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148B6B6" w:rsidR="00E41E1C" w:rsidRPr="00C752AB" w:rsidRDefault="00FA7319" w:rsidP="00FA7319">
      <w:pPr>
        <w:jc w:val="center"/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</w:pPr>
      <w:r w:rsidRPr="00C752AB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>Definitions of Important Concepts Related to Grammars</w:t>
      </w:r>
    </w:p>
    <w:p w14:paraId="0D965676" w14:textId="57A960CD" w:rsidR="00FA7319" w:rsidRPr="00C752AB" w:rsidRDefault="00FA7319" w:rsidP="00FA7319">
      <w:pPr>
        <w:rPr>
          <w:sz w:val="32"/>
          <w:szCs w:val="32"/>
        </w:rPr>
      </w:pPr>
    </w:p>
    <w:p w14:paraId="17F38AE4" w14:textId="4D292D32" w:rsidR="00FA7319" w:rsidRDefault="00FA7319" w:rsidP="00FA7319">
      <w:pP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 w:rsidRPr="006F5EF1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>Definition 1:</w:t>
      </w:r>
      <w:r w:rsidRPr="00C752AB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 </w:t>
      </w:r>
      <w:r w:rsidR="00C752AB" w:rsidRPr="00C752AB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A grammar G = (</w:t>
      </w:r>
      <w:proofErr w:type="gramStart"/>
      <w:r w:rsidR="00C752AB" w:rsidRPr="00C752AB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V,T</w:t>
      </w:r>
      <w:proofErr w:type="gramEnd"/>
      <w:r w:rsidR="00C752AB" w:rsidRPr="00C752AB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,S,R) is</w:t>
      </w:r>
      <w:r w:rsidR="00C752AB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 called a </w:t>
      </w:r>
      <w:r w:rsidR="00C752AB" w:rsidRPr="00776911">
        <w:rPr>
          <w:rFonts w:ascii="Times New Roman" w:eastAsia="Times New Roman" w:hAnsi="Times New Roman" w:cs="Times New Roman"/>
          <w:bCs/>
          <w:i/>
          <w:color w:val="000000"/>
          <w:sz w:val="36"/>
          <w:szCs w:val="36"/>
        </w:rPr>
        <w:t>regular grammar</w:t>
      </w:r>
      <w:r w:rsidR="00C752AB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 </w:t>
      </w:r>
      <w:r w:rsidR="00555A6C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(RG) </w:t>
      </w:r>
      <w:r w:rsidR="00C752AB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if all rules/productions of it (members of set R) are of </w:t>
      </w:r>
      <w:r w:rsidR="006F5EF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either of </w:t>
      </w:r>
      <w:r w:rsidR="00C752AB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the form</w:t>
      </w:r>
      <w:r w:rsidR="006F5EF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 (in case of left-regular grammar)</w:t>
      </w:r>
      <w:r w:rsidR="00C752AB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: </w:t>
      </w:r>
    </w:p>
    <w:p w14:paraId="52F87D10" w14:textId="068BB227" w:rsidR="00C752AB" w:rsidRDefault="006F5EF1" w:rsidP="00FA7319">
      <w:pP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A → ε | a | </w:t>
      </w:r>
      <w:proofErr w:type="spellStart"/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a</w:t>
      </w:r>
      <w:r w:rsidR="00D44DB7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B</w:t>
      </w:r>
      <w:proofErr w:type="spellEnd"/>
    </w:p>
    <w:p w14:paraId="26B41F94" w14:textId="4940DF81" w:rsidR="006F5EF1" w:rsidRPr="00C752AB" w:rsidRDefault="006F5EF1" w:rsidP="00FA7319">
      <w:pPr>
        <w:rPr>
          <w:sz w:val="32"/>
          <w:szCs w:val="32"/>
        </w:rPr>
      </w:pP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or of the form (in case of right regular grammar):</w:t>
      </w:r>
    </w:p>
    <w:p w14:paraId="4695A7E4" w14:textId="7CD7DEA8" w:rsidR="006F5EF1" w:rsidRDefault="006F5EF1" w:rsidP="006F5EF1">
      <w:pP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A → ε | a | Ba</w:t>
      </w:r>
    </w:p>
    <w:p w14:paraId="0085D051" w14:textId="36844D7C" w:rsidR="006F5EF1" w:rsidRDefault="006F5EF1" w:rsidP="006F5EF1">
      <w:pP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Here A, B are members of V: set of variables/non-terminals in G,</w:t>
      </w:r>
    </w:p>
    <w:p w14:paraId="5278A5E9" w14:textId="7723315D" w:rsidR="006F5EF1" w:rsidRDefault="006F5EF1" w:rsidP="006F5EF1">
      <w:pP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a is a member of T: set of terminal symbols</w:t>
      </w:r>
      <w:r w:rsidR="00D44DB7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 (symbols in alphabet)</w:t>
      </w: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 in G,</w:t>
      </w:r>
    </w:p>
    <w:p w14:paraId="6D1E55F5" w14:textId="575E2B84" w:rsidR="00FA7319" w:rsidRDefault="006F5EF1" w:rsidP="00FA7319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S is a variable that designates the start symbol of G</w:t>
      </w:r>
    </w:p>
    <w:p w14:paraId="52B85911" w14:textId="2083E290" w:rsidR="00D44DB7" w:rsidRDefault="00D44DB7" w:rsidP="00FA7319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R = set of rules/productions</w:t>
      </w:r>
    </w:p>
    <w:p w14:paraId="4394BE09" w14:textId="3C4B2900" w:rsidR="006F5EF1" w:rsidRDefault="006F5EF1" w:rsidP="00FA7319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</w:p>
    <w:p w14:paraId="2A70B4A7" w14:textId="4A77D1EE" w:rsidR="006F5EF1" w:rsidRDefault="006F5EF1" w:rsidP="00FA7319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Note: Each regular grammar is equivalent to a regular expression and as such is equivalent to a DFA/NFA/ε-NFA</w:t>
      </w:r>
    </w:p>
    <w:p w14:paraId="71BD7A83" w14:textId="0D11F8BE" w:rsidR="00776911" w:rsidRDefault="00776911" w:rsidP="00FA7319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</w:p>
    <w:p w14:paraId="54A07E6E" w14:textId="405E9F75" w:rsidR="00D44DB7" w:rsidRDefault="00776911" w:rsidP="00FA7319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 w:rsidRPr="00D44DB7"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>E.g.</w:t>
      </w:r>
      <w:r w:rsidR="00D44DB7" w:rsidRPr="00D44DB7"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>1:</w:t>
      </w:r>
      <w:r w:rsidR="00D44DB7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 L1 = {</w:t>
      </w:r>
      <w:proofErr w:type="gramStart"/>
      <w:r w:rsidR="00D44DB7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0}</w:t>
      </w:r>
      <w:r w:rsidR="00E10BA6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*</w:t>
      </w:r>
      <w:proofErr w:type="gramEnd"/>
      <w:r w:rsidR="00D44DB7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 = {</w:t>
      </w:r>
      <w:r w:rsidR="00E10BA6" w:rsidRPr="00E10BA6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 </w:t>
      </w:r>
      <w:r w:rsidR="00E10BA6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ε , 0, 00, 000, ….</w:t>
      </w:r>
      <w:r w:rsidR="00D44DB7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}</w:t>
      </w:r>
    </w:p>
    <w:p w14:paraId="2D9E9C82" w14:textId="38E7008B" w:rsidR="00D44DB7" w:rsidRDefault="00D44DB7" w:rsidP="00FA7319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</w:p>
    <w:p w14:paraId="2BC00AFD" w14:textId="0FF369FD" w:rsidR="00D44DB7" w:rsidRDefault="00D44DB7" w:rsidP="00D44DB7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A regular grammar to represent L1 is:</w:t>
      </w:r>
    </w:p>
    <w:p w14:paraId="01725784" w14:textId="77777777" w:rsidR="00D44DB7" w:rsidRDefault="00D44DB7" w:rsidP="00D44DB7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</w:p>
    <w:p w14:paraId="1A9420FF" w14:textId="5FDA93EC" w:rsidR="00D44DB7" w:rsidRPr="00776911" w:rsidRDefault="00D44DB7" w:rsidP="00D44DB7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 w:rsidRPr="0077691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Set of terminals</w:t>
      </w: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, T</w:t>
      </w:r>
      <w:r w:rsidRPr="0077691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 = {0}</w:t>
      </w:r>
    </w:p>
    <w:p w14:paraId="3FC29966" w14:textId="17B9F46A" w:rsidR="00D44DB7" w:rsidRPr="00776911" w:rsidRDefault="00D44DB7" w:rsidP="00D44DB7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 w:rsidRPr="0077691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Set of variables/non-terminals</w:t>
      </w: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, V</w:t>
      </w:r>
      <w:r w:rsidRPr="0077691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 = {</w:t>
      </w: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A</w:t>
      </w:r>
      <w:r w:rsidRPr="0077691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}</w:t>
      </w:r>
    </w:p>
    <w:p w14:paraId="2783BD54" w14:textId="271B74A9" w:rsidR="00D44DB7" w:rsidRPr="00776911" w:rsidRDefault="00D44DB7" w:rsidP="00D44DB7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 w:rsidRPr="0077691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Start symbol</w:t>
      </w: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, S</w:t>
      </w:r>
      <w:r w:rsidRPr="0077691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 = </w:t>
      </w: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A</w:t>
      </w:r>
    </w:p>
    <w:p w14:paraId="04030474" w14:textId="7D4C5EEC" w:rsidR="00D44DB7" w:rsidRDefault="00D44DB7" w:rsidP="00D44DB7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 w:rsidRPr="0077691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Set of rules/productions</w:t>
      </w: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, R</w:t>
      </w:r>
      <w:r w:rsidRPr="0077691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 =</w:t>
      </w: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 </w:t>
      </w:r>
      <w:r w:rsidRPr="0077691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{</w:t>
      </w: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A</w:t>
      </w:r>
      <w:r w:rsidRPr="0077691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 → </w:t>
      </w:r>
      <w:r w:rsidR="00E10BA6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ε</w:t>
      </w:r>
      <w:r w:rsidRPr="0077691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 | </w:t>
      </w:r>
      <w:r w:rsidR="00D34AF0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0</w:t>
      </w:r>
      <w:proofErr w:type="gramStart"/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A</w:t>
      </w:r>
      <w:r w:rsidRPr="0077691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 }</w:t>
      </w:r>
      <w:proofErr w:type="gramEnd"/>
    </w:p>
    <w:p w14:paraId="2F000277" w14:textId="2E6B6DCB" w:rsidR="00D44DB7" w:rsidRDefault="00D44DB7" w:rsidP="00D44DB7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</w:p>
    <w:p w14:paraId="287F7CAF" w14:textId="28E6BF96" w:rsidR="00D44DB7" w:rsidRDefault="00D44DB7" w:rsidP="00D44DB7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Here the production/rule </w:t>
      </w:r>
      <w:r w:rsidRPr="00180DA8"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 xml:space="preserve">A → </w:t>
      </w:r>
      <w:r w:rsidR="00CB2BCD"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>0</w:t>
      </w: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 indicates that </w:t>
      </w:r>
      <w:r w:rsidR="00CB2BCD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0</w:t>
      </w: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 is a member of L1.</w:t>
      </w:r>
    </w:p>
    <w:p w14:paraId="2F0ACDA1" w14:textId="77777777" w:rsidR="00D44DB7" w:rsidRDefault="00D44DB7" w:rsidP="00D44DB7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</w:p>
    <w:p w14:paraId="6A5FC110" w14:textId="3EB4AD54" w:rsidR="00D44DB7" w:rsidRPr="00D44DB7" w:rsidRDefault="00D44DB7" w:rsidP="00D44DB7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And the rule </w:t>
      </w:r>
      <w:r w:rsidRPr="00D44DB7"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>A → 0A</w:t>
      </w:r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 xml:space="preserve"> </w:t>
      </w: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indicates that if A is a member of L1 then so is 0A.</w:t>
      </w:r>
    </w:p>
    <w:p w14:paraId="110C9BC2" w14:textId="0A91E47A" w:rsidR="00D44DB7" w:rsidRDefault="00D44DB7" w:rsidP="00FA7319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</w:p>
    <w:p w14:paraId="19F6C888" w14:textId="77777777" w:rsidR="00180DA8" w:rsidRDefault="00180DA8" w:rsidP="00FA7319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</w:p>
    <w:p w14:paraId="2CD7ACDC" w14:textId="2D541809" w:rsidR="00D44DB7" w:rsidRDefault="00D44DB7" w:rsidP="00FA7319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 w:rsidRPr="00D44DB7"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lastRenderedPageBreak/>
        <w:t>E.g.</w:t>
      </w:r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>2</w:t>
      </w:r>
      <w:r w:rsidRPr="00D44DB7"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>:</w:t>
      </w:r>
      <w:r w:rsidRPr="00D44DB7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 L2 = </w:t>
      </w: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{0,</w:t>
      </w:r>
      <w:proofErr w:type="gramStart"/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1}*</w:t>
      </w:r>
      <w:proofErr w:type="gramEnd"/>
      <w:r w:rsidR="008443A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 </w:t>
      </w:r>
      <w:r w:rsidR="00CB2BCD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ab/>
      </w:r>
      <w:r w:rsidR="00CB2BCD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ab/>
      </w:r>
      <w:r w:rsidR="008443A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[RE = (0/1)*]</w:t>
      </w:r>
    </w:p>
    <w:p w14:paraId="05803BF6" w14:textId="10BB4C39" w:rsidR="00776911" w:rsidRDefault="00776911" w:rsidP="00FA7319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A regular grammar to represent </w:t>
      </w:r>
      <w:r w:rsidR="00D44DB7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L2</w:t>
      </w: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 is:</w:t>
      </w:r>
    </w:p>
    <w:p w14:paraId="323A6CA2" w14:textId="06664ACA" w:rsidR="00776911" w:rsidRDefault="00776911" w:rsidP="00FA7319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</w:p>
    <w:p w14:paraId="120F5115" w14:textId="77777777" w:rsidR="00776911" w:rsidRPr="00776911" w:rsidRDefault="00776911" w:rsidP="00776911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 w:rsidRPr="0077691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Set of terminals = {0,1}</w:t>
      </w:r>
    </w:p>
    <w:p w14:paraId="70A65D2E" w14:textId="13BCC471" w:rsidR="00776911" w:rsidRPr="00776911" w:rsidRDefault="00776911" w:rsidP="00776911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 w:rsidRPr="0077691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Set of variables/non-terminals = {B}</w:t>
      </w:r>
    </w:p>
    <w:p w14:paraId="3951A3A6" w14:textId="57241378" w:rsidR="00776911" w:rsidRPr="00776911" w:rsidRDefault="00776911" w:rsidP="00776911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 w:rsidRPr="0077691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Start symbol = B</w:t>
      </w:r>
    </w:p>
    <w:p w14:paraId="15A53EA5" w14:textId="49180FC5" w:rsidR="00776911" w:rsidRDefault="00776911" w:rsidP="00776911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 w:rsidRPr="0077691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Set of rules/productions =</w:t>
      </w: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 </w:t>
      </w:r>
      <w:r w:rsidRPr="0077691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{B → ε | B0 | B</w:t>
      </w:r>
      <w:proofErr w:type="gramStart"/>
      <w:r w:rsidRPr="0077691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1 }</w:t>
      </w:r>
      <w:proofErr w:type="gramEnd"/>
      <w:r w:rsidR="000C7DEC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   [ALT:</w:t>
      </w:r>
      <w:r w:rsidR="000C7DEC" w:rsidRPr="000C7DEC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 </w:t>
      </w:r>
      <w:r w:rsidR="000C7DEC" w:rsidRPr="0077691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{B → ε | 0</w:t>
      </w:r>
      <w:r w:rsidR="000C7DEC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B</w:t>
      </w:r>
      <w:r w:rsidR="000C7DEC" w:rsidRPr="0077691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 | 1</w:t>
      </w:r>
      <w:r w:rsidR="000C7DEC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B</w:t>
      </w:r>
      <w:r w:rsidR="000C7DEC" w:rsidRPr="0077691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 }</w:t>
      </w:r>
      <w:r w:rsidR="000C7DEC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]</w:t>
      </w:r>
    </w:p>
    <w:p w14:paraId="39325757" w14:textId="5B4D6D0F" w:rsidR="00D44DB7" w:rsidRDefault="00D44DB7" w:rsidP="00776911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</w:p>
    <w:p w14:paraId="445DCB17" w14:textId="250FF7A6" w:rsidR="00D44DB7" w:rsidRDefault="00D44DB7" w:rsidP="00776911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L2 = </w:t>
      </w:r>
      <w:proofErr w:type="gramStart"/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{</w:t>
      </w:r>
      <w:r w:rsidRPr="00D44DB7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 </w:t>
      </w:r>
      <w:r w:rsidRPr="0077691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ε</w:t>
      </w:r>
      <w:proofErr w:type="gramEnd"/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, 0, </w:t>
      </w:r>
      <w:r w:rsidR="00E10BA6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B=</w:t>
      </w: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1, </w:t>
      </w:r>
      <w:r w:rsidR="00E10BA6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00, 01, B0=10, B1=11,…..</w:t>
      </w: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}</w:t>
      </w:r>
    </w:p>
    <w:p w14:paraId="187677D8" w14:textId="13E06A3F" w:rsidR="00D4258D" w:rsidRDefault="00D4258D" w:rsidP="00776911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</w:p>
    <w:p w14:paraId="6A7E7ED4" w14:textId="77777777" w:rsidR="00047229" w:rsidRDefault="00D4258D" w:rsidP="00776911">
      <w:pPr>
        <w:spacing w:after="0" w:line="240" w:lineRule="auto"/>
        <w:rPr>
          <w:rFonts w:ascii="Times New Roman" w:eastAsia="Times New Roman" w:hAnsi="Times New Roman" w:cs="Times New Roman"/>
          <w:bCs/>
          <w:color w:val="FF0000"/>
          <w:sz w:val="36"/>
          <w:szCs w:val="36"/>
        </w:rPr>
      </w:pPr>
      <w:r w:rsidRPr="003A3D7C">
        <w:rPr>
          <w:rFonts w:ascii="Times New Roman" w:eastAsia="Times New Roman" w:hAnsi="Times New Roman" w:cs="Times New Roman"/>
          <w:bCs/>
          <w:color w:val="FF0000"/>
          <w:sz w:val="36"/>
          <w:szCs w:val="36"/>
        </w:rPr>
        <w:t>When you are asked to design a grammar for a given language you must ensure that (1) All the strings in that language can be generated using your grammar (no false-negative) AND (2) All strings that can be generated by your grammar are members of the given language (no false-positive).</w:t>
      </w:r>
      <w:r w:rsidR="00047229">
        <w:rPr>
          <w:rFonts w:ascii="Times New Roman" w:eastAsia="Times New Roman" w:hAnsi="Times New Roman" w:cs="Times New Roman"/>
          <w:bCs/>
          <w:color w:val="FF0000"/>
          <w:sz w:val="36"/>
          <w:szCs w:val="36"/>
        </w:rPr>
        <w:t xml:space="preserve"> In other words, the language of your grammar must be exactly equal to the given language; it can’t be a subset/superset of the given language. </w:t>
      </w:r>
    </w:p>
    <w:p w14:paraId="1FA79F3E" w14:textId="77777777" w:rsidR="00047229" w:rsidRDefault="00047229" w:rsidP="00776911">
      <w:pPr>
        <w:spacing w:after="0" w:line="240" w:lineRule="auto"/>
        <w:rPr>
          <w:rFonts w:ascii="Times New Roman" w:eastAsia="Times New Roman" w:hAnsi="Times New Roman" w:cs="Times New Roman"/>
          <w:bCs/>
          <w:color w:val="FF0000"/>
          <w:sz w:val="36"/>
          <w:szCs w:val="36"/>
        </w:rPr>
      </w:pPr>
    </w:p>
    <w:p w14:paraId="23589F06" w14:textId="64FAE87B" w:rsidR="00D4258D" w:rsidRPr="003A3D7C" w:rsidRDefault="00047229" w:rsidP="00776911">
      <w:pPr>
        <w:spacing w:after="0" w:line="240" w:lineRule="auto"/>
        <w:rPr>
          <w:rFonts w:ascii="Times New Roman" w:eastAsia="Times New Roman" w:hAnsi="Times New Roman" w:cs="Times New Roman"/>
          <w:bCs/>
          <w:color w:val="FF0000"/>
          <w:sz w:val="36"/>
          <w:szCs w:val="36"/>
        </w:rPr>
      </w:pPr>
      <w:r>
        <w:rPr>
          <w:rFonts w:ascii="Times New Roman" w:eastAsia="Times New Roman" w:hAnsi="Times New Roman" w:cs="Times New Roman"/>
          <w:bCs/>
          <w:color w:val="FF0000"/>
          <w:sz w:val="36"/>
          <w:szCs w:val="36"/>
        </w:rPr>
        <w:t>Same holds for automata design. If you are asked to design an automaton for language L; the language of your automaton must be equal to (not subset/superset) L.</w:t>
      </w:r>
    </w:p>
    <w:p w14:paraId="1D4FCE63" w14:textId="77777777" w:rsidR="00776911" w:rsidRPr="00C752AB" w:rsidRDefault="00776911" w:rsidP="00FA7319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</w:p>
    <w:p w14:paraId="56D21E2D" w14:textId="165F9D8C" w:rsidR="00FA7319" w:rsidRDefault="00FA7319" w:rsidP="00FA7319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</w:p>
    <w:p w14:paraId="5E2A99AE" w14:textId="4A5E832B" w:rsidR="00D34AF0" w:rsidRDefault="00D34AF0" w:rsidP="00D34AF0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 w:rsidRPr="00D44DB7"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>E.g.</w:t>
      </w:r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>3</w:t>
      </w:r>
      <w:r w:rsidRPr="00D44DB7"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>:</w:t>
      </w:r>
      <w:r w:rsidRPr="00D44DB7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 L</w:t>
      </w: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3</w:t>
      </w:r>
      <w:r w:rsidRPr="00D44DB7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 = </w:t>
      </w: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set of binary strings that end with 101</w:t>
      </w:r>
      <w:r w:rsidR="0020251A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. Derive</w:t>
      </w:r>
      <w:r w:rsidR="00210D5D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 </w:t>
      </w:r>
      <w:r w:rsidR="0020251A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110101 using your grammar.</w:t>
      </w:r>
    </w:p>
    <w:p w14:paraId="34A34D21" w14:textId="77D2B504" w:rsidR="0020251A" w:rsidRDefault="0020251A" w:rsidP="00D34AF0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</w:p>
    <w:p w14:paraId="697745F9" w14:textId="63ECE48E" w:rsidR="0020251A" w:rsidRPr="0020251A" w:rsidRDefault="0020251A" w:rsidP="00D34AF0">
      <w:pP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</w:pPr>
      <w:r w:rsidRPr="0020251A"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>Solution:</w:t>
      </w:r>
    </w:p>
    <w:p w14:paraId="1D9C58C8" w14:textId="6346AA97" w:rsidR="003A3D7C" w:rsidRDefault="003A3D7C" w:rsidP="00D34AF0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A = </w:t>
      </w:r>
      <w:r w:rsidRPr="003A3D7C">
        <w:rPr>
          <w:rFonts w:ascii="Times New Roman" w:eastAsia="Times New Roman" w:hAnsi="Times New Roman" w:cs="Times New Roman"/>
          <w:bCs/>
          <w:color w:val="000000"/>
          <w:sz w:val="36"/>
          <w:szCs w:val="36"/>
          <w:u w:val="single"/>
        </w:rPr>
        <w:t>(0/</w:t>
      </w:r>
      <w:proofErr w:type="gramStart"/>
      <w:r w:rsidRPr="003A3D7C">
        <w:rPr>
          <w:rFonts w:ascii="Times New Roman" w:eastAsia="Times New Roman" w:hAnsi="Times New Roman" w:cs="Times New Roman"/>
          <w:bCs/>
          <w:color w:val="000000"/>
          <w:sz w:val="36"/>
          <w:szCs w:val="36"/>
          <w:u w:val="single"/>
        </w:rPr>
        <w:t>1)*</w:t>
      </w:r>
      <w:proofErr w:type="gramEnd"/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101 = B 101</w:t>
      </w:r>
    </w:p>
    <w:p w14:paraId="23568A25" w14:textId="1661D948" w:rsidR="00D34AF0" w:rsidRDefault="00D34AF0" w:rsidP="00D34AF0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A regular grammar to represent L3 is:</w:t>
      </w:r>
    </w:p>
    <w:p w14:paraId="49FE706D" w14:textId="77777777" w:rsidR="00D34AF0" w:rsidRDefault="00D34AF0" w:rsidP="00D34AF0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</w:p>
    <w:p w14:paraId="412BEE46" w14:textId="77777777" w:rsidR="00D34AF0" w:rsidRPr="00776911" w:rsidRDefault="00D34AF0" w:rsidP="00D34AF0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 w:rsidRPr="0077691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Set of terminals = {0,1}</w:t>
      </w:r>
    </w:p>
    <w:p w14:paraId="4D60C3C1" w14:textId="6E173C2F" w:rsidR="00D34AF0" w:rsidRPr="00776911" w:rsidRDefault="00D34AF0" w:rsidP="00D34AF0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 w:rsidRPr="0077691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Set of variables/non-terminals = {</w:t>
      </w:r>
      <w:r w:rsidR="003A3D7C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A, </w:t>
      </w:r>
      <w:r w:rsidRPr="0077691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B}</w:t>
      </w:r>
    </w:p>
    <w:p w14:paraId="1442922A" w14:textId="4688B0BE" w:rsidR="00D34AF0" w:rsidRPr="00776911" w:rsidRDefault="00D34AF0" w:rsidP="00D34AF0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 w:rsidRPr="0077691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Start symbol = </w:t>
      </w:r>
      <w:r w:rsidR="003A3D7C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A</w:t>
      </w:r>
    </w:p>
    <w:p w14:paraId="6D2BBADB" w14:textId="68D6AA8F" w:rsidR="00D34AF0" w:rsidRDefault="00D34AF0" w:rsidP="00D34AF0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 w:rsidRPr="0077691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Set of rules/productions =</w:t>
      </w: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 </w:t>
      </w:r>
      <w:r w:rsidRPr="0077691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{</w:t>
      </w:r>
      <w:r w:rsidR="003A3D7C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A </w:t>
      </w:r>
      <w:r w:rsidR="003A3D7C" w:rsidRPr="0077691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→</w:t>
      </w:r>
      <w:r w:rsidR="003A3D7C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 B101, </w:t>
      </w:r>
      <w:r w:rsidR="003A3D7C" w:rsidRPr="0077691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B → ε </w:t>
      </w:r>
      <w:r w:rsidR="00210D5D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/</w:t>
      </w:r>
      <w:r w:rsidR="003A3D7C" w:rsidRPr="0077691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 B0 </w:t>
      </w:r>
      <w:r w:rsidR="00210D5D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/</w:t>
      </w:r>
      <w:r w:rsidR="003A3D7C" w:rsidRPr="0077691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 B</w:t>
      </w:r>
      <w:proofErr w:type="gramStart"/>
      <w:r w:rsidR="003A3D7C" w:rsidRPr="0077691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1 </w:t>
      </w: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}</w:t>
      </w:r>
      <w:proofErr w:type="gramEnd"/>
    </w:p>
    <w:p w14:paraId="3661C221" w14:textId="26DAF6D8" w:rsidR="003A3D7C" w:rsidRDefault="003A3D7C" w:rsidP="00D34AF0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</w:p>
    <w:p w14:paraId="393C775D" w14:textId="0397628C" w:rsidR="00210D5D" w:rsidRDefault="00210D5D" w:rsidP="00D34AF0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lastRenderedPageBreak/>
        <w:t xml:space="preserve">Derivation of </w:t>
      </w:r>
      <w:r w:rsidRPr="00210D5D">
        <w:rPr>
          <w:rFonts w:ascii="Times New Roman" w:eastAsia="Times New Roman" w:hAnsi="Times New Roman" w:cs="Times New Roman"/>
          <w:bCs/>
          <w:color w:val="000000"/>
          <w:sz w:val="36"/>
          <w:szCs w:val="36"/>
          <w:u w:val="single"/>
        </w:rPr>
        <w:t>110101</w:t>
      </w: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 using this grammar:</w:t>
      </w:r>
    </w:p>
    <w:p w14:paraId="61AC4CD4" w14:textId="0695DB72" w:rsidR="00210D5D" w:rsidRDefault="00210D5D" w:rsidP="00D34AF0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A</w:t>
      </w: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ab/>
        <w:t>=&gt; B</w:t>
      </w:r>
      <w:r w:rsidRPr="00210D5D">
        <w:rPr>
          <w:rFonts w:ascii="Times New Roman" w:eastAsia="Times New Roman" w:hAnsi="Times New Roman" w:cs="Times New Roman"/>
          <w:bCs/>
          <w:color w:val="000000"/>
          <w:sz w:val="36"/>
          <w:szCs w:val="36"/>
          <w:u w:val="single"/>
        </w:rPr>
        <w:t>101</w:t>
      </w:r>
    </w:p>
    <w:p w14:paraId="3E104B4D" w14:textId="40415207" w:rsidR="00210D5D" w:rsidRDefault="00210D5D" w:rsidP="00D34AF0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ab/>
        <w:t>=&gt; B</w:t>
      </w:r>
      <w:r w:rsidRPr="00210D5D">
        <w:rPr>
          <w:rFonts w:ascii="Times New Roman" w:eastAsia="Times New Roman" w:hAnsi="Times New Roman" w:cs="Times New Roman"/>
          <w:bCs/>
          <w:color w:val="000000"/>
          <w:sz w:val="36"/>
          <w:szCs w:val="36"/>
          <w:u w:val="single"/>
        </w:rPr>
        <w:t>0101</w:t>
      </w: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ab/>
        <w:t xml:space="preserve">[ applying </w:t>
      </w:r>
      <w:r w:rsidRPr="0077691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B → B</w:t>
      </w:r>
      <w:proofErr w:type="gramStart"/>
      <w:r w:rsidRPr="0077691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0</w:t>
      </w: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 ]</w:t>
      </w:r>
      <w:proofErr w:type="gramEnd"/>
    </w:p>
    <w:p w14:paraId="24F49FD3" w14:textId="15320738" w:rsidR="00210D5D" w:rsidRDefault="00210D5D" w:rsidP="00D34AF0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ab/>
        <w:t>=&gt; B10101</w:t>
      </w: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ab/>
        <w:t xml:space="preserve">[ applying </w:t>
      </w:r>
      <w:r w:rsidRPr="0077691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B → B</w:t>
      </w:r>
      <w:proofErr w:type="gramStart"/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1 ]</w:t>
      </w:r>
      <w:proofErr w:type="gramEnd"/>
    </w:p>
    <w:p w14:paraId="3B4BB9D3" w14:textId="3757664F" w:rsidR="00210D5D" w:rsidRDefault="00210D5D" w:rsidP="00D34AF0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ab/>
        <w:t>=&gt; B</w:t>
      </w:r>
      <w:r w:rsidRPr="00210D5D">
        <w:rPr>
          <w:rFonts w:ascii="Times New Roman" w:eastAsia="Times New Roman" w:hAnsi="Times New Roman" w:cs="Times New Roman"/>
          <w:bCs/>
          <w:color w:val="000000"/>
          <w:sz w:val="36"/>
          <w:szCs w:val="36"/>
          <w:u w:val="single"/>
        </w:rPr>
        <w:t>110101</w:t>
      </w: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ab/>
        <w:t xml:space="preserve">[ applying </w:t>
      </w:r>
      <w:r w:rsidRPr="0077691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B → B</w:t>
      </w:r>
      <w:proofErr w:type="gramStart"/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1 ]</w:t>
      </w:r>
      <w:proofErr w:type="gramEnd"/>
    </w:p>
    <w:p w14:paraId="2EFCA8F6" w14:textId="5EAE62AA" w:rsidR="00210D5D" w:rsidRDefault="00210D5D" w:rsidP="00D34AF0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ab/>
        <w:t>=&gt;</w:t>
      </w:r>
      <w:r w:rsidRPr="00210D5D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 </w:t>
      </w:r>
      <w:r w:rsidRPr="00210D5D">
        <w:rPr>
          <w:rFonts w:ascii="Times New Roman" w:eastAsia="Times New Roman" w:hAnsi="Times New Roman" w:cs="Times New Roman"/>
          <w:bCs/>
          <w:color w:val="000000"/>
          <w:sz w:val="36"/>
          <w:szCs w:val="36"/>
          <w:u w:val="single"/>
        </w:rPr>
        <w:t>110101</w:t>
      </w: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ab/>
        <w:t xml:space="preserve">[ applying </w:t>
      </w:r>
      <w:r w:rsidRPr="0077691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B → ε</w:t>
      </w: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]</w:t>
      </w:r>
    </w:p>
    <w:p w14:paraId="5B8D33BF" w14:textId="77777777" w:rsidR="0020251A" w:rsidRDefault="0020251A" w:rsidP="00D34AF0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</w:p>
    <w:p w14:paraId="32676030" w14:textId="6B762017" w:rsidR="003A3D7C" w:rsidRPr="00210D5D" w:rsidRDefault="003A3D7C" w:rsidP="00D34AF0">
      <w:pP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</w:pPr>
      <w:r w:rsidRPr="00210D5D"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>ALT. Solution:</w:t>
      </w:r>
    </w:p>
    <w:p w14:paraId="08F5428B" w14:textId="77777777" w:rsidR="003A3D7C" w:rsidRPr="00776911" w:rsidRDefault="003A3D7C" w:rsidP="003A3D7C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 w:rsidRPr="0077691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Set of terminals = {0,1}</w:t>
      </w:r>
    </w:p>
    <w:p w14:paraId="4406759C" w14:textId="052A051D" w:rsidR="003A3D7C" w:rsidRPr="00776911" w:rsidRDefault="003A3D7C" w:rsidP="003A3D7C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 w:rsidRPr="0077691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Set of variables/non-terminals = {B}</w:t>
      </w:r>
    </w:p>
    <w:p w14:paraId="46DAB478" w14:textId="49870D4D" w:rsidR="003A3D7C" w:rsidRPr="00776911" w:rsidRDefault="003A3D7C" w:rsidP="003A3D7C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 w:rsidRPr="0077691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Start symbol = </w:t>
      </w: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B</w:t>
      </w:r>
    </w:p>
    <w:p w14:paraId="4F4A2E6B" w14:textId="4F86A8AF" w:rsidR="003A3D7C" w:rsidRDefault="003A3D7C" w:rsidP="003A3D7C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 w:rsidRPr="0077691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Set of rules/productions =</w:t>
      </w: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 </w:t>
      </w:r>
      <w:proofErr w:type="gramStart"/>
      <w:r w:rsidRPr="0077691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{</w:t>
      </w: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 </w:t>
      </w:r>
      <w:r w:rsidRPr="0077691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B</w:t>
      </w:r>
      <w:proofErr w:type="gramEnd"/>
      <w:r w:rsidRPr="0077691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 → </w:t>
      </w: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101</w:t>
      </w:r>
      <w:r w:rsidRPr="0077691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 </w:t>
      </w:r>
      <w:r w:rsidR="000C7DEC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/</w:t>
      </w:r>
      <w:r w:rsidRPr="0077691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 0</w:t>
      </w: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B</w:t>
      </w:r>
      <w:r w:rsidRPr="0077691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 </w:t>
      </w:r>
      <w:r w:rsidR="000C7DEC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/</w:t>
      </w:r>
      <w:r w:rsidRPr="0077691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 1</w:t>
      </w: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B</w:t>
      </w:r>
      <w:r w:rsidRPr="0077691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 </w:t>
      </w: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}</w:t>
      </w:r>
    </w:p>
    <w:p w14:paraId="2DBA0ED0" w14:textId="3F4EE2CC" w:rsidR="003A3D7C" w:rsidRDefault="003A3D7C" w:rsidP="00D34AF0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</w:p>
    <w:p w14:paraId="42D84190" w14:textId="77777777" w:rsidR="00210D5D" w:rsidRDefault="00210D5D" w:rsidP="00210D5D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Derivation of </w:t>
      </w:r>
      <w:r w:rsidRPr="000C7DEC">
        <w:rPr>
          <w:rFonts w:ascii="Times New Roman" w:eastAsia="Times New Roman" w:hAnsi="Times New Roman" w:cs="Times New Roman"/>
          <w:bCs/>
          <w:color w:val="000000"/>
          <w:sz w:val="36"/>
          <w:szCs w:val="36"/>
          <w:u w:val="single"/>
        </w:rPr>
        <w:t>110101</w:t>
      </w: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 using this grammar:</w:t>
      </w:r>
    </w:p>
    <w:p w14:paraId="7A7D659A" w14:textId="48DB6463" w:rsidR="000C7DEC" w:rsidRDefault="00210D5D" w:rsidP="000C7DEC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B</w:t>
      </w: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ab/>
        <w:t xml:space="preserve">=&gt; </w:t>
      </w:r>
      <w:r w:rsidR="000C7DEC" w:rsidRPr="000C7DEC">
        <w:rPr>
          <w:rFonts w:ascii="Times New Roman" w:eastAsia="Times New Roman" w:hAnsi="Times New Roman" w:cs="Times New Roman"/>
          <w:bCs/>
          <w:color w:val="000000"/>
          <w:sz w:val="36"/>
          <w:szCs w:val="36"/>
          <w:u w:val="single"/>
        </w:rPr>
        <w:t>1</w:t>
      </w:r>
      <w:r w:rsidR="000C7DEC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B</w:t>
      </w:r>
      <w:r w:rsidR="000C7DEC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ab/>
      </w:r>
      <w:r w:rsidR="000C7DEC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ab/>
        <w:t xml:space="preserve">[ applying </w:t>
      </w:r>
      <w:r w:rsidR="000C7DEC" w:rsidRPr="0077691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B → </w:t>
      </w:r>
      <w:r w:rsidR="000C7DEC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1</w:t>
      </w:r>
      <w:proofErr w:type="gramStart"/>
      <w:r w:rsidR="000C7DEC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B ]</w:t>
      </w:r>
      <w:proofErr w:type="gramEnd"/>
    </w:p>
    <w:p w14:paraId="1DA9AD7F" w14:textId="1BF6099C" w:rsidR="000C7DEC" w:rsidRDefault="000C7DEC" w:rsidP="000C7DEC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ab/>
        <w:t xml:space="preserve">=&gt; </w:t>
      </w:r>
      <w:r w:rsidRPr="000C7DEC">
        <w:rPr>
          <w:rFonts w:ascii="Times New Roman" w:eastAsia="Times New Roman" w:hAnsi="Times New Roman" w:cs="Times New Roman"/>
          <w:bCs/>
          <w:color w:val="000000"/>
          <w:sz w:val="36"/>
          <w:szCs w:val="36"/>
          <w:u w:val="single"/>
        </w:rPr>
        <w:t>1</w:t>
      </w: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  <w:u w:val="single"/>
        </w:rPr>
        <w:t>1</w:t>
      </w:r>
      <w:r w:rsidRPr="000C7DEC"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>B</w:t>
      </w: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ab/>
      </w: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ab/>
        <w:t xml:space="preserve">[ applying </w:t>
      </w:r>
      <w:r w:rsidRPr="0077691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B → </w:t>
      </w: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1</w:t>
      </w:r>
      <w:proofErr w:type="gramStart"/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B ]</w:t>
      </w:r>
      <w:proofErr w:type="gramEnd"/>
    </w:p>
    <w:p w14:paraId="3F66AFE8" w14:textId="4819AC5B" w:rsidR="000C7DEC" w:rsidRDefault="000C7DEC" w:rsidP="000C7DEC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ab/>
        <w:t xml:space="preserve">=&gt; </w:t>
      </w:r>
      <w:r w:rsidRPr="000C7DEC">
        <w:rPr>
          <w:rFonts w:ascii="Times New Roman" w:eastAsia="Times New Roman" w:hAnsi="Times New Roman" w:cs="Times New Roman"/>
          <w:bCs/>
          <w:color w:val="000000"/>
          <w:sz w:val="36"/>
          <w:szCs w:val="36"/>
          <w:u w:val="single"/>
        </w:rPr>
        <w:t>1</w:t>
      </w: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  <w:u w:val="single"/>
        </w:rPr>
        <w:t>1</w:t>
      </w:r>
      <w:r w:rsidRPr="000C7DEC">
        <w:rPr>
          <w:rFonts w:ascii="Times New Roman" w:eastAsia="Times New Roman" w:hAnsi="Times New Roman" w:cs="Times New Roman"/>
          <w:b/>
          <w:color w:val="000000"/>
          <w:sz w:val="36"/>
          <w:szCs w:val="36"/>
          <w:u w:val="single"/>
        </w:rPr>
        <w:t>0</w:t>
      </w:r>
      <w:r w:rsidRPr="000C7DEC"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>B</w:t>
      </w: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ab/>
      </w: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ab/>
        <w:t xml:space="preserve">[ applying </w:t>
      </w:r>
      <w:r w:rsidRPr="0077691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B → </w:t>
      </w: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0</w:t>
      </w:r>
      <w:proofErr w:type="gramStart"/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B ]</w:t>
      </w:r>
      <w:proofErr w:type="gramEnd"/>
    </w:p>
    <w:p w14:paraId="55B5EC93" w14:textId="1B69E242" w:rsidR="000C7DEC" w:rsidRDefault="000C7DEC" w:rsidP="000C7DEC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ab/>
        <w:t xml:space="preserve">=&gt; </w:t>
      </w:r>
      <w:r w:rsidRPr="000C7DEC">
        <w:rPr>
          <w:rFonts w:ascii="Times New Roman" w:eastAsia="Times New Roman" w:hAnsi="Times New Roman" w:cs="Times New Roman"/>
          <w:bCs/>
          <w:color w:val="000000"/>
          <w:sz w:val="36"/>
          <w:szCs w:val="36"/>
          <w:u w:val="single"/>
        </w:rPr>
        <w:t>1</w:t>
      </w: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  <w:u w:val="single"/>
        </w:rPr>
        <w:t>1</w:t>
      </w:r>
      <w:r w:rsidRPr="000C7DEC">
        <w:rPr>
          <w:rFonts w:ascii="Times New Roman" w:eastAsia="Times New Roman" w:hAnsi="Times New Roman" w:cs="Times New Roman"/>
          <w:bCs/>
          <w:color w:val="000000"/>
          <w:sz w:val="36"/>
          <w:szCs w:val="36"/>
          <w:u w:val="single"/>
        </w:rPr>
        <w:t>0101</w:t>
      </w: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ab/>
        <w:t xml:space="preserve">[ applying </w:t>
      </w:r>
      <w:r w:rsidRPr="0077691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B → </w:t>
      </w: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0</w:t>
      </w:r>
      <w:proofErr w:type="gramStart"/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B ]</w:t>
      </w:r>
      <w:proofErr w:type="gramEnd"/>
    </w:p>
    <w:p w14:paraId="7D57FCFD" w14:textId="6F6ED5C3" w:rsidR="00210D5D" w:rsidRDefault="00210D5D" w:rsidP="00210D5D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</w:p>
    <w:p w14:paraId="21EAED8E" w14:textId="4CA82B70" w:rsidR="00D34AF0" w:rsidRDefault="00D34AF0" w:rsidP="00D34AF0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</w:p>
    <w:p w14:paraId="47BA6096" w14:textId="2225194D" w:rsidR="00D34AF0" w:rsidRDefault="00D34AF0" w:rsidP="00D34AF0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 w:rsidRPr="00D44DB7"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>E.g.</w:t>
      </w:r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>4</w:t>
      </w:r>
      <w:r w:rsidRPr="00D44DB7"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>:</w:t>
      </w:r>
      <w:r w:rsidRPr="00D44DB7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 L</w:t>
      </w: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4</w:t>
      </w:r>
      <w:r w:rsidRPr="00D44DB7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 = </w:t>
      </w: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set of binary strings that start with 101</w:t>
      </w:r>
    </w:p>
    <w:p w14:paraId="460A1FA9" w14:textId="3058B1B9" w:rsidR="00EA24B5" w:rsidRDefault="00EA24B5" w:rsidP="00EA24B5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A = 101</w:t>
      </w:r>
      <w:r w:rsidRPr="003A3D7C">
        <w:rPr>
          <w:rFonts w:ascii="Times New Roman" w:eastAsia="Times New Roman" w:hAnsi="Times New Roman" w:cs="Times New Roman"/>
          <w:bCs/>
          <w:color w:val="000000"/>
          <w:sz w:val="36"/>
          <w:szCs w:val="36"/>
          <w:u w:val="single"/>
        </w:rPr>
        <w:t xml:space="preserve"> (0/</w:t>
      </w:r>
      <w:proofErr w:type="gramStart"/>
      <w:r w:rsidRPr="003A3D7C">
        <w:rPr>
          <w:rFonts w:ascii="Times New Roman" w:eastAsia="Times New Roman" w:hAnsi="Times New Roman" w:cs="Times New Roman"/>
          <w:bCs/>
          <w:color w:val="000000"/>
          <w:sz w:val="36"/>
          <w:szCs w:val="36"/>
          <w:u w:val="single"/>
        </w:rPr>
        <w:t>1)*</w:t>
      </w:r>
      <w:proofErr w:type="gramEnd"/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 = 101B</w:t>
      </w:r>
    </w:p>
    <w:p w14:paraId="0448584C" w14:textId="77777777" w:rsidR="00EA24B5" w:rsidRDefault="00EA24B5" w:rsidP="00D34AF0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</w:p>
    <w:p w14:paraId="54184680" w14:textId="663DD3EE" w:rsidR="00D34AF0" w:rsidRDefault="00D34AF0" w:rsidP="00D34AF0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A regular grammar to represent L4 is:</w:t>
      </w:r>
    </w:p>
    <w:p w14:paraId="7BCBE9E9" w14:textId="77777777" w:rsidR="00037D5C" w:rsidRPr="00776911" w:rsidRDefault="00037D5C" w:rsidP="00037D5C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 w:rsidRPr="0077691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Set of terminals = {0,1}</w:t>
      </w:r>
    </w:p>
    <w:p w14:paraId="58D995FD" w14:textId="77777777" w:rsidR="00037D5C" w:rsidRPr="00776911" w:rsidRDefault="00037D5C" w:rsidP="00037D5C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 w:rsidRPr="0077691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Set of variables/non-terminals = {</w:t>
      </w: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A, </w:t>
      </w:r>
      <w:r w:rsidRPr="0077691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B}</w:t>
      </w:r>
    </w:p>
    <w:p w14:paraId="2E5BFEFA" w14:textId="77777777" w:rsidR="00037D5C" w:rsidRPr="00776911" w:rsidRDefault="00037D5C" w:rsidP="00037D5C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 w:rsidRPr="0077691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Start symbol = </w:t>
      </w: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A</w:t>
      </w:r>
    </w:p>
    <w:p w14:paraId="1A517E29" w14:textId="15445A52" w:rsidR="00037D5C" w:rsidRDefault="00037D5C" w:rsidP="00037D5C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 w:rsidRPr="0077691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Set of rules/productions =</w:t>
      </w: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 </w:t>
      </w:r>
      <w:r w:rsidRPr="0077691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{</w:t>
      </w: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A </w:t>
      </w:r>
      <w:r w:rsidRPr="0077691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→</w:t>
      </w: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 101B, </w:t>
      </w:r>
      <w:r w:rsidRPr="0077691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B → ε | B0 | B</w:t>
      </w:r>
      <w:proofErr w:type="gramStart"/>
      <w:r w:rsidRPr="0077691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1 </w:t>
      </w: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}</w:t>
      </w:r>
      <w:proofErr w:type="gramEnd"/>
    </w:p>
    <w:p w14:paraId="6A975322" w14:textId="7A061D0D" w:rsidR="00D34AF0" w:rsidRDefault="00D34AF0" w:rsidP="00D34AF0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</w:p>
    <w:p w14:paraId="579570D6" w14:textId="0B3BB3A3" w:rsidR="00037D5C" w:rsidRDefault="00037D5C" w:rsidP="00D34AF0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ALT. Solution:</w:t>
      </w:r>
    </w:p>
    <w:p w14:paraId="557DEE90" w14:textId="77777777" w:rsidR="00037D5C" w:rsidRPr="00776911" w:rsidRDefault="00037D5C" w:rsidP="00037D5C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 w:rsidRPr="0077691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Set of terminals = {0,1}</w:t>
      </w:r>
    </w:p>
    <w:p w14:paraId="5B35E9B2" w14:textId="77777777" w:rsidR="00037D5C" w:rsidRPr="00776911" w:rsidRDefault="00037D5C" w:rsidP="00037D5C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 w:rsidRPr="0077691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Set of variables/non-terminals = {B}</w:t>
      </w:r>
    </w:p>
    <w:p w14:paraId="3E533445" w14:textId="77777777" w:rsidR="00037D5C" w:rsidRPr="00776911" w:rsidRDefault="00037D5C" w:rsidP="00037D5C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 w:rsidRPr="0077691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Start symbol = B</w:t>
      </w:r>
    </w:p>
    <w:p w14:paraId="19091668" w14:textId="77777777" w:rsidR="00037D5C" w:rsidRDefault="00037D5C" w:rsidP="00037D5C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 w:rsidRPr="0077691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Set of rules/productions =</w:t>
      </w: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 </w:t>
      </w:r>
      <w:r w:rsidRPr="0077691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{B → </w:t>
      </w: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101</w:t>
      </w:r>
      <w:r w:rsidRPr="0077691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 | </w:t>
      </w: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B0</w:t>
      </w:r>
      <w:r w:rsidRPr="0077691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 | </w:t>
      </w: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B1}</w:t>
      </w:r>
    </w:p>
    <w:p w14:paraId="0C671FE7" w14:textId="77777777" w:rsidR="00037D5C" w:rsidRDefault="00037D5C" w:rsidP="00D34AF0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</w:p>
    <w:p w14:paraId="1DEFED79" w14:textId="55A6E3CB" w:rsidR="008443A1" w:rsidRDefault="008443A1" w:rsidP="008443A1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 w:rsidRPr="00D44DB7"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>E.g.</w:t>
      </w:r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>5</w:t>
      </w:r>
      <w:r w:rsidRPr="00D44DB7"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>:</w:t>
      </w:r>
      <w:r w:rsidRPr="00D44DB7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 L</w:t>
      </w: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5</w:t>
      </w:r>
      <w:r w:rsidRPr="00D44DB7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 = </w:t>
      </w: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set of binary strings that contain 101 as a substring</w:t>
      </w:r>
    </w:p>
    <w:p w14:paraId="7E7DB790" w14:textId="77777777" w:rsidR="00EA24B5" w:rsidRDefault="00EA24B5" w:rsidP="008443A1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</w:p>
    <w:p w14:paraId="65EF79BC" w14:textId="6E07A400" w:rsidR="008443A1" w:rsidRDefault="008524F1" w:rsidP="008443A1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  <w:u w:val="single"/>
        </w:rPr>
      </w:pP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A</w:t>
      </w:r>
      <w:r w:rsidR="008443A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 = </w:t>
      </w:r>
      <w:r w:rsidR="008443A1" w:rsidRPr="008443A1">
        <w:rPr>
          <w:rFonts w:ascii="Times New Roman" w:eastAsia="Times New Roman" w:hAnsi="Times New Roman" w:cs="Times New Roman"/>
          <w:bCs/>
          <w:color w:val="000000"/>
          <w:sz w:val="36"/>
          <w:szCs w:val="36"/>
          <w:u w:val="single"/>
        </w:rPr>
        <w:t>(0/</w:t>
      </w:r>
      <w:proofErr w:type="gramStart"/>
      <w:r w:rsidR="008443A1" w:rsidRPr="008443A1">
        <w:rPr>
          <w:rFonts w:ascii="Times New Roman" w:eastAsia="Times New Roman" w:hAnsi="Times New Roman" w:cs="Times New Roman"/>
          <w:bCs/>
          <w:color w:val="000000"/>
          <w:sz w:val="36"/>
          <w:szCs w:val="36"/>
          <w:u w:val="single"/>
        </w:rPr>
        <w:t>1)*</w:t>
      </w:r>
      <w:proofErr w:type="gramEnd"/>
      <w:r w:rsidR="008443A1" w:rsidRPr="008443A1">
        <w:rPr>
          <w:rFonts w:ascii="Times New Roman" w:eastAsia="Times New Roman" w:hAnsi="Times New Roman" w:cs="Times New Roman"/>
          <w:bCs/>
          <w:color w:val="000000"/>
          <w:sz w:val="36"/>
          <w:szCs w:val="36"/>
          <w:u w:val="single"/>
        </w:rPr>
        <w:t>101</w:t>
      </w:r>
      <w:r w:rsidR="008443A1">
        <w:rPr>
          <w:rFonts w:ascii="Times New Roman" w:eastAsia="Times New Roman" w:hAnsi="Times New Roman" w:cs="Times New Roman"/>
          <w:bCs/>
          <w:color w:val="000000"/>
          <w:sz w:val="36"/>
          <w:szCs w:val="36"/>
          <w:u w:val="single"/>
        </w:rPr>
        <w:t xml:space="preserve"> </w:t>
      </w:r>
      <w:r w:rsidR="008443A1" w:rsidRPr="008443A1">
        <w:rPr>
          <w:rFonts w:ascii="Times New Roman" w:eastAsia="Times New Roman" w:hAnsi="Times New Roman" w:cs="Times New Roman"/>
          <w:bCs/>
          <w:color w:val="000000"/>
          <w:sz w:val="36"/>
          <w:szCs w:val="36"/>
          <w:u w:val="single"/>
        </w:rPr>
        <w:t>(0/1)*</w:t>
      </w:r>
    </w:p>
    <w:p w14:paraId="76FF3284" w14:textId="30A05F4B" w:rsidR="008443A1" w:rsidRPr="008443A1" w:rsidRDefault="008443A1" w:rsidP="008443A1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ab/>
        <w:t xml:space="preserve">  B       101 B </w:t>
      </w:r>
      <w:r w:rsidRPr="008443A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ab/>
      </w:r>
      <w:r w:rsidRPr="008443A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ab/>
      </w:r>
    </w:p>
    <w:p w14:paraId="1875F1BB" w14:textId="72231A60" w:rsidR="008443A1" w:rsidRDefault="008443A1" w:rsidP="008443A1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A regular grammar to represent L5 is:</w:t>
      </w:r>
    </w:p>
    <w:p w14:paraId="1F5FE838" w14:textId="77777777" w:rsidR="008443A1" w:rsidRPr="00776911" w:rsidRDefault="008443A1" w:rsidP="008443A1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 w:rsidRPr="0077691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Set of terminals = {0,1}</w:t>
      </w:r>
    </w:p>
    <w:p w14:paraId="3D5C64C4" w14:textId="39C9CA33" w:rsidR="008443A1" w:rsidRPr="00776911" w:rsidRDefault="008443A1" w:rsidP="008443A1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 w:rsidRPr="0077691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Set of variables/non-terminals = {</w:t>
      </w: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A, </w:t>
      </w:r>
      <w:r w:rsidRPr="0077691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B}</w:t>
      </w:r>
    </w:p>
    <w:p w14:paraId="1C92846E" w14:textId="363CC7D5" w:rsidR="008443A1" w:rsidRPr="00776911" w:rsidRDefault="008443A1" w:rsidP="008443A1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 w:rsidRPr="0077691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Start symbol = </w:t>
      </w: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A</w:t>
      </w:r>
    </w:p>
    <w:p w14:paraId="3BEF1F8A" w14:textId="44C486FF" w:rsidR="008443A1" w:rsidRDefault="008443A1" w:rsidP="008443A1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 w:rsidRPr="0077691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Set of rules/productions =</w:t>
      </w: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 </w:t>
      </w:r>
      <w:r w:rsidRPr="0077691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{</w:t>
      </w: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A</w:t>
      </w:r>
      <w:r w:rsidRPr="0077691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→</w:t>
      </w: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B101B, </w:t>
      </w:r>
      <w:r w:rsidRPr="0077691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B → ε | B0 | B</w:t>
      </w:r>
      <w:proofErr w:type="gramStart"/>
      <w:r w:rsidRPr="0077691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1 </w:t>
      </w: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}</w:t>
      </w:r>
      <w:proofErr w:type="gramEnd"/>
    </w:p>
    <w:p w14:paraId="42D5C4E9" w14:textId="6E2D4FA4" w:rsidR="008443A1" w:rsidRDefault="008443A1" w:rsidP="00D34AF0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</w:p>
    <w:p w14:paraId="5B55449B" w14:textId="7135DC3A" w:rsidR="00C6427F" w:rsidRDefault="00C6427F" w:rsidP="00D34AF0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</w:p>
    <w:p w14:paraId="3A4E88D1" w14:textId="71E39B8E" w:rsidR="00C6427F" w:rsidRDefault="00C6427F" w:rsidP="00D34AF0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</w:p>
    <w:p w14:paraId="43D38A6D" w14:textId="25724A8C" w:rsidR="00C6427F" w:rsidRDefault="00C6427F" w:rsidP="00D34AF0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</w:p>
    <w:p w14:paraId="09996E56" w14:textId="77777777" w:rsidR="00D34AF0" w:rsidRDefault="00D34AF0" w:rsidP="00FA7319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</w:p>
    <w:p w14:paraId="5EA1078C" w14:textId="3152F951" w:rsidR="006F5EF1" w:rsidRDefault="006F5EF1" w:rsidP="006F5EF1">
      <w:pP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 w:rsidRPr="006F5EF1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>Definition</w:t>
      </w: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 xml:space="preserve"> 2</w:t>
      </w:r>
      <w:r w:rsidRPr="006F5EF1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>:</w:t>
      </w: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 xml:space="preserve"> </w:t>
      </w:r>
      <w:r w:rsidRPr="00C752AB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A grammar G = (</w:t>
      </w:r>
      <w:proofErr w:type="gramStart"/>
      <w:r w:rsidRPr="00C752AB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V,T</w:t>
      </w:r>
      <w:proofErr w:type="gramEnd"/>
      <w:r w:rsidRPr="00C752AB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,S,R) is</w:t>
      </w: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 called a Context Free Grammar (CFG) if all rules/productions of it (members of set R) are of the form: </w:t>
      </w:r>
    </w:p>
    <w:p w14:paraId="5A12D50E" w14:textId="4770FA17" w:rsidR="006F5EF1" w:rsidRDefault="00776911" w:rsidP="006F5EF1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A → γ</w:t>
      </w:r>
    </w:p>
    <w:p w14:paraId="5437192C" w14:textId="5D1DCC43" w:rsidR="00776911" w:rsidRDefault="00776911" w:rsidP="006F5EF1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Here γ is a member of (T U </w:t>
      </w:r>
      <w:proofErr w:type="gramStart"/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V)*</w:t>
      </w:r>
      <w:proofErr w:type="gramEnd"/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 i.e. γ is a string (possibly empty) formed by terminal and/or non-terminal (i.e. variables) symbols.</w:t>
      </w:r>
    </w:p>
    <w:p w14:paraId="5B320E6B" w14:textId="2A5FF4D1" w:rsidR="00776911" w:rsidRDefault="00776911" w:rsidP="006F5EF1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</w:p>
    <w:p w14:paraId="05C55F65" w14:textId="43025C32" w:rsidR="00555A6C" w:rsidRDefault="00C5471F" w:rsidP="00555A6C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A</w:t>
      </w:r>
      <w:r w:rsidR="00555A6C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 CFG (which can’t be </w:t>
      </w: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represented using</w:t>
      </w:r>
      <w:r w:rsidR="00555A6C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 RG) for </w:t>
      </w: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binary palindromes</w:t>
      </w:r>
      <w:r w:rsidR="00555A6C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:</w:t>
      </w:r>
    </w:p>
    <w:p w14:paraId="5C5F1280" w14:textId="77777777" w:rsidR="00555A6C" w:rsidRPr="00555A6C" w:rsidRDefault="00555A6C" w:rsidP="00555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55A6C">
        <w:rPr>
          <w:rFonts w:ascii="Times New Roman" w:eastAsia="Times New Roman" w:hAnsi="Times New Roman" w:cs="Times New Roman"/>
          <w:color w:val="000000"/>
          <w:sz w:val="36"/>
          <w:szCs w:val="36"/>
        </w:rPr>
        <w:t>Set of terminals = {0,1}</w:t>
      </w:r>
    </w:p>
    <w:p w14:paraId="46559DF4" w14:textId="47162898" w:rsidR="00555A6C" w:rsidRPr="00555A6C" w:rsidRDefault="00555A6C" w:rsidP="00555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55A6C">
        <w:rPr>
          <w:rFonts w:ascii="Times New Roman" w:eastAsia="Times New Roman" w:hAnsi="Times New Roman" w:cs="Times New Roman"/>
          <w:color w:val="000000"/>
          <w:sz w:val="36"/>
          <w:szCs w:val="36"/>
        </w:rPr>
        <w:t>Set of variables = {S}</w:t>
      </w:r>
    </w:p>
    <w:p w14:paraId="5D99713B" w14:textId="38202EC1" w:rsidR="00555A6C" w:rsidRPr="00555A6C" w:rsidRDefault="00555A6C" w:rsidP="00555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55A6C">
        <w:rPr>
          <w:rFonts w:ascii="Times New Roman" w:eastAsia="Times New Roman" w:hAnsi="Times New Roman" w:cs="Times New Roman"/>
          <w:color w:val="000000"/>
          <w:sz w:val="36"/>
          <w:szCs w:val="36"/>
        </w:rPr>
        <w:t>Start symbol = S</w:t>
      </w:r>
    </w:p>
    <w:p w14:paraId="6299CB3C" w14:textId="45AE6C4B" w:rsidR="00555A6C" w:rsidRPr="00555A6C" w:rsidRDefault="00555A6C" w:rsidP="00555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55A6C">
        <w:rPr>
          <w:rFonts w:ascii="Times New Roman" w:eastAsia="Times New Roman" w:hAnsi="Times New Roman" w:cs="Times New Roman"/>
          <w:color w:val="000000"/>
          <w:sz w:val="36"/>
          <w:szCs w:val="36"/>
        </w:rPr>
        <w:t>Set of rules/production = </w:t>
      </w:r>
    </w:p>
    <w:p w14:paraId="41169EBA" w14:textId="4F7D4C57" w:rsidR="00555A6C" w:rsidRPr="00555A6C" w:rsidRDefault="00555A6C" w:rsidP="00555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55A6C">
        <w:rPr>
          <w:rFonts w:ascii="Times New Roman" w:eastAsia="Times New Roman" w:hAnsi="Times New Roman" w:cs="Times New Roman"/>
          <w:color w:val="000000"/>
          <w:sz w:val="36"/>
          <w:szCs w:val="36"/>
        </w:rPr>
        <w:t>{</w:t>
      </w:r>
    </w:p>
    <w:p w14:paraId="1BD42EEC" w14:textId="532B6E70" w:rsidR="00555A6C" w:rsidRPr="00555A6C" w:rsidRDefault="00555A6C" w:rsidP="00555A6C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555A6C">
        <w:rPr>
          <w:rFonts w:ascii="Times New Roman" w:eastAsia="Times New Roman" w:hAnsi="Times New Roman" w:cs="Times New Roman"/>
          <w:color w:val="000000"/>
          <w:sz w:val="36"/>
          <w:szCs w:val="36"/>
        </w:rPr>
        <w:t xml:space="preserve">S </w:t>
      </w:r>
      <w:r w:rsidRPr="00555A6C">
        <w:rPr>
          <w:rFonts w:ascii="Arial" w:eastAsia="Times New Roman" w:hAnsi="Arial" w:cs="Arial"/>
          <w:color w:val="000000"/>
          <w:sz w:val="36"/>
          <w:szCs w:val="36"/>
        </w:rPr>
        <w:t>→</w:t>
      </w:r>
      <w:r w:rsidRPr="00555A6C">
        <w:rPr>
          <w:rFonts w:ascii="Times New Roman" w:eastAsia="Times New Roman" w:hAnsi="Times New Roman" w:cs="Times New Roman"/>
          <w:color w:val="000000"/>
          <w:sz w:val="36"/>
          <w:szCs w:val="36"/>
        </w:rPr>
        <w:t xml:space="preserve"> ε </w:t>
      </w:r>
      <w:r w:rsidR="00C6427F">
        <w:rPr>
          <w:rFonts w:ascii="Times New Roman" w:eastAsia="Times New Roman" w:hAnsi="Times New Roman" w:cs="Times New Roman"/>
          <w:color w:val="000000"/>
          <w:sz w:val="36"/>
          <w:szCs w:val="36"/>
        </w:rPr>
        <w:t>/</w:t>
      </w:r>
      <w:r w:rsidRPr="00555A6C">
        <w:rPr>
          <w:rFonts w:ascii="Times New Roman" w:eastAsia="Times New Roman" w:hAnsi="Times New Roman" w:cs="Times New Roman"/>
          <w:color w:val="000000"/>
          <w:sz w:val="36"/>
          <w:szCs w:val="36"/>
        </w:rPr>
        <w:t xml:space="preserve"> 0 </w:t>
      </w:r>
      <w:r w:rsidR="00C6427F">
        <w:rPr>
          <w:rFonts w:ascii="Times New Roman" w:eastAsia="Times New Roman" w:hAnsi="Times New Roman" w:cs="Times New Roman"/>
          <w:color w:val="000000"/>
          <w:sz w:val="36"/>
          <w:szCs w:val="36"/>
        </w:rPr>
        <w:t>/</w:t>
      </w:r>
      <w:r w:rsidRPr="00555A6C">
        <w:rPr>
          <w:rFonts w:ascii="Times New Roman" w:eastAsia="Times New Roman" w:hAnsi="Times New Roman" w:cs="Times New Roman"/>
          <w:color w:val="000000"/>
          <w:sz w:val="36"/>
          <w:szCs w:val="36"/>
        </w:rPr>
        <w:t xml:space="preserve"> 1, …. (1)</w:t>
      </w:r>
      <w:r w:rsidR="00C5471F">
        <w:rPr>
          <w:rFonts w:ascii="Times New Roman" w:eastAsia="Times New Roman" w:hAnsi="Times New Roman" w:cs="Times New Roman"/>
          <w:color w:val="000000"/>
          <w:sz w:val="36"/>
          <w:szCs w:val="36"/>
        </w:rPr>
        <w:tab/>
        <w:t>[base case]</w:t>
      </w:r>
    </w:p>
    <w:p w14:paraId="3618D60C" w14:textId="22AC9935" w:rsidR="00555A6C" w:rsidRPr="00555A6C" w:rsidRDefault="00555A6C" w:rsidP="00555A6C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555A6C">
        <w:rPr>
          <w:rFonts w:ascii="Times New Roman" w:eastAsia="Times New Roman" w:hAnsi="Times New Roman" w:cs="Times New Roman"/>
          <w:color w:val="000000"/>
          <w:sz w:val="36"/>
          <w:szCs w:val="36"/>
        </w:rPr>
        <w:t xml:space="preserve">S </w:t>
      </w:r>
      <w:r w:rsidRPr="00555A6C">
        <w:rPr>
          <w:rFonts w:ascii="Arial" w:eastAsia="Times New Roman" w:hAnsi="Arial" w:cs="Arial"/>
          <w:color w:val="000000"/>
          <w:sz w:val="36"/>
          <w:szCs w:val="36"/>
        </w:rPr>
        <w:t>→</w:t>
      </w:r>
      <w:r w:rsidRPr="00555A6C">
        <w:rPr>
          <w:rFonts w:ascii="Times New Roman" w:eastAsia="Times New Roman" w:hAnsi="Times New Roman" w:cs="Times New Roman"/>
          <w:color w:val="000000"/>
          <w:sz w:val="36"/>
          <w:szCs w:val="36"/>
        </w:rPr>
        <w:t xml:space="preserve"> 1S1 </w:t>
      </w:r>
      <w:r w:rsidR="008524F1">
        <w:rPr>
          <w:rFonts w:ascii="Times New Roman" w:eastAsia="Times New Roman" w:hAnsi="Times New Roman" w:cs="Times New Roman"/>
          <w:color w:val="000000"/>
          <w:sz w:val="36"/>
          <w:szCs w:val="36"/>
        </w:rPr>
        <w:t>/</w:t>
      </w:r>
      <w:r w:rsidRPr="00555A6C">
        <w:rPr>
          <w:rFonts w:ascii="Times New Roman" w:eastAsia="Times New Roman" w:hAnsi="Times New Roman" w:cs="Times New Roman"/>
          <w:color w:val="000000"/>
          <w:sz w:val="36"/>
          <w:szCs w:val="36"/>
        </w:rPr>
        <w:t xml:space="preserve"> 0S0 </w:t>
      </w:r>
      <w:proofErr w:type="gramStart"/>
      <w:r w:rsidRPr="00555A6C">
        <w:rPr>
          <w:rFonts w:ascii="Times New Roman" w:eastAsia="Times New Roman" w:hAnsi="Times New Roman" w:cs="Times New Roman"/>
          <w:color w:val="000000"/>
          <w:sz w:val="36"/>
          <w:szCs w:val="36"/>
        </w:rPr>
        <w:t>.....</w:t>
      </w:r>
      <w:proofErr w:type="gramEnd"/>
      <w:r w:rsidRPr="00555A6C">
        <w:rPr>
          <w:rFonts w:ascii="Times New Roman" w:eastAsia="Times New Roman" w:hAnsi="Times New Roman" w:cs="Times New Roman"/>
          <w:color w:val="000000"/>
          <w:sz w:val="36"/>
          <w:szCs w:val="36"/>
        </w:rPr>
        <w:t xml:space="preserve"> (2)</w:t>
      </w:r>
      <w:r w:rsidR="00C5471F">
        <w:rPr>
          <w:rFonts w:ascii="Times New Roman" w:eastAsia="Times New Roman" w:hAnsi="Times New Roman" w:cs="Times New Roman"/>
          <w:color w:val="000000"/>
          <w:sz w:val="36"/>
          <w:szCs w:val="36"/>
        </w:rPr>
        <w:tab/>
        <w:t>[general case]</w:t>
      </w:r>
    </w:p>
    <w:p w14:paraId="71D85AAE" w14:textId="4C97BBC3" w:rsidR="00555A6C" w:rsidRDefault="00555A6C" w:rsidP="00555A6C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</w:rPr>
      </w:pPr>
      <w:r w:rsidRPr="00555A6C">
        <w:rPr>
          <w:rFonts w:ascii="Times New Roman" w:eastAsia="Times New Roman" w:hAnsi="Times New Roman" w:cs="Times New Roman"/>
          <w:color w:val="000000"/>
          <w:sz w:val="36"/>
          <w:szCs w:val="36"/>
        </w:rPr>
        <w:t>}</w:t>
      </w:r>
    </w:p>
    <w:p w14:paraId="740AFA42" w14:textId="642FAEAF" w:rsidR="00C5471F" w:rsidRDefault="00C5471F" w:rsidP="00555A6C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</w:rPr>
      </w:pPr>
    </w:p>
    <w:p w14:paraId="144D6165" w14:textId="258586CB" w:rsidR="00C5471F" w:rsidRDefault="00C5471F" w:rsidP="00555A6C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 xml:space="preserve">Language of binary palindromes = </w:t>
      </w:r>
      <w:proofErr w:type="gramStart"/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>{</w:t>
      </w:r>
      <w:r w:rsidRPr="00C5471F">
        <w:rPr>
          <w:rFonts w:ascii="Times New Roman" w:eastAsia="Times New Roman" w:hAnsi="Times New Roman" w:cs="Times New Roman"/>
          <w:color w:val="000000"/>
          <w:sz w:val="36"/>
          <w:szCs w:val="36"/>
        </w:rPr>
        <w:t xml:space="preserve"> </w:t>
      </w:r>
      <w:r w:rsidRPr="00C5471F">
        <w:rPr>
          <w:rFonts w:ascii="Times New Roman" w:eastAsia="Times New Roman" w:hAnsi="Times New Roman" w:cs="Times New Roman"/>
          <w:color w:val="000000"/>
          <w:sz w:val="36"/>
          <w:szCs w:val="36"/>
          <w:u w:val="single"/>
        </w:rPr>
        <w:t>ε</w:t>
      </w:r>
      <w:proofErr w:type="gramEnd"/>
      <w:r w:rsidRPr="00C5471F">
        <w:rPr>
          <w:rFonts w:ascii="Times New Roman" w:eastAsia="Times New Roman" w:hAnsi="Times New Roman" w:cs="Times New Roman"/>
          <w:color w:val="000000"/>
          <w:sz w:val="36"/>
          <w:szCs w:val="36"/>
          <w:u w:val="single"/>
        </w:rPr>
        <w:t xml:space="preserve">, </w:t>
      </w:r>
      <w:r w:rsidR="004C2692">
        <w:rPr>
          <w:rFonts w:ascii="Times New Roman" w:eastAsia="Times New Roman" w:hAnsi="Times New Roman" w:cs="Times New Roman"/>
          <w:color w:val="000000"/>
          <w:sz w:val="36"/>
          <w:szCs w:val="36"/>
          <w:u w:val="single"/>
        </w:rPr>
        <w:t>S=</w:t>
      </w:r>
      <w:r w:rsidRPr="00C5471F">
        <w:rPr>
          <w:rFonts w:ascii="Times New Roman" w:eastAsia="Times New Roman" w:hAnsi="Times New Roman" w:cs="Times New Roman"/>
          <w:color w:val="000000"/>
          <w:sz w:val="36"/>
          <w:szCs w:val="36"/>
          <w:u w:val="single"/>
        </w:rPr>
        <w:t>0, 1</w:t>
      </w: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 xml:space="preserve">, </w:t>
      </w:r>
      <w:r w:rsidR="004C2692">
        <w:rPr>
          <w:rFonts w:ascii="Times New Roman" w:eastAsia="Times New Roman" w:hAnsi="Times New Roman" w:cs="Times New Roman"/>
          <w:color w:val="000000"/>
          <w:sz w:val="36"/>
          <w:szCs w:val="36"/>
        </w:rPr>
        <w:t xml:space="preserve">00, 11, 0S0=000, 1S1=101, </w:t>
      </w:r>
      <w:r w:rsidR="0072368B">
        <w:rPr>
          <w:rFonts w:ascii="Times New Roman" w:eastAsia="Times New Roman" w:hAnsi="Times New Roman" w:cs="Times New Roman"/>
          <w:color w:val="000000"/>
          <w:sz w:val="36"/>
          <w:szCs w:val="36"/>
        </w:rPr>
        <w:t>….</w:t>
      </w: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>}</w:t>
      </w:r>
    </w:p>
    <w:p w14:paraId="5AF97F3B" w14:textId="340EE891" w:rsidR="00760C3B" w:rsidRDefault="00760C3B" w:rsidP="00555A6C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</w:rPr>
      </w:pPr>
    </w:p>
    <w:p w14:paraId="3AFCE1AF" w14:textId="77777777" w:rsidR="00B26440" w:rsidRDefault="00B26440" w:rsidP="00555A6C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</w:rPr>
      </w:pPr>
    </w:p>
    <w:p w14:paraId="0EE5D093" w14:textId="273B7C27" w:rsidR="00760C3B" w:rsidRDefault="00760C3B" w:rsidP="00555A6C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>Another CFG for L = {0</w:t>
      </w:r>
      <w:r w:rsidRPr="00760C3B">
        <w:rPr>
          <w:rFonts w:ascii="Times New Roman" w:eastAsia="Times New Roman" w:hAnsi="Times New Roman" w:cs="Times New Roman"/>
          <w:color w:val="000000"/>
          <w:sz w:val="36"/>
          <w:szCs w:val="36"/>
          <w:vertAlign w:val="superscript"/>
        </w:rPr>
        <w:t>n</w:t>
      </w: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>1</w:t>
      </w:r>
      <w:r w:rsidRPr="00760C3B">
        <w:rPr>
          <w:rFonts w:ascii="Times New Roman" w:eastAsia="Times New Roman" w:hAnsi="Times New Roman" w:cs="Times New Roman"/>
          <w:color w:val="000000"/>
          <w:sz w:val="36"/>
          <w:szCs w:val="36"/>
          <w:vertAlign w:val="superscript"/>
        </w:rPr>
        <w:t>n</w:t>
      </w: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 xml:space="preserve">: n≥1} = </w:t>
      </w:r>
      <w:r w:rsidR="0072368B">
        <w:rPr>
          <w:rFonts w:ascii="Times New Roman" w:eastAsia="Times New Roman" w:hAnsi="Times New Roman" w:cs="Times New Roman"/>
          <w:color w:val="000000"/>
          <w:sz w:val="36"/>
          <w:szCs w:val="36"/>
        </w:rPr>
        <w:t>{</w:t>
      </w: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>01,</w:t>
      </w:r>
      <w:r w:rsidR="0072368B">
        <w:rPr>
          <w:rFonts w:ascii="Times New Roman" w:eastAsia="Times New Roman" w:hAnsi="Times New Roman" w:cs="Times New Roman"/>
          <w:color w:val="000000"/>
          <w:sz w:val="36"/>
          <w:szCs w:val="36"/>
        </w:rPr>
        <w:t xml:space="preserve"> S=</w:t>
      </w: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>0</w:t>
      </w:r>
      <w:r w:rsidRPr="00760C3B">
        <w:rPr>
          <w:rFonts w:ascii="Times New Roman" w:eastAsia="Times New Roman" w:hAnsi="Times New Roman" w:cs="Times New Roman"/>
          <w:color w:val="000000"/>
          <w:sz w:val="36"/>
          <w:szCs w:val="36"/>
          <w:u w:val="single"/>
        </w:rPr>
        <w:t>01</w:t>
      </w: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 xml:space="preserve">1, </w:t>
      </w:r>
      <w:r w:rsidR="0072368B">
        <w:rPr>
          <w:rFonts w:ascii="Times New Roman" w:eastAsia="Times New Roman" w:hAnsi="Times New Roman" w:cs="Times New Roman"/>
          <w:color w:val="000000"/>
          <w:sz w:val="36"/>
          <w:szCs w:val="36"/>
        </w:rPr>
        <w:t>0S1=</w:t>
      </w:r>
      <w:r w:rsidR="00B26440">
        <w:rPr>
          <w:rFonts w:ascii="Times New Roman" w:eastAsia="Times New Roman" w:hAnsi="Times New Roman" w:cs="Times New Roman"/>
          <w:color w:val="000000"/>
          <w:sz w:val="36"/>
          <w:szCs w:val="36"/>
        </w:rPr>
        <w:t>0</w:t>
      </w:r>
      <w:r w:rsidRPr="00B26440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>0011</w:t>
      </w: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>1, ….}:</w:t>
      </w:r>
    </w:p>
    <w:p w14:paraId="6ABA1DDA" w14:textId="77777777" w:rsidR="00760C3B" w:rsidRPr="00555A6C" w:rsidRDefault="00760C3B" w:rsidP="00760C3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55A6C">
        <w:rPr>
          <w:rFonts w:ascii="Times New Roman" w:eastAsia="Times New Roman" w:hAnsi="Times New Roman" w:cs="Times New Roman"/>
          <w:color w:val="000000"/>
          <w:sz w:val="36"/>
          <w:szCs w:val="36"/>
        </w:rPr>
        <w:t>Set of terminals = {0,1}</w:t>
      </w:r>
    </w:p>
    <w:p w14:paraId="01183154" w14:textId="77777777" w:rsidR="00760C3B" w:rsidRPr="00555A6C" w:rsidRDefault="00760C3B" w:rsidP="00760C3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55A6C">
        <w:rPr>
          <w:rFonts w:ascii="Times New Roman" w:eastAsia="Times New Roman" w:hAnsi="Times New Roman" w:cs="Times New Roman"/>
          <w:color w:val="000000"/>
          <w:sz w:val="36"/>
          <w:szCs w:val="36"/>
        </w:rPr>
        <w:t>Set of variables = {S}</w:t>
      </w:r>
    </w:p>
    <w:p w14:paraId="18292408" w14:textId="77777777" w:rsidR="00760C3B" w:rsidRPr="00555A6C" w:rsidRDefault="00760C3B" w:rsidP="00760C3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55A6C">
        <w:rPr>
          <w:rFonts w:ascii="Times New Roman" w:eastAsia="Times New Roman" w:hAnsi="Times New Roman" w:cs="Times New Roman"/>
          <w:color w:val="000000"/>
          <w:sz w:val="36"/>
          <w:szCs w:val="36"/>
        </w:rPr>
        <w:t>Start symbol = S</w:t>
      </w:r>
    </w:p>
    <w:p w14:paraId="7D580971" w14:textId="77777777" w:rsidR="00760C3B" w:rsidRPr="00555A6C" w:rsidRDefault="00760C3B" w:rsidP="00760C3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55A6C">
        <w:rPr>
          <w:rFonts w:ascii="Times New Roman" w:eastAsia="Times New Roman" w:hAnsi="Times New Roman" w:cs="Times New Roman"/>
          <w:color w:val="000000"/>
          <w:sz w:val="36"/>
          <w:szCs w:val="36"/>
        </w:rPr>
        <w:t>Set of rules/production = </w:t>
      </w:r>
    </w:p>
    <w:p w14:paraId="356F24C8" w14:textId="77777777" w:rsidR="00760C3B" w:rsidRPr="00555A6C" w:rsidRDefault="00760C3B" w:rsidP="00760C3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55A6C">
        <w:rPr>
          <w:rFonts w:ascii="Times New Roman" w:eastAsia="Times New Roman" w:hAnsi="Times New Roman" w:cs="Times New Roman"/>
          <w:color w:val="000000"/>
          <w:sz w:val="36"/>
          <w:szCs w:val="36"/>
        </w:rPr>
        <w:t>{</w:t>
      </w:r>
    </w:p>
    <w:p w14:paraId="03E2DE1B" w14:textId="30AB1FBB" w:rsidR="00760C3B" w:rsidRPr="00555A6C" w:rsidRDefault="00760C3B" w:rsidP="00760C3B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555A6C">
        <w:rPr>
          <w:rFonts w:ascii="Times New Roman" w:eastAsia="Times New Roman" w:hAnsi="Times New Roman" w:cs="Times New Roman"/>
          <w:color w:val="000000"/>
          <w:sz w:val="36"/>
          <w:szCs w:val="36"/>
        </w:rPr>
        <w:t xml:space="preserve">S </w:t>
      </w:r>
      <w:proofErr w:type="gramStart"/>
      <w:r w:rsidRPr="00555A6C">
        <w:rPr>
          <w:rFonts w:ascii="Arial" w:eastAsia="Times New Roman" w:hAnsi="Arial" w:cs="Arial"/>
          <w:color w:val="000000"/>
          <w:sz w:val="36"/>
          <w:szCs w:val="36"/>
        </w:rPr>
        <w:t>→</w:t>
      </w: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 xml:space="preserve"> </w:t>
      </w:r>
      <w:r w:rsidRPr="00555A6C">
        <w:rPr>
          <w:rFonts w:ascii="Times New Roman" w:eastAsia="Times New Roman" w:hAnsi="Times New Roman" w:cs="Times New Roman"/>
          <w:color w:val="000000"/>
          <w:sz w:val="36"/>
          <w:szCs w:val="36"/>
        </w:rPr>
        <w:t xml:space="preserve"> </w:t>
      </w:r>
      <w:r w:rsidR="0072368B">
        <w:rPr>
          <w:rFonts w:ascii="Times New Roman" w:eastAsia="Times New Roman" w:hAnsi="Times New Roman" w:cs="Times New Roman"/>
          <w:color w:val="000000"/>
          <w:sz w:val="36"/>
          <w:szCs w:val="36"/>
        </w:rPr>
        <w:t>01</w:t>
      </w:r>
      <w:proofErr w:type="gramEnd"/>
      <w:r w:rsidR="009046AD">
        <w:rPr>
          <w:rFonts w:ascii="Times New Roman" w:eastAsia="Times New Roman" w:hAnsi="Times New Roman" w:cs="Times New Roman"/>
          <w:color w:val="000000"/>
          <w:sz w:val="36"/>
          <w:szCs w:val="36"/>
        </w:rPr>
        <w:t xml:space="preserve">   </w:t>
      </w:r>
      <w:r w:rsidRPr="00555A6C">
        <w:rPr>
          <w:rFonts w:ascii="Times New Roman" w:eastAsia="Times New Roman" w:hAnsi="Times New Roman" w:cs="Times New Roman"/>
          <w:color w:val="000000"/>
          <w:sz w:val="36"/>
          <w:szCs w:val="36"/>
        </w:rPr>
        <w:t>…. (1)</w:t>
      </w: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ab/>
      </w: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ab/>
      </w: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ab/>
        <w:t>[base case]</w:t>
      </w:r>
    </w:p>
    <w:p w14:paraId="316F764B" w14:textId="7A48741D" w:rsidR="00760C3B" w:rsidRPr="00555A6C" w:rsidRDefault="00760C3B" w:rsidP="00760C3B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555A6C">
        <w:rPr>
          <w:rFonts w:ascii="Times New Roman" w:eastAsia="Times New Roman" w:hAnsi="Times New Roman" w:cs="Times New Roman"/>
          <w:color w:val="000000"/>
          <w:sz w:val="36"/>
          <w:szCs w:val="36"/>
        </w:rPr>
        <w:t xml:space="preserve">S </w:t>
      </w:r>
      <w:r w:rsidRPr="00555A6C">
        <w:rPr>
          <w:rFonts w:ascii="Arial" w:eastAsia="Times New Roman" w:hAnsi="Arial" w:cs="Arial"/>
          <w:color w:val="000000"/>
          <w:sz w:val="36"/>
          <w:szCs w:val="36"/>
        </w:rPr>
        <w:t>→</w:t>
      </w:r>
      <w:r w:rsidRPr="00555A6C">
        <w:rPr>
          <w:rFonts w:ascii="Times New Roman" w:eastAsia="Times New Roman" w:hAnsi="Times New Roman" w:cs="Times New Roman"/>
          <w:color w:val="000000"/>
          <w:sz w:val="36"/>
          <w:szCs w:val="36"/>
        </w:rPr>
        <w:t xml:space="preserve"> </w:t>
      </w:r>
      <w:r w:rsidR="0072368B">
        <w:rPr>
          <w:rFonts w:ascii="Times New Roman" w:eastAsia="Times New Roman" w:hAnsi="Times New Roman" w:cs="Times New Roman"/>
          <w:color w:val="000000"/>
          <w:sz w:val="36"/>
          <w:szCs w:val="36"/>
        </w:rPr>
        <w:t>0S1</w:t>
      </w:r>
      <w:r w:rsidRPr="00555A6C">
        <w:rPr>
          <w:rFonts w:ascii="Times New Roman" w:eastAsia="Times New Roman" w:hAnsi="Times New Roman" w:cs="Times New Roman"/>
          <w:color w:val="000000"/>
          <w:sz w:val="36"/>
          <w:szCs w:val="36"/>
        </w:rPr>
        <w:t xml:space="preserve"> </w:t>
      </w:r>
      <w:proofErr w:type="gramStart"/>
      <w:r w:rsidRPr="00555A6C">
        <w:rPr>
          <w:rFonts w:ascii="Times New Roman" w:eastAsia="Times New Roman" w:hAnsi="Times New Roman" w:cs="Times New Roman"/>
          <w:color w:val="000000"/>
          <w:sz w:val="36"/>
          <w:szCs w:val="36"/>
        </w:rPr>
        <w:t>.....</w:t>
      </w:r>
      <w:proofErr w:type="gramEnd"/>
      <w:r w:rsidRPr="00555A6C">
        <w:rPr>
          <w:rFonts w:ascii="Times New Roman" w:eastAsia="Times New Roman" w:hAnsi="Times New Roman" w:cs="Times New Roman"/>
          <w:color w:val="000000"/>
          <w:sz w:val="36"/>
          <w:szCs w:val="36"/>
        </w:rPr>
        <w:t xml:space="preserve"> (2)</w:t>
      </w: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ab/>
      </w: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ab/>
      </w:r>
      <w:r w:rsidR="009046AD">
        <w:rPr>
          <w:rFonts w:ascii="Times New Roman" w:eastAsia="Times New Roman" w:hAnsi="Times New Roman" w:cs="Times New Roman"/>
          <w:color w:val="000000"/>
          <w:sz w:val="36"/>
          <w:szCs w:val="36"/>
        </w:rPr>
        <w:tab/>
      </w: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>[general case]</w:t>
      </w:r>
    </w:p>
    <w:p w14:paraId="1C19F5D6" w14:textId="51E71B16" w:rsidR="00760C3B" w:rsidRDefault="00760C3B" w:rsidP="00760C3B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</w:rPr>
      </w:pPr>
      <w:r w:rsidRPr="00555A6C">
        <w:rPr>
          <w:rFonts w:ascii="Times New Roman" w:eastAsia="Times New Roman" w:hAnsi="Times New Roman" w:cs="Times New Roman"/>
          <w:color w:val="000000"/>
          <w:sz w:val="36"/>
          <w:szCs w:val="36"/>
        </w:rPr>
        <w:t>}</w:t>
      </w:r>
    </w:p>
    <w:p w14:paraId="2A06F97A" w14:textId="689D9908" w:rsidR="00B26440" w:rsidRDefault="00B26440" w:rsidP="00760C3B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</w:rPr>
      </w:pPr>
    </w:p>
    <w:p w14:paraId="0104AE56" w14:textId="23EAE9EB" w:rsidR="00B26440" w:rsidRDefault="00B26440" w:rsidP="00760C3B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 xml:space="preserve">Derivation of </w:t>
      </w:r>
      <w:r w:rsidRPr="0072368B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>000111</w:t>
      </w: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 xml:space="preserve"> using this grammar:</w:t>
      </w:r>
    </w:p>
    <w:p w14:paraId="061CA50E" w14:textId="61AA852D" w:rsidR="00B26440" w:rsidRDefault="00B26440" w:rsidP="00760C3B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</w:rPr>
      </w:pPr>
      <w:r w:rsidRPr="00555A6C">
        <w:rPr>
          <w:rFonts w:ascii="Times New Roman" w:eastAsia="Times New Roman" w:hAnsi="Times New Roman" w:cs="Times New Roman"/>
          <w:color w:val="000000"/>
          <w:sz w:val="36"/>
          <w:szCs w:val="36"/>
        </w:rPr>
        <w:t>S</w:t>
      </w: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ab/>
        <w:t>=&gt; 0</w:t>
      </w:r>
      <w:r w:rsidRPr="00B26440">
        <w:rPr>
          <w:rFonts w:ascii="Times New Roman" w:eastAsia="Times New Roman" w:hAnsi="Times New Roman" w:cs="Times New Roman"/>
          <w:color w:val="000000"/>
          <w:sz w:val="36"/>
          <w:szCs w:val="36"/>
          <w:u w:val="single"/>
        </w:rPr>
        <w:t>S</w:t>
      </w: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>1</w:t>
      </w: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ab/>
      </w: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ab/>
        <w:t>[using rule (2)]</w:t>
      </w:r>
    </w:p>
    <w:p w14:paraId="41F7F6E8" w14:textId="3A7B0814" w:rsidR="00B26440" w:rsidRDefault="00B26440" w:rsidP="00B26440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ab/>
        <w:t xml:space="preserve">=&gt; </w:t>
      </w:r>
      <w:r w:rsidRPr="0072368B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>0</w:t>
      </w:r>
      <w:r w:rsidRPr="0072368B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u w:val="single"/>
        </w:rPr>
        <w:t>0</w:t>
      </w:r>
      <w:r w:rsidRPr="00B26440">
        <w:rPr>
          <w:rFonts w:ascii="Times New Roman" w:eastAsia="Times New Roman" w:hAnsi="Times New Roman" w:cs="Times New Roman"/>
          <w:color w:val="000000"/>
          <w:sz w:val="36"/>
          <w:szCs w:val="36"/>
          <w:u w:val="single"/>
        </w:rPr>
        <w:t>S</w:t>
      </w:r>
      <w:r w:rsidRPr="0072368B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u w:val="single"/>
        </w:rPr>
        <w:t>1</w:t>
      </w:r>
      <w:r w:rsidRPr="0072368B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>1</w:t>
      </w: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ab/>
      </w: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ab/>
        <w:t>[using rule (2)]</w:t>
      </w:r>
    </w:p>
    <w:p w14:paraId="1CF1CAEC" w14:textId="2D40F66D" w:rsidR="00B26440" w:rsidRDefault="00B26440" w:rsidP="00B26440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ab/>
        <w:t xml:space="preserve">=&gt; </w:t>
      </w:r>
      <w:r w:rsidRPr="0072368B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>000111</w:t>
      </w: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ab/>
        <w:t>[using rule (1)]</w:t>
      </w:r>
    </w:p>
    <w:p w14:paraId="56F8502D" w14:textId="0F28A51E" w:rsidR="00B26440" w:rsidRDefault="00B26440" w:rsidP="0012138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</w:rPr>
      </w:pPr>
    </w:p>
    <w:p w14:paraId="473981AB" w14:textId="58E9C249" w:rsidR="00121386" w:rsidRDefault="00121386" w:rsidP="0012138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>Another CFG for L = {0</w:t>
      </w:r>
      <w:r w:rsidRPr="00760C3B">
        <w:rPr>
          <w:rFonts w:ascii="Times New Roman" w:eastAsia="Times New Roman" w:hAnsi="Times New Roman" w:cs="Times New Roman"/>
          <w:color w:val="000000"/>
          <w:sz w:val="36"/>
          <w:szCs w:val="36"/>
          <w:vertAlign w:val="superscript"/>
        </w:rPr>
        <w:t>n</w:t>
      </w: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>1</w:t>
      </w:r>
      <w:r w:rsidRPr="00760C3B">
        <w:rPr>
          <w:rFonts w:ascii="Times New Roman" w:eastAsia="Times New Roman" w:hAnsi="Times New Roman" w:cs="Times New Roman"/>
          <w:color w:val="000000"/>
          <w:sz w:val="36"/>
          <w:szCs w:val="36"/>
          <w:vertAlign w:val="superscript"/>
        </w:rPr>
        <w:t>n</w:t>
      </w: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>: n≥2} = {</w:t>
      </w:r>
      <w:r w:rsidRPr="00121386">
        <w:rPr>
          <w:rFonts w:ascii="Times New Roman" w:eastAsia="Times New Roman" w:hAnsi="Times New Roman" w:cs="Times New Roman"/>
          <w:color w:val="000000"/>
          <w:sz w:val="36"/>
          <w:szCs w:val="36"/>
        </w:rPr>
        <w:t>0011</w:t>
      </w: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>, 000111, ….}:</w:t>
      </w:r>
    </w:p>
    <w:p w14:paraId="04305790" w14:textId="77777777" w:rsidR="00121386" w:rsidRPr="00555A6C" w:rsidRDefault="00121386" w:rsidP="0012138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55A6C">
        <w:rPr>
          <w:rFonts w:ascii="Times New Roman" w:eastAsia="Times New Roman" w:hAnsi="Times New Roman" w:cs="Times New Roman"/>
          <w:color w:val="000000"/>
          <w:sz w:val="36"/>
          <w:szCs w:val="36"/>
        </w:rPr>
        <w:t>Set of terminals = {0,1}</w:t>
      </w:r>
    </w:p>
    <w:p w14:paraId="4D9BEC01" w14:textId="77777777" w:rsidR="00121386" w:rsidRPr="00555A6C" w:rsidRDefault="00121386" w:rsidP="0012138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55A6C">
        <w:rPr>
          <w:rFonts w:ascii="Times New Roman" w:eastAsia="Times New Roman" w:hAnsi="Times New Roman" w:cs="Times New Roman"/>
          <w:color w:val="000000"/>
          <w:sz w:val="36"/>
          <w:szCs w:val="36"/>
        </w:rPr>
        <w:t>Set of variables = {S}</w:t>
      </w:r>
    </w:p>
    <w:p w14:paraId="71B9C125" w14:textId="77777777" w:rsidR="00121386" w:rsidRPr="00555A6C" w:rsidRDefault="00121386" w:rsidP="0012138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55A6C">
        <w:rPr>
          <w:rFonts w:ascii="Times New Roman" w:eastAsia="Times New Roman" w:hAnsi="Times New Roman" w:cs="Times New Roman"/>
          <w:color w:val="000000"/>
          <w:sz w:val="36"/>
          <w:szCs w:val="36"/>
        </w:rPr>
        <w:t>Start symbol = S</w:t>
      </w:r>
    </w:p>
    <w:p w14:paraId="7E33A006" w14:textId="77777777" w:rsidR="00121386" w:rsidRPr="00555A6C" w:rsidRDefault="00121386" w:rsidP="0012138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55A6C">
        <w:rPr>
          <w:rFonts w:ascii="Times New Roman" w:eastAsia="Times New Roman" w:hAnsi="Times New Roman" w:cs="Times New Roman"/>
          <w:color w:val="000000"/>
          <w:sz w:val="36"/>
          <w:szCs w:val="36"/>
        </w:rPr>
        <w:t>Set of rules/production = </w:t>
      </w:r>
    </w:p>
    <w:p w14:paraId="1D8F027D" w14:textId="77777777" w:rsidR="00121386" w:rsidRPr="00555A6C" w:rsidRDefault="00121386" w:rsidP="0012138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55A6C">
        <w:rPr>
          <w:rFonts w:ascii="Times New Roman" w:eastAsia="Times New Roman" w:hAnsi="Times New Roman" w:cs="Times New Roman"/>
          <w:color w:val="000000"/>
          <w:sz w:val="36"/>
          <w:szCs w:val="36"/>
        </w:rPr>
        <w:t>{</w:t>
      </w:r>
    </w:p>
    <w:p w14:paraId="125F3614" w14:textId="1CBD8C40" w:rsidR="00121386" w:rsidRPr="00555A6C" w:rsidRDefault="00121386" w:rsidP="00121386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555A6C">
        <w:rPr>
          <w:rFonts w:ascii="Times New Roman" w:eastAsia="Times New Roman" w:hAnsi="Times New Roman" w:cs="Times New Roman"/>
          <w:color w:val="000000"/>
          <w:sz w:val="36"/>
          <w:szCs w:val="36"/>
        </w:rPr>
        <w:t xml:space="preserve">S </w:t>
      </w:r>
      <w:r w:rsidRPr="00555A6C">
        <w:rPr>
          <w:rFonts w:ascii="Arial" w:eastAsia="Times New Roman" w:hAnsi="Arial" w:cs="Arial"/>
          <w:color w:val="000000"/>
          <w:sz w:val="36"/>
          <w:szCs w:val="36"/>
        </w:rPr>
        <w:t>→</w:t>
      </w: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 xml:space="preserve"> 0011</w:t>
      </w:r>
      <w:r w:rsidRPr="00555A6C">
        <w:rPr>
          <w:rFonts w:ascii="Times New Roman" w:eastAsia="Times New Roman" w:hAnsi="Times New Roman" w:cs="Times New Roman"/>
          <w:color w:val="000000"/>
          <w:sz w:val="36"/>
          <w:szCs w:val="36"/>
        </w:rPr>
        <w:t xml:space="preserve"> …. (1)</w:t>
      </w: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ab/>
      </w: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ab/>
      </w: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ab/>
        <w:t>[base case]</w:t>
      </w:r>
    </w:p>
    <w:p w14:paraId="69AA4760" w14:textId="77777777" w:rsidR="00121386" w:rsidRPr="00555A6C" w:rsidRDefault="00121386" w:rsidP="00121386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555A6C">
        <w:rPr>
          <w:rFonts w:ascii="Times New Roman" w:eastAsia="Times New Roman" w:hAnsi="Times New Roman" w:cs="Times New Roman"/>
          <w:color w:val="000000"/>
          <w:sz w:val="36"/>
          <w:szCs w:val="36"/>
        </w:rPr>
        <w:t xml:space="preserve">S </w:t>
      </w:r>
      <w:proofErr w:type="gramStart"/>
      <w:r w:rsidRPr="00555A6C">
        <w:rPr>
          <w:rFonts w:ascii="Arial" w:eastAsia="Times New Roman" w:hAnsi="Arial" w:cs="Arial"/>
          <w:color w:val="000000"/>
          <w:sz w:val="36"/>
          <w:szCs w:val="36"/>
        </w:rPr>
        <w:t>→</w:t>
      </w:r>
      <w:r w:rsidRPr="00555A6C">
        <w:rPr>
          <w:rFonts w:ascii="Times New Roman" w:eastAsia="Times New Roman" w:hAnsi="Times New Roman" w:cs="Times New Roman"/>
          <w:color w:val="000000"/>
          <w:sz w:val="36"/>
          <w:szCs w:val="36"/>
        </w:rPr>
        <w:t xml:space="preserve">  </w:t>
      </w: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>0</w:t>
      </w:r>
      <w:proofErr w:type="gramEnd"/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>S1</w:t>
      </w:r>
      <w:r w:rsidRPr="00555A6C">
        <w:rPr>
          <w:rFonts w:ascii="Times New Roman" w:eastAsia="Times New Roman" w:hAnsi="Times New Roman" w:cs="Times New Roman"/>
          <w:color w:val="000000"/>
          <w:sz w:val="36"/>
          <w:szCs w:val="36"/>
        </w:rPr>
        <w:t>..... (2)</w:t>
      </w: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ab/>
      </w: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ab/>
        <w:t>[general case]</w:t>
      </w:r>
    </w:p>
    <w:p w14:paraId="44810ADC" w14:textId="192FF8A1" w:rsidR="00121386" w:rsidRDefault="00121386" w:rsidP="0012138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</w:rPr>
      </w:pPr>
      <w:r w:rsidRPr="00555A6C">
        <w:rPr>
          <w:rFonts w:ascii="Times New Roman" w:eastAsia="Times New Roman" w:hAnsi="Times New Roman" w:cs="Times New Roman"/>
          <w:color w:val="000000"/>
          <w:sz w:val="36"/>
          <w:szCs w:val="36"/>
        </w:rPr>
        <w:t>}</w:t>
      </w:r>
    </w:p>
    <w:p w14:paraId="60620956" w14:textId="2C0D01B5" w:rsidR="005D70C2" w:rsidRDefault="005D70C2" w:rsidP="0012138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</w:rPr>
      </w:pPr>
    </w:p>
    <w:p w14:paraId="0A0751F3" w14:textId="61B3ADB4" w:rsidR="005D70C2" w:rsidRDefault="005D70C2" w:rsidP="0012138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>Derivation of 00001111 using this grammar:</w:t>
      </w:r>
    </w:p>
    <w:p w14:paraId="451BB67F" w14:textId="50FC51F0" w:rsidR="005D70C2" w:rsidRDefault="005D70C2" w:rsidP="0012138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>S</w:t>
      </w: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ab/>
        <w:t>=&gt; 0</w:t>
      </w:r>
      <w:r w:rsidRPr="005D70C2">
        <w:rPr>
          <w:rFonts w:ascii="Times New Roman" w:eastAsia="Times New Roman" w:hAnsi="Times New Roman" w:cs="Times New Roman"/>
          <w:color w:val="000000"/>
          <w:sz w:val="36"/>
          <w:szCs w:val="36"/>
          <w:u w:val="single"/>
        </w:rPr>
        <w:t>S</w:t>
      </w: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>1</w:t>
      </w: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ab/>
      </w: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ab/>
        <w:t>[using rule (2)]</w:t>
      </w:r>
    </w:p>
    <w:p w14:paraId="6D93579B" w14:textId="63ECE125" w:rsidR="005D70C2" w:rsidRDefault="005D70C2" w:rsidP="0012138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ab/>
        <w:t>=&gt; 0</w:t>
      </w:r>
      <w:r w:rsidRPr="005D70C2">
        <w:rPr>
          <w:rFonts w:ascii="Times New Roman" w:eastAsia="Times New Roman" w:hAnsi="Times New Roman" w:cs="Times New Roman"/>
          <w:color w:val="000000"/>
          <w:sz w:val="36"/>
          <w:szCs w:val="36"/>
          <w:u w:val="single"/>
        </w:rPr>
        <w:t>0</w:t>
      </w:r>
      <w:r w:rsidRPr="005D70C2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u w:val="single"/>
        </w:rPr>
        <w:t>S</w:t>
      </w:r>
      <w:r w:rsidRPr="005D70C2">
        <w:rPr>
          <w:rFonts w:ascii="Times New Roman" w:eastAsia="Times New Roman" w:hAnsi="Times New Roman" w:cs="Times New Roman"/>
          <w:color w:val="000000"/>
          <w:sz w:val="36"/>
          <w:szCs w:val="36"/>
          <w:u w:val="single"/>
        </w:rPr>
        <w:t>1</w:t>
      </w: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>1</w:t>
      </w: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ab/>
      </w: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ab/>
        <w:t>[using rule (2)]</w:t>
      </w:r>
    </w:p>
    <w:p w14:paraId="11863A43" w14:textId="3221A196" w:rsidR="005D70C2" w:rsidRDefault="005D70C2" w:rsidP="0012138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ab/>
        <w:t>=&gt; 00001111</w:t>
      </w: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ab/>
        <w:t>[using rule (1)]</w:t>
      </w:r>
    </w:p>
    <w:p w14:paraId="7FF3CE2D" w14:textId="4B1CA2D3" w:rsidR="00121386" w:rsidRDefault="00121386" w:rsidP="00760C3B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</w:rPr>
      </w:pPr>
    </w:p>
    <w:p w14:paraId="249F66E0" w14:textId="123A5A46" w:rsidR="00BC6818" w:rsidRDefault="00BC6818" w:rsidP="00760C3B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</w:rPr>
      </w:pPr>
    </w:p>
    <w:p w14:paraId="63A5DA10" w14:textId="6CAB7F36" w:rsidR="00BC6818" w:rsidRDefault="00BC6818" w:rsidP="00760C3B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</w:rPr>
      </w:pPr>
    </w:p>
    <w:p w14:paraId="0A3C2DEF" w14:textId="77777777" w:rsidR="00BC6818" w:rsidRDefault="00BC6818" w:rsidP="00760C3B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</w:rPr>
      </w:pPr>
    </w:p>
    <w:p w14:paraId="652A0E83" w14:textId="187CCBD5" w:rsidR="00760C3B" w:rsidRPr="001B7C51" w:rsidRDefault="001B7C51" w:rsidP="00555A6C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</w:rPr>
      </w:pPr>
      <w:r w:rsidRPr="001B7C51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lastRenderedPageBreak/>
        <w:t>Practice Problems:</w:t>
      </w: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>Write CFG for the following languages</w:t>
      </w:r>
    </w:p>
    <w:p w14:paraId="6F6C876C" w14:textId="1B178AAA" w:rsidR="005B177A" w:rsidRDefault="005B177A" w:rsidP="00624433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>L0 = {(01)</w:t>
      </w:r>
      <w:r w:rsidRPr="00760C3B">
        <w:rPr>
          <w:rFonts w:ascii="Times New Roman" w:eastAsia="Times New Roman" w:hAnsi="Times New Roman" w:cs="Times New Roman"/>
          <w:color w:val="000000"/>
          <w:sz w:val="36"/>
          <w:szCs w:val="36"/>
          <w:vertAlign w:val="superscript"/>
        </w:rPr>
        <w:t>n</w:t>
      </w: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>: n≥0}</w:t>
      </w:r>
      <w:r w:rsidR="00A07DAA">
        <w:rPr>
          <w:rFonts w:ascii="Times New Roman" w:eastAsia="Times New Roman" w:hAnsi="Times New Roman" w:cs="Times New Roman"/>
          <w:color w:val="000000"/>
          <w:sz w:val="36"/>
          <w:szCs w:val="36"/>
        </w:rPr>
        <w:t xml:space="preserve"> </w:t>
      </w:r>
      <w:r w:rsidR="00746A19">
        <w:rPr>
          <w:rFonts w:ascii="Times New Roman" w:eastAsia="Times New Roman" w:hAnsi="Times New Roman" w:cs="Times New Roman"/>
          <w:color w:val="000000"/>
          <w:sz w:val="36"/>
          <w:szCs w:val="36"/>
        </w:rPr>
        <w:t xml:space="preserve">= </w:t>
      </w:r>
      <w:r w:rsidR="00746A19" w:rsidRPr="00746A19">
        <w:rPr>
          <w:rFonts w:ascii="Times New Roman" w:eastAsia="Times New Roman" w:hAnsi="Times New Roman" w:cs="Times New Roman"/>
          <w:color w:val="000000"/>
          <w:sz w:val="36"/>
          <w:szCs w:val="36"/>
        </w:rPr>
        <w:t>{ε,</w:t>
      </w:r>
      <w:r w:rsidR="00746A19">
        <w:rPr>
          <w:rFonts w:ascii="Times New Roman" w:eastAsia="Times New Roman" w:hAnsi="Times New Roman" w:cs="Times New Roman"/>
          <w:color w:val="000000"/>
          <w:sz w:val="36"/>
          <w:szCs w:val="36"/>
        </w:rPr>
        <w:t xml:space="preserve"> S=01, 01S=0101, 010101, …}</w:t>
      </w:r>
    </w:p>
    <w:p w14:paraId="790BA5C2" w14:textId="5980932C" w:rsidR="00274ACF" w:rsidRDefault="00006508" w:rsidP="00274ACF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</w:rPr>
      </w:pPr>
      <w:r w:rsidRPr="00006508">
        <w:rPr>
          <w:rFonts w:ascii="Times New Roman" w:eastAsia="Times New Roman" w:hAnsi="Times New Roman" w:cs="Times New Roman"/>
          <w:color w:val="000000"/>
          <w:sz w:val="36"/>
          <w:szCs w:val="36"/>
        </w:rPr>
        <w:t>L1</w:t>
      </w: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 xml:space="preserve"> = {0</w:t>
      </w:r>
      <w:r w:rsidRPr="00760C3B">
        <w:rPr>
          <w:rFonts w:ascii="Times New Roman" w:eastAsia="Times New Roman" w:hAnsi="Times New Roman" w:cs="Times New Roman"/>
          <w:color w:val="000000"/>
          <w:sz w:val="36"/>
          <w:szCs w:val="36"/>
          <w:vertAlign w:val="superscript"/>
        </w:rPr>
        <w:t>n</w:t>
      </w: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>1</w:t>
      </w:r>
      <w:r w:rsidRPr="00760C3B">
        <w:rPr>
          <w:rFonts w:ascii="Times New Roman" w:eastAsia="Times New Roman" w:hAnsi="Times New Roman" w:cs="Times New Roman"/>
          <w:color w:val="000000"/>
          <w:sz w:val="36"/>
          <w:szCs w:val="36"/>
          <w:vertAlign w:val="superscript"/>
        </w:rPr>
        <w:t>n</w:t>
      </w: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>: n≥0</w:t>
      </w:r>
      <w:r w:rsidR="00A07DAA">
        <w:rPr>
          <w:rFonts w:ascii="Times New Roman" w:eastAsia="Times New Roman" w:hAnsi="Times New Roman" w:cs="Times New Roman"/>
          <w:color w:val="000000"/>
          <w:sz w:val="36"/>
          <w:szCs w:val="36"/>
        </w:rPr>
        <w:t xml:space="preserve">} </w:t>
      </w:r>
      <w:r w:rsidR="00746A19">
        <w:rPr>
          <w:rFonts w:ascii="Times New Roman" w:eastAsia="Times New Roman" w:hAnsi="Times New Roman" w:cs="Times New Roman"/>
          <w:color w:val="000000"/>
          <w:sz w:val="36"/>
          <w:szCs w:val="36"/>
        </w:rPr>
        <w:t xml:space="preserve">= </w:t>
      </w:r>
      <w:r w:rsidR="00746A19" w:rsidRPr="00746A19">
        <w:rPr>
          <w:rFonts w:ascii="Times New Roman" w:eastAsia="Times New Roman" w:hAnsi="Times New Roman" w:cs="Times New Roman"/>
          <w:color w:val="000000"/>
          <w:sz w:val="36"/>
          <w:szCs w:val="36"/>
        </w:rPr>
        <w:t>{ε,</w:t>
      </w:r>
      <w:r w:rsidR="00746A19">
        <w:rPr>
          <w:rFonts w:ascii="Times New Roman" w:eastAsia="Times New Roman" w:hAnsi="Times New Roman" w:cs="Times New Roman"/>
          <w:color w:val="000000"/>
          <w:sz w:val="36"/>
          <w:szCs w:val="36"/>
        </w:rPr>
        <w:t xml:space="preserve"> 01, S=0</w:t>
      </w:r>
      <w:r w:rsidR="00746A19" w:rsidRPr="00746A19">
        <w:rPr>
          <w:rFonts w:ascii="Times New Roman" w:eastAsia="Times New Roman" w:hAnsi="Times New Roman" w:cs="Times New Roman"/>
          <w:color w:val="000000"/>
          <w:sz w:val="36"/>
          <w:szCs w:val="36"/>
          <w:u w:val="single"/>
        </w:rPr>
        <w:t>01</w:t>
      </w:r>
      <w:r w:rsidR="00746A19">
        <w:rPr>
          <w:rFonts w:ascii="Times New Roman" w:eastAsia="Times New Roman" w:hAnsi="Times New Roman" w:cs="Times New Roman"/>
          <w:color w:val="000000"/>
          <w:sz w:val="36"/>
          <w:szCs w:val="36"/>
        </w:rPr>
        <w:t>1, 0S1=000111, …}</w:t>
      </w:r>
    </w:p>
    <w:p w14:paraId="6D837889" w14:textId="2630418D" w:rsidR="00A00AE2" w:rsidRPr="005B32C7" w:rsidRDefault="00006508" w:rsidP="00A00AE2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>L2 = {0</w:t>
      </w:r>
      <w:r w:rsidRPr="00760C3B">
        <w:rPr>
          <w:rFonts w:ascii="Times New Roman" w:eastAsia="Times New Roman" w:hAnsi="Times New Roman" w:cs="Times New Roman"/>
          <w:color w:val="000000"/>
          <w:sz w:val="36"/>
          <w:szCs w:val="36"/>
          <w:vertAlign w:val="superscript"/>
        </w:rPr>
        <w:t>n</w:t>
      </w:r>
      <w:r>
        <w:rPr>
          <w:rFonts w:ascii="Times New Roman" w:eastAsia="Times New Roman" w:hAnsi="Times New Roman" w:cs="Times New Roman"/>
          <w:color w:val="000000"/>
          <w:sz w:val="36"/>
          <w:szCs w:val="36"/>
          <w:vertAlign w:val="superscript"/>
        </w:rPr>
        <w:t>+1</w:t>
      </w: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>1</w:t>
      </w:r>
      <w:r w:rsidRPr="00760C3B">
        <w:rPr>
          <w:rFonts w:ascii="Times New Roman" w:eastAsia="Times New Roman" w:hAnsi="Times New Roman" w:cs="Times New Roman"/>
          <w:color w:val="000000"/>
          <w:sz w:val="36"/>
          <w:szCs w:val="36"/>
          <w:vertAlign w:val="superscript"/>
        </w:rPr>
        <w:t>n</w:t>
      </w: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>: n≥0</w:t>
      </w:r>
      <w:r w:rsidR="001102B9">
        <w:rPr>
          <w:rFonts w:ascii="Times New Roman" w:eastAsia="Times New Roman" w:hAnsi="Times New Roman" w:cs="Times New Roman"/>
          <w:color w:val="000000"/>
          <w:sz w:val="36"/>
          <w:szCs w:val="36"/>
        </w:rPr>
        <w:t xml:space="preserve">} </w:t>
      </w:r>
      <w:r w:rsidR="00746A19">
        <w:rPr>
          <w:rFonts w:ascii="Times New Roman" w:eastAsia="Times New Roman" w:hAnsi="Times New Roman" w:cs="Times New Roman"/>
          <w:color w:val="000000"/>
          <w:sz w:val="36"/>
          <w:szCs w:val="36"/>
        </w:rPr>
        <w:t xml:space="preserve">= </w:t>
      </w:r>
      <w:r w:rsidR="005B32C7">
        <w:rPr>
          <w:rFonts w:ascii="Times New Roman" w:eastAsia="Times New Roman" w:hAnsi="Times New Roman" w:cs="Times New Roman"/>
          <w:color w:val="000000"/>
          <w:sz w:val="36"/>
          <w:szCs w:val="36"/>
        </w:rPr>
        <w:t>{</w:t>
      </w:r>
      <w:proofErr w:type="gramStart"/>
      <w:r w:rsidR="005B32C7">
        <w:rPr>
          <w:rFonts w:ascii="Times New Roman" w:eastAsia="Times New Roman" w:hAnsi="Times New Roman" w:cs="Times New Roman"/>
          <w:color w:val="000000"/>
          <w:sz w:val="36"/>
          <w:szCs w:val="36"/>
        </w:rPr>
        <w:t>0}{</w:t>
      </w:r>
      <w:proofErr w:type="gramEnd"/>
      <w:r w:rsidR="005B32C7">
        <w:rPr>
          <w:rFonts w:ascii="Times New Roman" w:eastAsia="Times New Roman" w:hAnsi="Times New Roman" w:cs="Times New Roman"/>
          <w:color w:val="000000"/>
          <w:sz w:val="36"/>
          <w:szCs w:val="36"/>
        </w:rPr>
        <w:t>0</w:t>
      </w:r>
      <w:r w:rsidR="005B32C7" w:rsidRPr="00760C3B">
        <w:rPr>
          <w:rFonts w:ascii="Times New Roman" w:eastAsia="Times New Roman" w:hAnsi="Times New Roman" w:cs="Times New Roman"/>
          <w:color w:val="000000"/>
          <w:sz w:val="36"/>
          <w:szCs w:val="36"/>
          <w:vertAlign w:val="superscript"/>
        </w:rPr>
        <w:t>n</w:t>
      </w:r>
      <w:r w:rsidR="005B32C7">
        <w:rPr>
          <w:rFonts w:ascii="Times New Roman" w:eastAsia="Times New Roman" w:hAnsi="Times New Roman" w:cs="Times New Roman"/>
          <w:color w:val="000000"/>
          <w:sz w:val="36"/>
          <w:szCs w:val="36"/>
        </w:rPr>
        <w:t>1</w:t>
      </w:r>
      <w:r w:rsidR="005B32C7" w:rsidRPr="00760C3B">
        <w:rPr>
          <w:rFonts w:ascii="Times New Roman" w:eastAsia="Times New Roman" w:hAnsi="Times New Roman" w:cs="Times New Roman"/>
          <w:color w:val="000000"/>
          <w:sz w:val="36"/>
          <w:szCs w:val="36"/>
          <w:vertAlign w:val="superscript"/>
        </w:rPr>
        <w:t>n</w:t>
      </w:r>
      <w:r w:rsidR="005B32C7">
        <w:rPr>
          <w:rFonts w:ascii="Times New Roman" w:eastAsia="Times New Roman" w:hAnsi="Times New Roman" w:cs="Times New Roman"/>
          <w:color w:val="000000"/>
          <w:sz w:val="36"/>
          <w:szCs w:val="36"/>
        </w:rPr>
        <w:t xml:space="preserve">: n≥0} = </w:t>
      </w:r>
      <w:r w:rsidR="005B32C7">
        <w:rPr>
          <w:rFonts w:ascii="Times New Roman" w:eastAsia="Times New Roman" w:hAnsi="Times New Roman" w:cs="Times New Roman"/>
          <w:color w:val="000000"/>
          <w:sz w:val="36"/>
          <w:szCs w:val="36"/>
        </w:rPr>
        <w:tab/>
        <w:t xml:space="preserve">  </w:t>
      </w:r>
      <w:r w:rsidR="005B32C7">
        <w:rPr>
          <w:rFonts w:ascii="Times New Roman" w:eastAsia="Times New Roman" w:hAnsi="Times New Roman" w:cs="Times New Roman"/>
          <w:color w:val="000000"/>
          <w:sz w:val="36"/>
          <w:szCs w:val="36"/>
        </w:rPr>
        <w:tab/>
      </w:r>
      <w:r w:rsidR="005B32C7" w:rsidRPr="005B32C7">
        <w:rPr>
          <w:rFonts w:ascii="Times New Roman" w:eastAsia="Times New Roman" w:hAnsi="Times New Roman" w:cs="Times New Roman"/>
          <w:color w:val="000000"/>
          <w:sz w:val="36"/>
          <w:szCs w:val="36"/>
          <w:u w:val="single"/>
        </w:rPr>
        <w:t>{0}</w:t>
      </w:r>
      <w:r w:rsidR="005B32C7">
        <w:rPr>
          <w:rFonts w:ascii="Times New Roman" w:eastAsia="Times New Roman" w:hAnsi="Times New Roman" w:cs="Times New Roman"/>
          <w:color w:val="000000"/>
          <w:sz w:val="36"/>
          <w:szCs w:val="36"/>
          <w:u w:val="single"/>
        </w:rPr>
        <w:t xml:space="preserve"> </w:t>
      </w:r>
      <w:r w:rsidR="005B32C7" w:rsidRPr="005B32C7">
        <w:rPr>
          <w:rFonts w:ascii="Times New Roman" w:eastAsia="Times New Roman" w:hAnsi="Times New Roman" w:cs="Times New Roman"/>
          <w:color w:val="000000"/>
          <w:sz w:val="36"/>
          <w:szCs w:val="36"/>
          <w:u w:val="single"/>
        </w:rPr>
        <w:t>L1</w:t>
      </w:r>
    </w:p>
    <w:p w14:paraId="1AFBD158" w14:textId="70EDB132" w:rsidR="005B32C7" w:rsidRDefault="005B32C7" w:rsidP="005B32C7">
      <w:pPr>
        <w:pStyle w:val="ListParagraph"/>
        <w:spacing w:after="0" w:line="240" w:lineRule="auto"/>
        <w:ind w:left="6480"/>
        <w:rPr>
          <w:rFonts w:ascii="Times New Roman" w:eastAsia="Times New Roman" w:hAnsi="Times New Roman" w:cs="Times New Roman"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 xml:space="preserve">A </w:t>
      </w:r>
      <w:proofErr w:type="gramStart"/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>=  0</w:t>
      </w:r>
      <w:proofErr w:type="gramEnd"/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 xml:space="preserve">     S</w:t>
      </w:r>
    </w:p>
    <w:p w14:paraId="69B3CF8F" w14:textId="5BF9888C" w:rsidR="00D90FFC" w:rsidRPr="00D90FFC" w:rsidRDefault="00D90FFC" w:rsidP="00D90FFC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ab/>
        <w:t>L2 = {0, S=001, 0S1=0</w:t>
      </w:r>
      <w:r w:rsidRPr="00D90FFC">
        <w:rPr>
          <w:rFonts w:ascii="Times New Roman" w:eastAsia="Times New Roman" w:hAnsi="Times New Roman" w:cs="Times New Roman"/>
          <w:color w:val="000000"/>
          <w:sz w:val="36"/>
          <w:szCs w:val="36"/>
          <w:u w:val="single"/>
        </w:rPr>
        <w:t>001</w:t>
      </w: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>1, 0000111, ….}</w:t>
      </w:r>
    </w:p>
    <w:p w14:paraId="4A75D7EF" w14:textId="2DA2AE3D" w:rsidR="00006508" w:rsidRDefault="00006508" w:rsidP="00624433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>L3 = {0</w:t>
      </w:r>
      <w:r w:rsidRPr="00760C3B">
        <w:rPr>
          <w:rFonts w:ascii="Times New Roman" w:eastAsia="Times New Roman" w:hAnsi="Times New Roman" w:cs="Times New Roman"/>
          <w:color w:val="000000"/>
          <w:sz w:val="36"/>
          <w:szCs w:val="36"/>
          <w:vertAlign w:val="superscript"/>
        </w:rPr>
        <w:t>n</w:t>
      </w: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>1</w:t>
      </w:r>
      <w:r w:rsidRPr="00760C3B">
        <w:rPr>
          <w:rFonts w:ascii="Times New Roman" w:eastAsia="Times New Roman" w:hAnsi="Times New Roman" w:cs="Times New Roman"/>
          <w:color w:val="000000"/>
          <w:sz w:val="36"/>
          <w:szCs w:val="36"/>
          <w:vertAlign w:val="superscript"/>
        </w:rPr>
        <w:t>n</w:t>
      </w:r>
      <w:r>
        <w:rPr>
          <w:rFonts w:ascii="Times New Roman" w:eastAsia="Times New Roman" w:hAnsi="Times New Roman" w:cs="Times New Roman"/>
          <w:color w:val="000000"/>
          <w:sz w:val="36"/>
          <w:szCs w:val="36"/>
          <w:vertAlign w:val="superscript"/>
        </w:rPr>
        <w:t>+2</w:t>
      </w: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>: n≥0}</w:t>
      </w:r>
      <w:r w:rsidR="00A00AE2">
        <w:rPr>
          <w:rFonts w:ascii="Times New Roman" w:eastAsia="Times New Roman" w:hAnsi="Times New Roman" w:cs="Times New Roman"/>
          <w:color w:val="000000"/>
          <w:sz w:val="36"/>
          <w:szCs w:val="36"/>
        </w:rPr>
        <w:t xml:space="preserve"> </w:t>
      </w:r>
      <w:r w:rsidR="00D90FFC">
        <w:rPr>
          <w:rFonts w:ascii="Times New Roman" w:eastAsia="Times New Roman" w:hAnsi="Times New Roman" w:cs="Times New Roman"/>
          <w:color w:val="000000"/>
          <w:sz w:val="36"/>
          <w:szCs w:val="36"/>
        </w:rPr>
        <w:t>= {0</w:t>
      </w:r>
      <w:r w:rsidR="00D90FFC" w:rsidRPr="00760C3B">
        <w:rPr>
          <w:rFonts w:ascii="Times New Roman" w:eastAsia="Times New Roman" w:hAnsi="Times New Roman" w:cs="Times New Roman"/>
          <w:color w:val="000000"/>
          <w:sz w:val="36"/>
          <w:szCs w:val="36"/>
          <w:vertAlign w:val="superscript"/>
        </w:rPr>
        <w:t>n</w:t>
      </w:r>
      <w:r w:rsidR="00D90FFC">
        <w:rPr>
          <w:rFonts w:ascii="Times New Roman" w:eastAsia="Times New Roman" w:hAnsi="Times New Roman" w:cs="Times New Roman"/>
          <w:color w:val="000000"/>
          <w:sz w:val="36"/>
          <w:szCs w:val="36"/>
        </w:rPr>
        <w:t>1</w:t>
      </w:r>
      <w:r w:rsidR="00D90FFC" w:rsidRPr="00760C3B">
        <w:rPr>
          <w:rFonts w:ascii="Times New Roman" w:eastAsia="Times New Roman" w:hAnsi="Times New Roman" w:cs="Times New Roman"/>
          <w:color w:val="000000"/>
          <w:sz w:val="36"/>
          <w:szCs w:val="36"/>
          <w:vertAlign w:val="superscript"/>
        </w:rPr>
        <w:t>n</w:t>
      </w:r>
      <w:r w:rsidR="00D90FFC">
        <w:rPr>
          <w:rFonts w:ascii="Times New Roman" w:eastAsia="Times New Roman" w:hAnsi="Times New Roman" w:cs="Times New Roman"/>
          <w:color w:val="000000"/>
          <w:sz w:val="36"/>
          <w:szCs w:val="36"/>
        </w:rPr>
        <w:t>: n≥</w:t>
      </w:r>
      <w:proofErr w:type="gramStart"/>
      <w:r w:rsidR="00D90FFC">
        <w:rPr>
          <w:rFonts w:ascii="Times New Roman" w:eastAsia="Times New Roman" w:hAnsi="Times New Roman" w:cs="Times New Roman"/>
          <w:color w:val="000000"/>
          <w:sz w:val="36"/>
          <w:szCs w:val="36"/>
        </w:rPr>
        <w:t>0}{</w:t>
      </w:r>
      <w:proofErr w:type="gramEnd"/>
      <w:r w:rsidR="00D90FFC">
        <w:rPr>
          <w:rFonts w:ascii="Times New Roman" w:eastAsia="Times New Roman" w:hAnsi="Times New Roman" w:cs="Times New Roman"/>
          <w:color w:val="000000"/>
          <w:sz w:val="36"/>
          <w:szCs w:val="36"/>
        </w:rPr>
        <w:t>11}</w:t>
      </w:r>
      <w:r w:rsidR="00F721C1">
        <w:rPr>
          <w:rFonts w:ascii="Times New Roman" w:eastAsia="Times New Roman" w:hAnsi="Times New Roman" w:cs="Times New Roman"/>
          <w:color w:val="000000"/>
          <w:sz w:val="36"/>
          <w:szCs w:val="36"/>
        </w:rPr>
        <w:t xml:space="preserve"> = L1{11}</w:t>
      </w:r>
    </w:p>
    <w:p w14:paraId="60A3C2C2" w14:textId="036AE01B" w:rsidR="00006508" w:rsidRDefault="00006508" w:rsidP="00624433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>L4 = {0</w:t>
      </w:r>
      <w:r w:rsidRPr="00760C3B">
        <w:rPr>
          <w:rFonts w:ascii="Times New Roman" w:eastAsia="Times New Roman" w:hAnsi="Times New Roman" w:cs="Times New Roman"/>
          <w:color w:val="000000"/>
          <w:sz w:val="36"/>
          <w:szCs w:val="36"/>
          <w:vertAlign w:val="superscript"/>
        </w:rPr>
        <w:t>n</w:t>
      </w: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>1</w:t>
      </w:r>
      <w:r w:rsidRPr="00006508">
        <w:rPr>
          <w:rFonts w:ascii="Times New Roman" w:eastAsia="Times New Roman" w:hAnsi="Times New Roman" w:cs="Times New Roman"/>
          <w:color w:val="000000"/>
          <w:sz w:val="36"/>
          <w:szCs w:val="36"/>
          <w:vertAlign w:val="superscript"/>
        </w:rPr>
        <w:t>2</w:t>
      </w:r>
      <w:r w:rsidRPr="00760C3B">
        <w:rPr>
          <w:rFonts w:ascii="Times New Roman" w:eastAsia="Times New Roman" w:hAnsi="Times New Roman" w:cs="Times New Roman"/>
          <w:color w:val="000000"/>
          <w:sz w:val="36"/>
          <w:szCs w:val="36"/>
          <w:vertAlign w:val="superscript"/>
        </w:rPr>
        <w:t>n</w:t>
      </w: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>: n≥0}</w:t>
      </w:r>
      <w:r w:rsidR="00A00AE2">
        <w:rPr>
          <w:rFonts w:ascii="Times New Roman" w:eastAsia="Times New Roman" w:hAnsi="Times New Roman" w:cs="Times New Roman"/>
          <w:color w:val="000000"/>
          <w:sz w:val="36"/>
          <w:szCs w:val="36"/>
        </w:rPr>
        <w:t xml:space="preserve"> </w:t>
      </w:r>
    </w:p>
    <w:p w14:paraId="17F49D19" w14:textId="7A66B209" w:rsidR="00006508" w:rsidRPr="00006508" w:rsidRDefault="00006508" w:rsidP="00624433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>L5 = {0</w:t>
      </w:r>
      <w:r w:rsidRPr="00006508">
        <w:rPr>
          <w:rFonts w:ascii="Times New Roman" w:eastAsia="Times New Roman" w:hAnsi="Times New Roman" w:cs="Times New Roman"/>
          <w:color w:val="000000"/>
          <w:sz w:val="36"/>
          <w:szCs w:val="36"/>
          <w:vertAlign w:val="superscript"/>
        </w:rPr>
        <w:t>2</w:t>
      </w:r>
      <w:r w:rsidRPr="00760C3B">
        <w:rPr>
          <w:rFonts w:ascii="Times New Roman" w:eastAsia="Times New Roman" w:hAnsi="Times New Roman" w:cs="Times New Roman"/>
          <w:color w:val="000000"/>
          <w:sz w:val="36"/>
          <w:szCs w:val="36"/>
          <w:vertAlign w:val="superscript"/>
        </w:rPr>
        <w:t>n</w:t>
      </w: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>1</w:t>
      </w:r>
      <w:r w:rsidRPr="00760C3B">
        <w:rPr>
          <w:rFonts w:ascii="Times New Roman" w:eastAsia="Times New Roman" w:hAnsi="Times New Roman" w:cs="Times New Roman"/>
          <w:color w:val="000000"/>
          <w:sz w:val="36"/>
          <w:szCs w:val="36"/>
          <w:vertAlign w:val="superscript"/>
        </w:rPr>
        <w:t>n</w:t>
      </w: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>: n≥0}</w:t>
      </w:r>
      <w:r w:rsidR="00A13878">
        <w:rPr>
          <w:rFonts w:ascii="Times New Roman" w:eastAsia="Times New Roman" w:hAnsi="Times New Roman" w:cs="Times New Roman"/>
          <w:color w:val="000000"/>
          <w:sz w:val="36"/>
          <w:szCs w:val="36"/>
        </w:rPr>
        <w:t xml:space="preserve">. Derive </w:t>
      </w:r>
      <w:r w:rsidR="00A13878" w:rsidRPr="00DD7644">
        <w:rPr>
          <w:rFonts w:ascii="Times New Roman" w:eastAsia="Times New Roman" w:hAnsi="Times New Roman" w:cs="Times New Roman"/>
          <w:color w:val="000000"/>
          <w:sz w:val="36"/>
          <w:szCs w:val="36"/>
        </w:rPr>
        <w:t>000011</w:t>
      </w:r>
      <w:r w:rsidR="00A13878">
        <w:rPr>
          <w:rFonts w:ascii="Times New Roman" w:eastAsia="Times New Roman" w:hAnsi="Times New Roman" w:cs="Times New Roman"/>
          <w:color w:val="000000"/>
          <w:sz w:val="36"/>
          <w:szCs w:val="36"/>
        </w:rPr>
        <w:t xml:space="preserve"> using your CFG.</w:t>
      </w:r>
    </w:p>
    <w:p w14:paraId="398F003C" w14:textId="1984F1E6" w:rsidR="00006508" w:rsidRPr="00006508" w:rsidRDefault="00006508" w:rsidP="00624433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>L6 = {0</w:t>
      </w:r>
      <w:r w:rsidRPr="00006508">
        <w:rPr>
          <w:rFonts w:ascii="Times New Roman" w:eastAsia="Times New Roman" w:hAnsi="Times New Roman" w:cs="Times New Roman"/>
          <w:color w:val="000000"/>
          <w:sz w:val="36"/>
          <w:szCs w:val="36"/>
          <w:vertAlign w:val="superscript"/>
        </w:rPr>
        <w:t>2</w:t>
      </w:r>
      <w:r w:rsidRPr="00760C3B">
        <w:rPr>
          <w:rFonts w:ascii="Times New Roman" w:eastAsia="Times New Roman" w:hAnsi="Times New Roman" w:cs="Times New Roman"/>
          <w:color w:val="000000"/>
          <w:sz w:val="36"/>
          <w:szCs w:val="36"/>
          <w:vertAlign w:val="superscript"/>
        </w:rPr>
        <w:t>n</w:t>
      </w: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>1</w:t>
      </w:r>
      <w:r w:rsidRPr="00760C3B">
        <w:rPr>
          <w:rFonts w:ascii="Times New Roman" w:eastAsia="Times New Roman" w:hAnsi="Times New Roman" w:cs="Times New Roman"/>
          <w:color w:val="000000"/>
          <w:sz w:val="36"/>
          <w:szCs w:val="36"/>
          <w:vertAlign w:val="superscript"/>
        </w:rPr>
        <w:t>n</w:t>
      </w:r>
      <w:r>
        <w:rPr>
          <w:rFonts w:ascii="Times New Roman" w:eastAsia="Times New Roman" w:hAnsi="Times New Roman" w:cs="Times New Roman"/>
          <w:color w:val="000000"/>
          <w:sz w:val="36"/>
          <w:szCs w:val="36"/>
          <w:vertAlign w:val="superscript"/>
        </w:rPr>
        <w:t>+1</w:t>
      </w: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>: n≥0</w:t>
      </w:r>
      <w:r w:rsidR="00A00AE2">
        <w:rPr>
          <w:rFonts w:ascii="Times New Roman" w:eastAsia="Times New Roman" w:hAnsi="Times New Roman" w:cs="Times New Roman"/>
          <w:color w:val="000000"/>
          <w:sz w:val="36"/>
          <w:szCs w:val="36"/>
        </w:rPr>
        <w:t xml:space="preserve">} </w:t>
      </w:r>
    </w:p>
    <w:p w14:paraId="2A3CFD13" w14:textId="1C40C2C0" w:rsidR="00006508" w:rsidRPr="00006508" w:rsidRDefault="00006508" w:rsidP="00624433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>L7 = {0</w:t>
      </w:r>
      <w:r w:rsidRPr="00006508">
        <w:rPr>
          <w:rFonts w:ascii="Times New Roman" w:eastAsia="Times New Roman" w:hAnsi="Times New Roman" w:cs="Times New Roman"/>
          <w:color w:val="000000"/>
          <w:sz w:val="36"/>
          <w:szCs w:val="36"/>
          <w:vertAlign w:val="superscript"/>
        </w:rPr>
        <w:t>2</w:t>
      </w:r>
      <w:r w:rsidRPr="00760C3B">
        <w:rPr>
          <w:rFonts w:ascii="Times New Roman" w:eastAsia="Times New Roman" w:hAnsi="Times New Roman" w:cs="Times New Roman"/>
          <w:color w:val="000000"/>
          <w:sz w:val="36"/>
          <w:szCs w:val="36"/>
          <w:vertAlign w:val="superscript"/>
        </w:rPr>
        <w:t>n</w:t>
      </w: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>1</w:t>
      </w:r>
      <w:r w:rsidRPr="00760C3B">
        <w:rPr>
          <w:rFonts w:ascii="Times New Roman" w:eastAsia="Times New Roman" w:hAnsi="Times New Roman" w:cs="Times New Roman"/>
          <w:color w:val="000000"/>
          <w:sz w:val="36"/>
          <w:szCs w:val="36"/>
          <w:vertAlign w:val="superscript"/>
        </w:rPr>
        <w:t>n</w:t>
      </w:r>
      <w:r>
        <w:rPr>
          <w:rFonts w:ascii="Times New Roman" w:eastAsia="Times New Roman" w:hAnsi="Times New Roman" w:cs="Times New Roman"/>
          <w:color w:val="000000"/>
          <w:sz w:val="36"/>
          <w:szCs w:val="36"/>
          <w:vertAlign w:val="superscript"/>
        </w:rPr>
        <w:t>+1</w:t>
      </w: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>: n≥1}</w:t>
      </w:r>
      <w:r w:rsidR="00A00AE2">
        <w:rPr>
          <w:rFonts w:ascii="Times New Roman" w:eastAsia="Times New Roman" w:hAnsi="Times New Roman" w:cs="Times New Roman"/>
          <w:color w:val="000000"/>
          <w:sz w:val="36"/>
          <w:szCs w:val="36"/>
        </w:rPr>
        <w:t xml:space="preserve"> </w:t>
      </w:r>
    </w:p>
    <w:p w14:paraId="0E4BA09E" w14:textId="5B707F11" w:rsidR="00006508" w:rsidRDefault="00006508" w:rsidP="00624433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>L8 = {0</w:t>
      </w:r>
      <w:r w:rsidRPr="00760C3B">
        <w:rPr>
          <w:rFonts w:ascii="Times New Roman" w:eastAsia="Times New Roman" w:hAnsi="Times New Roman" w:cs="Times New Roman"/>
          <w:color w:val="000000"/>
          <w:sz w:val="36"/>
          <w:szCs w:val="36"/>
          <w:vertAlign w:val="superscript"/>
        </w:rPr>
        <w:t>n</w:t>
      </w:r>
      <w:r>
        <w:rPr>
          <w:rFonts w:ascii="Times New Roman" w:eastAsia="Times New Roman" w:hAnsi="Times New Roman" w:cs="Times New Roman"/>
          <w:color w:val="000000"/>
          <w:sz w:val="36"/>
          <w:szCs w:val="36"/>
          <w:vertAlign w:val="superscript"/>
        </w:rPr>
        <w:t>+1</w:t>
      </w: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>1</w:t>
      </w:r>
      <w:r w:rsidRPr="00006508">
        <w:rPr>
          <w:rFonts w:ascii="Times New Roman" w:eastAsia="Times New Roman" w:hAnsi="Times New Roman" w:cs="Times New Roman"/>
          <w:color w:val="000000"/>
          <w:sz w:val="36"/>
          <w:szCs w:val="36"/>
          <w:vertAlign w:val="superscript"/>
        </w:rPr>
        <w:t>2</w:t>
      </w:r>
      <w:r w:rsidRPr="00760C3B">
        <w:rPr>
          <w:rFonts w:ascii="Times New Roman" w:eastAsia="Times New Roman" w:hAnsi="Times New Roman" w:cs="Times New Roman"/>
          <w:color w:val="000000"/>
          <w:sz w:val="36"/>
          <w:szCs w:val="36"/>
          <w:vertAlign w:val="superscript"/>
        </w:rPr>
        <w:t>n</w:t>
      </w: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>: n≥1}</w:t>
      </w:r>
    </w:p>
    <w:p w14:paraId="05C78DE4" w14:textId="41BAF248" w:rsidR="00110F82" w:rsidRDefault="00110F82" w:rsidP="00624433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 xml:space="preserve">L9 = Set of balanced parentheses = {(), (()), </w:t>
      </w:r>
      <w:proofErr w:type="gramStart"/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>()(</w:t>
      </w:r>
      <w:proofErr w:type="gramEnd"/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 xml:space="preserve">), </w:t>
      </w:r>
      <w:r w:rsidR="00BA430C">
        <w:rPr>
          <w:rFonts w:ascii="Times New Roman" w:eastAsia="Times New Roman" w:hAnsi="Times New Roman" w:cs="Times New Roman"/>
          <w:color w:val="000000"/>
          <w:sz w:val="36"/>
          <w:szCs w:val="36"/>
        </w:rPr>
        <w:t xml:space="preserve">()()(), </w:t>
      </w:r>
      <w:r w:rsidR="00A6110A">
        <w:rPr>
          <w:rFonts w:ascii="Times New Roman" w:eastAsia="Times New Roman" w:hAnsi="Times New Roman" w:cs="Times New Roman"/>
          <w:color w:val="000000"/>
          <w:sz w:val="36"/>
          <w:szCs w:val="36"/>
        </w:rPr>
        <w:t>(())(()()),</w:t>
      </w: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>… }</w:t>
      </w:r>
    </w:p>
    <w:p w14:paraId="633029BF" w14:textId="77777777" w:rsidR="00EB1BFF" w:rsidRDefault="00BC6818" w:rsidP="00EB1BFF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</w:rPr>
      </w:pPr>
      <w:r>
        <w:rPr>
          <w:rFonts w:ascii="Times New Roman" w:hAnsi="Times New Roman" w:cs="Times New Roman"/>
          <w:color w:val="000000"/>
          <w:sz w:val="36"/>
          <w:szCs w:val="36"/>
        </w:rPr>
        <w:t>L10 = set of odd length binary pa</w:t>
      </w: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>lindromes</w:t>
      </w:r>
    </w:p>
    <w:p w14:paraId="5B7AF6EE" w14:textId="565D2C8C" w:rsidR="00FE3E54" w:rsidRPr="00FE3E54" w:rsidRDefault="00BC6818" w:rsidP="00FE3E54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</w:rPr>
      </w:pPr>
      <w:r w:rsidRPr="00EB1BFF">
        <w:rPr>
          <w:rFonts w:ascii="Times New Roman" w:hAnsi="Times New Roman" w:cs="Times New Roman"/>
          <w:color w:val="000000"/>
          <w:sz w:val="36"/>
          <w:szCs w:val="36"/>
        </w:rPr>
        <w:t>L</w:t>
      </w:r>
      <w:proofErr w:type="gramStart"/>
      <w:r w:rsidRPr="00EB1BFF">
        <w:rPr>
          <w:rFonts w:ascii="Times New Roman" w:hAnsi="Times New Roman" w:cs="Times New Roman"/>
          <w:color w:val="000000"/>
          <w:sz w:val="36"/>
          <w:szCs w:val="36"/>
        </w:rPr>
        <w:t xml:space="preserve">11 </w:t>
      </w:r>
      <w:r w:rsidR="00FE3E54">
        <w:rPr>
          <w:rFonts w:ascii="Times New Roman" w:hAnsi="Times New Roman" w:cs="Times New Roman"/>
          <w:color w:val="000000"/>
          <w:sz w:val="36"/>
          <w:szCs w:val="36"/>
        </w:rPr>
        <w:t xml:space="preserve"> </w:t>
      </w:r>
      <w:r w:rsidRPr="00EB1BFF">
        <w:rPr>
          <w:rFonts w:ascii="Times New Roman" w:hAnsi="Times New Roman" w:cs="Times New Roman"/>
          <w:color w:val="000000"/>
          <w:sz w:val="36"/>
          <w:szCs w:val="36"/>
        </w:rPr>
        <w:t>=</w:t>
      </w:r>
      <w:proofErr w:type="gramEnd"/>
      <w:r w:rsidRPr="00EB1BFF">
        <w:rPr>
          <w:rFonts w:ascii="Times New Roman" w:hAnsi="Times New Roman" w:cs="Times New Roman"/>
          <w:color w:val="000000"/>
          <w:sz w:val="36"/>
          <w:szCs w:val="36"/>
        </w:rPr>
        <w:t xml:space="preserve"> {0</w:t>
      </w:r>
      <w:r w:rsidRPr="00EB1BFF">
        <w:rPr>
          <w:rFonts w:ascii="Times New Roman" w:hAnsi="Times New Roman" w:cs="Times New Roman"/>
          <w:color w:val="000000"/>
          <w:sz w:val="36"/>
          <w:szCs w:val="36"/>
          <w:vertAlign w:val="superscript"/>
        </w:rPr>
        <w:t>m</w:t>
      </w:r>
      <w:r w:rsidRPr="00EB1BFF">
        <w:rPr>
          <w:rFonts w:ascii="Times New Roman" w:hAnsi="Times New Roman" w:cs="Times New Roman"/>
          <w:color w:val="000000"/>
          <w:sz w:val="36"/>
          <w:szCs w:val="36"/>
        </w:rPr>
        <w:t>1</w:t>
      </w:r>
      <w:r w:rsidRPr="00EB1BFF">
        <w:rPr>
          <w:rFonts w:ascii="Times New Roman" w:hAnsi="Times New Roman" w:cs="Times New Roman"/>
          <w:color w:val="000000"/>
          <w:sz w:val="36"/>
          <w:szCs w:val="36"/>
          <w:vertAlign w:val="superscript"/>
        </w:rPr>
        <w:t>n</w:t>
      </w:r>
      <w:r w:rsidRPr="00EB1BFF">
        <w:rPr>
          <w:rFonts w:ascii="Times New Roman" w:eastAsia="Gungsuh" w:hAnsi="Times New Roman" w:cs="Times New Roman"/>
          <w:color w:val="000000"/>
          <w:sz w:val="36"/>
          <w:szCs w:val="36"/>
        </w:rPr>
        <w:t>: n&gt;m≥0}</w:t>
      </w:r>
      <w:r w:rsidR="00FE3E54">
        <w:rPr>
          <w:rFonts w:ascii="Times New Roman" w:eastAsia="Gungsuh" w:hAnsi="Times New Roman" w:cs="Times New Roman"/>
          <w:color w:val="000000"/>
          <w:sz w:val="36"/>
          <w:szCs w:val="36"/>
        </w:rPr>
        <w:t>=</w:t>
      </w:r>
      <w:r w:rsidR="00FE3E54" w:rsidRPr="00EB1BFF">
        <w:rPr>
          <w:rFonts w:ascii="Times New Roman" w:hAnsi="Times New Roman" w:cs="Times New Roman"/>
          <w:color w:val="000000"/>
          <w:sz w:val="36"/>
          <w:szCs w:val="36"/>
        </w:rPr>
        <w:t>{0</w:t>
      </w:r>
      <w:r w:rsidR="00FE3E54" w:rsidRPr="00EB1BFF">
        <w:rPr>
          <w:rFonts w:ascii="Times New Roman" w:hAnsi="Times New Roman" w:cs="Times New Roman"/>
          <w:color w:val="000000"/>
          <w:sz w:val="36"/>
          <w:szCs w:val="36"/>
          <w:vertAlign w:val="superscript"/>
        </w:rPr>
        <w:t>m</w:t>
      </w:r>
      <w:r w:rsidR="00FE3E54" w:rsidRPr="00EB1BFF">
        <w:rPr>
          <w:rFonts w:ascii="Times New Roman" w:hAnsi="Times New Roman" w:cs="Times New Roman"/>
          <w:color w:val="000000"/>
          <w:sz w:val="36"/>
          <w:szCs w:val="36"/>
        </w:rPr>
        <w:t>1</w:t>
      </w:r>
      <w:r w:rsidR="00FE3E54">
        <w:rPr>
          <w:rFonts w:ascii="Times New Roman" w:hAnsi="Times New Roman" w:cs="Times New Roman"/>
          <w:color w:val="000000"/>
          <w:sz w:val="36"/>
          <w:szCs w:val="36"/>
          <w:vertAlign w:val="superscript"/>
        </w:rPr>
        <w:t>m</w:t>
      </w:r>
      <w:r w:rsidR="00FE3E54" w:rsidRPr="00EB1BFF">
        <w:rPr>
          <w:rFonts w:ascii="Times New Roman" w:hAnsi="Times New Roman" w:cs="Times New Roman"/>
          <w:color w:val="000000"/>
          <w:sz w:val="36"/>
          <w:szCs w:val="36"/>
        </w:rPr>
        <w:t>1</w:t>
      </w:r>
      <w:r w:rsidR="00FE3E54" w:rsidRPr="00EB1BFF">
        <w:rPr>
          <w:rFonts w:ascii="Times New Roman" w:hAnsi="Times New Roman" w:cs="Times New Roman"/>
          <w:color w:val="000000"/>
          <w:sz w:val="36"/>
          <w:szCs w:val="36"/>
          <w:vertAlign w:val="superscript"/>
        </w:rPr>
        <w:t>n</w:t>
      </w:r>
      <w:r w:rsidR="00FE3E54">
        <w:rPr>
          <w:rFonts w:ascii="Times New Roman" w:hAnsi="Times New Roman" w:cs="Times New Roman"/>
          <w:color w:val="000000"/>
          <w:sz w:val="36"/>
          <w:szCs w:val="36"/>
          <w:vertAlign w:val="superscript"/>
        </w:rPr>
        <w:t>-m</w:t>
      </w:r>
      <w:r w:rsidR="00FE3E54" w:rsidRPr="00EB1BFF">
        <w:rPr>
          <w:rFonts w:ascii="Times New Roman" w:eastAsia="Gungsuh" w:hAnsi="Times New Roman" w:cs="Times New Roman"/>
          <w:color w:val="000000"/>
          <w:sz w:val="36"/>
          <w:szCs w:val="36"/>
        </w:rPr>
        <w:t>: n&gt;m≥0}</w:t>
      </w:r>
      <w:r w:rsidR="00FE3E54">
        <w:rPr>
          <w:rFonts w:ascii="Times New Roman" w:eastAsia="Gungsuh" w:hAnsi="Times New Roman" w:cs="Times New Roman"/>
          <w:color w:val="000000"/>
          <w:sz w:val="36"/>
          <w:szCs w:val="36"/>
        </w:rPr>
        <w:t xml:space="preserve"> </w:t>
      </w:r>
    </w:p>
    <w:p w14:paraId="384B1813" w14:textId="2F09F0D3" w:rsidR="00EB1BFF" w:rsidRDefault="00EB1BFF" w:rsidP="00FE3E54">
      <w:pPr>
        <w:spacing w:after="0" w:line="240" w:lineRule="auto"/>
        <w:ind w:left="720" w:firstLine="720"/>
        <w:rPr>
          <w:rFonts w:ascii="Times New Roman" w:eastAsia="Times New Roman" w:hAnsi="Times New Roman" w:cs="Times New Roman"/>
          <w:color w:val="000000"/>
          <w:sz w:val="36"/>
          <w:szCs w:val="36"/>
        </w:rPr>
      </w:pPr>
      <w:r w:rsidRPr="00FE3E54">
        <w:rPr>
          <w:rFonts w:ascii="Times New Roman" w:eastAsia="Times New Roman" w:hAnsi="Times New Roman" w:cs="Times New Roman"/>
          <w:color w:val="000000"/>
          <w:sz w:val="36"/>
          <w:szCs w:val="36"/>
        </w:rPr>
        <w:t>= {0</w:t>
      </w:r>
      <w:r w:rsidRPr="00FE3E54">
        <w:rPr>
          <w:rFonts w:ascii="Times New Roman" w:eastAsia="Times New Roman" w:hAnsi="Times New Roman" w:cs="Times New Roman"/>
          <w:color w:val="000000"/>
          <w:sz w:val="36"/>
          <w:szCs w:val="36"/>
          <w:vertAlign w:val="superscript"/>
        </w:rPr>
        <w:t>m</w:t>
      </w:r>
      <w:r w:rsidRPr="00FE3E54">
        <w:rPr>
          <w:rFonts w:ascii="Times New Roman" w:eastAsia="Times New Roman" w:hAnsi="Times New Roman" w:cs="Times New Roman"/>
          <w:color w:val="000000"/>
          <w:sz w:val="36"/>
          <w:szCs w:val="36"/>
        </w:rPr>
        <w:t>1</w:t>
      </w:r>
      <w:r w:rsidRPr="00FE3E54">
        <w:rPr>
          <w:rFonts w:ascii="Times New Roman" w:eastAsia="Times New Roman" w:hAnsi="Times New Roman" w:cs="Times New Roman"/>
          <w:color w:val="000000"/>
          <w:sz w:val="36"/>
          <w:szCs w:val="36"/>
          <w:vertAlign w:val="superscript"/>
        </w:rPr>
        <w:t>m</w:t>
      </w:r>
      <w:r w:rsidRPr="00FE3E54">
        <w:rPr>
          <w:rFonts w:ascii="Times New Roman" w:eastAsia="Gungsuh" w:hAnsi="Times New Roman" w:cs="Times New Roman"/>
          <w:color w:val="000000"/>
          <w:sz w:val="36"/>
          <w:szCs w:val="36"/>
        </w:rPr>
        <w:t>:m</w:t>
      </w:r>
      <w:r w:rsidR="00FE3E54">
        <w:rPr>
          <w:rFonts w:ascii="Times New Roman" w:eastAsia="Gungsuh" w:hAnsi="Times New Roman" w:cs="Times New Roman"/>
          <w:color w:val="000000"/>
          <w:sz w:val="36"/>
          <w:szCs w:val="36"/>
        </w:rPr>
        <w:t xml:space="preserve"> </w:t>
      </w:r>
      <w:r w:rsidRPr="00FE3E54">
        <w:rPr>
          <w:rFonts w:ascii="Times New Roman" w:eastAsia="Gungsuh" w:hAnsi="Times New Roman" w:cs="Times New Roman"/>
          <w:color w:val="000000"/>
          <w:sz w:val="36"/>
          <w:szCs w:val="36"/>
        </w:rPr>
        <w:t>≥</w:t>
      </w:r>
      <w:r w:rsidR="00FE3E54">
        <w:rPr>
          <w:rFonts w:ascii="Times New Roman" w:eastAsia="Gungsuh" w:hAnsi="Times New Roman" w:cs="Times New Roman"/>
          <w:color w:val="000000"/>
          <w:sz w:val="36"/>
          <w:szCs w:val="36"/>
        </w:rPr>
        <w:t xml:space="preserve"> </w:t>
      </w:r>
      <w:proofErr w:type="gramStart"/>
      <w:r w:rsidRPr="00FE3E54">
        <w:rPr>
          <w:rFonts w:ascii="Times New Roman" w:eastAsia="Gungsuh" w:hAnsi="Times New Roman" w:cs="Times New Roman"/>
          <w:color w:val="000000"/>
          <w:sz w:val="36"/>
          <w:szCs w:val="36"/>
        </w:rPr>
        <w:t>0}</w:t>
      </w:r>
      <w:r w:rsidR="00FE3E54" w:rsidRPr="00FE3E54">
        <w:rPr>
          <w:rFonts w:ascii="Times New Roman" w:eastAsia="Gungsuh" w:hAnsi="Times New Roman" w:cs="Times New Roman"/>
          <w:color w:val="000000"/>
          <w:sz w:val="36"/>
          <w:szCs w:val="36"/>
        </w:rPr>
        <w:t>{</w:t>
      </w:r>
      <w:proofErr w:type="gramEnd"/>
      <w:r w:rsidR="00FE3E54" w:rsidRPr="00FE3E54">
        <w:rPr>
          <w:rFonts w:ascii="Times New Roman" w:hAnsi="Times New Roman" w:cs="Times New Roman"/>
          <w:color w:val="000000"/>
          <w:sz w:val="36"/>
          <w:szCs w:val="36"/>
        </w:rPr>
        <w:t>1</w:t>
      </w:r>
      <w:r w:rsidR="00FE3E54" w:rsidRPr="00FE3E54">
        <w:rPr>
          <w:rFonts w:ascii="Times New Roman" w:hAnsi="Times New Roman" w:cs="Times New Roman"/>
          <w:color w:val="000000"/>
          <w:sz w:val="36"/>
          <w:szCs w:val="36"/>
          <w:vertAlign w:val="superscript"/>
        </w:rPr>
        <w:t>n-m</w:t>
      </w:r>
      <w:r w:rsidR="00FE3E54" w:rsidRPr="00FE3E54">
        <w:rPr>
          <w:rFonts w:ascii="Times New Roman" w:eastAsia="Gungsuh" w:hAnsi="Times New Roman" w:cs="Times New Roman"/>
          <w:color w:val="000000"/>
          <w:sz w:val="36"/>
          <w:szCs w:val="36"/>
        </w:rPr>
        <w:t xml:space="preserve">: </w:t>
      </w:r>
      <w:r w:rsidR="00FE3E54">
        <w:rPr>
          <w:rFonts w:ascii="Times New Roman" w:eastAsia="Gungsuh" w:hAnsi="Times New Roman" w:cs="Times New Roman"/>
          <w:color w:val="000000"/>
          <w:sz w:val="36"/>
          <w:szCs w:val="36"/>
        </w:rPr>
        <w:t>n-</w:t>
      </w:r>
      <w:r w:rsidR="00FE3E54" w:rsidRPr="00FE3E54">
        <w:rPr>
          <w:rFonts w:ascii="Times New Roman" w:eastAsia="Gungsuh" w:hAnsi="Times New Roman" w:cs="Times New Roman"/>
          <w:color w:val="000000"/>
          <w:sz w:val="36"/>
          <w:szCs w:val="36"/>
        </w:rPr>
        <w:t>m≥</w:t>
      </w:r>
      <w:r w:rsidR="00535800">
        <w:rPr>
          <w:rFonts w:ascii="Times New Roman" w:eastAsia="Gungsuh" w:hAnsi="Times New Roman" w:cs="Times New Roman"/>
          <w:color w:val="000000"/>
          <w:sz w:val="36"/>
          <w:szCs w:val="36"/>
        </w:rPr>
        <w:t>1</w:t>
      </w:r>
      <w:r w:rsidR="00FE3E54" w:rsidRPr="00FE3E54">
        <w:rPr>
          <w:rFonts w:ascii="Times New Roman" w:eastAsia="Gungsuh" w:hAnsi="Times New Roman" w:cs="Times New Roman"/>
          <w:color w:val="000000"/>
          <w:sz w:val="36"/>
          <w:szCs w:val="36"/>
        </w:rPr>
        <w:t>}</w:t>
      </w:r>
      <w:r w:rsidR="00FE3E54">
        <w:rPr>
          <w:rFonts w:ascii="Times New Roman" w:eastAsia="Gungsuh" w:hAnsi="Times New Roman" w:cs="Times New Roman"/>
          <w:color w:val="000000"/>
          <w:sz w:val="36"/>
          <w:szCs w:val="36"/>
        </w:rPr>
        <w:t xml:space="preserve"> = </w:t>
      </w:r>
      <w:r w:rsidRPr="00FE3E54">
        <w:rPr>
          <w:rFonts w:ascii="Times New Roman" w:eastAsia="Gungsuh" w:hAnsi="Times New Roman" w:cs="Times New Roman"/>
          <w:color w:val="000000"/>
          <w:sz w:val="36"/>
          <w:szCs w:val="36"/>
        </w:rPr>
        <w:t xml:space="preserve"> </w:t>
      </w:r>
      <w:r w:rsidR="00FE3E54">
        <w:rPr>
          <w:rFonts w:ascii="Times New Roman" w:eastAsia="Gungsuh" w:hAnsi="Times New Roman" w:cs="Times New Roman"/>
          <w:color w:val="000000"/>
          <w:sz w:val="36"/>
          <w:szCs w:val="36"/>
        </w:rPr>
        <w:t>L1</w:t>
      </w:r>
      <w:r w:rsidRPr="00FE3E54">
        <w:rPr>
          <w:rFonts w:ascii="Times New Roman" w:eastAsia="Gungsuh" w:hAnsi="Times New Roman" w:cs="Times New Roman"/>
          <w:color w:val="000000"/>
          <w:sz w:val="36"/>
          <w:szCs w:val="36"/>
        </w:rPr>
        <w:t>{1}</w:t>
      </w:r>
      <w:r w:rsidRPr="00FE3E54">
        <w:rPr>
          <w:rFonts w:ascii="Times New Roman" w:eastAsia="Times New Roman" w:hAnsi="Times New Roman" w:cs="Times New Roman"/>
          <w:color w:val="000000"/>
          <w:sz w:val="36"/>
          <w:szCs w:val="36"/>
          <w:vertAlign w:val="superscript"/>
        </w:rPr>
        <w:t>+</w:t>
      </w:r>
    </w:p>
    <w:p w14:paraId="2B689EC1" w14:textId="3EE2281B" w:rsidR="00E87A48" w:rsidRPr="00E87A48" w:rsidRDefault="00E87A48" w:rsidP="00FE3E54">
      <w:pPr>
        <w:spacing w:after="0" w:line="240" w:lineRule="auto"/>
        <w:ind w:left="720" w:firstLine="720"/>
        <w:rPr>
          <w:rFonts w:ascii="Times New Roman" w:eastAsia="Times New Roman" w:hAnsi="Times New Roman" w:cs="Times New Roman"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ab/>
      </w: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ab/>
      </w: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ab/>
      </w: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ab/>
      </w: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ab/>
        <w:t xml:space="preserve">      B -&gt;SA</w:t>
      </w:r>
    </w:p>
    <w:p w14:paraId="186F5053" w14:textId="514B06DA" w:rsidR="00F0275F" w:rsidRPr="00B87BBD" w:rsidRDefault="00F0275F" w:rsidP="00655176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</w:rPr>
      </w:pPr>
      <w:r>
        <w:rPr>
          <w:rFonts w:ascii="Times New Roman" w:hAnsi="Times New Roman" w:cs="Times New Roman"/>
          <w:color w:val="000000"/>
          <w:sz w:val="36"/>
          <w:szCs w:val="36"/>
        </w:rPr>
        <w:t xml:space="preserve">L12 = </w:t>
      </w:r>
      <w:r w:rsidRPr="00F0275F">
        <w:rPr>
          <w:rFonts w:ascii="Times New Roman" w:hAnsi="Times New Roman" w:cs="Times New Roman"/>
          <w:color w:val="000000"/>
          <w:sz w:val="36"/>
          <w:szCs w:val="36"/>
        </w:rPr>
        <w:t>{0</w:t>
      </w:r>
      <w:r>
        <w:rPr>
          <w:rFonts w:ascii="Times New Roman" w:hAnsi="Times New Roman" w:cs="Times New Roman"/>
          <w:color w:val="000000"/>
          <w:sz w:val="36"/>
          <w:szCs w:val="36"/>
          <w:vertAlign w:val="superscript"/>
        </w:rPr>
        <w:t>n+1</w:t>
      </w:r>
      <w:r w:rsidRPr="00F0275F">
        <w:rPr>
          <w:rFonts w:ascii="Times New Roman" w:hAnsi="Times New Roman" w:cs="Times New Roman"/>
          <w:color w:val="000000"/>
          <w:sz w:val="36"/>
          <w:szCs w:val="36"/>
        </w:rPr>
        <w:t>1</w:t>
      </w:r>
      <w:r w:rsidRPr="00F0275F">
        <w:rPr>
          <w:rFonts w:ascii="Times New Roman" w:hAnsi="Times New Roman" w:cs="Times New Roman"/>
          <w:color w:val="000000"/>
          <w:sz w:val="36"/>
          <w:szCs w:val="36"/>
          <w:vertAlign w:val="superscript"/>
        </w:rPr>
        <w:t>n</w:t>
      </w:r>
      <w:r>
        <w:rPr>
          <w:rFonts w:ascii="Times New Roman" w:hAnsi="Times New Roman" w:cs="Times New Roman"/>
          <w:color w:val="000000"/>
          <w:sz w:val="36"/>
          <w:szCs w:val="36"/>
          <w:vertAlign w:val="superscript"/>
        </w:rPr>
        <w:t>-m</w:t>
      </w:r>
      <w:r w:rsidRPr="00F0275F">
        <w:rPr>
          <w:rFonts w:ascii="Times New Roman" w:eastAsia="Gungsuh" w:hAnsi="Times New Roman" w:cs="Times New Roman"/>
          <w:color w:val="000000"/>
          <w:sz w:val="36"/>
          <w:szCs w:val="36"/>
        </w:rPr>
        <w:t>: n&gt;m≥0}</w:t>
      </w:r>
    </w:p>
    <w:p w14:paraId="4652B1B0" w14:textId="6FBBA5D1" w:rsidR="00B87BBD" w:rsidRDefault="00B87BBD" w:rsidP="00655176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</w:rPr>
      </w:pPr>
      <w:r>
        <w:rPr>
          <w:rFonts w:ascii="Times New Roman" w:hAnsi="Times New Roman" w:cs="Times New Roman"/>
          <w:color w:val="000000"/>
          <w:sz w:val="36"/>
          <w:szCs w:val="36"/>
        </w:rPr>
        <w:t>L</w:t>
      </w: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 xml:space="preserve">13 = set of binary strings containing </w:t>
      </w:r>
      <w:r w:rsidR="00921A3D">
        <w:rPr>
          <w:rFonts w:ascii="Times New Roman" w:eastAsia="Times New Roman" w:hAnsi="Times New Roman" w:cs="Times New Roman"/>
          <w:color w:val="000000"/>
          <w:sz w:val="36"/>
          <w:szCs w:val="36"/>
        </w:rPr>
        <w:t>exactly</w:t>
      </w: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 xml:space="preserve"> two 1s</w:t>
      </w:r>
    </w:p>
    <w:p w14:paraId="30184808" w14:textId="6D21D69C" w:rsidR="00921A3D" w:rsidRDefault="00921A3D" w:rsidP="00921A3D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</w:rPr>
      </w:pPr>
      <w:r>
        <w:rPr>
          <w:rFonts w:ascii="Times New Roman" w:hAnsi="Times New Roman" w:cs="Times New Roman"/>
          <w:color w:val="000000"/>
          <w:sz w:val="36"/>
          <w:szCs w:val="36"/>
        </w:rPr>
        <w:t>L</w:t>
      </w: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>14 = set of binary strings containing at least two 1s</w:t>
      </w:r>
    </w:p>
    <w:p w14:paraId="161648C5" w14:textId="7D276349" w:rsidR="00B87BBD" w:rsidRDefault="00B87BBD" w:rsidP="00E129E8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</w:rPr>
      </w:pPr>
      <w:r w:rsidRPr="00B87BBD">
        <w:rPr>
          <w:rFonts w:ascii="Times New Roman" w:hAnsi="Times New Roman" w:cs="Times New Roman"/>
          <w:color w:val="000000"/>
          <w:sz w:val="36"/>
          <w:szCs w:val="36"/>
        </w:rPr>
        <w:t>L</w:t>
      </w:r>
      <w:r w:rsidRPr="00B87BBD">
        <w:rPr>
          <w:rFonts w:ascii="Times New Roman" w:eastAsia="Times New Roman" w:hAnsi="Times New Roman" w:cs="Times New Roman"/>
          <w:color w:val="000000"/>
          <w:sz w:val="36"/>
          <w:szCs w:val="36"/>
        </w:rPr>
        <w:t>1</w:t>
      </w:r>
      <w:r w:rsidR="00921A3D">
        <w:rPr>
          <w:rFonts w:ascii="Times New Roman" w:eastAsia="Times New Roman" w:hAnsi="Times New Roman" w:cs="Times New Roman"/>
          <w:color w:val="000000"/>
          <w:sz w:val="36"/>
          <w:szCs w:val="36"/>
        </w:rPr>
        <w:t>5</w:t>
      </w:r>
      <w:r w:rsidRPr="00B87BBD">
        <w:rPr>
          <w:rFonts w:ascii="Times New Roman" w:eastAsia="Times New Roman" w:hAnsi="Times New Roman" w:cs="Times New Roman"/>
          <w:color w:val="000000"/>
          <w:sz w:val="36"/>
          <w:szCs w:val="36"/>
        </w:rPr>
        <w:t xml:space="preserve"> = set of binary strings containing at most two 1s</w:t>
      </w: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 xml:space="preserve"> </w:t>
      </w:r>
    </w:p>
    <w:p w14:paraId="6B18EEFD" w14:textId="3A6589C8" w:rsidR="007E2294" w:rsidRPr="007E2294" w:rsidRDefault="007E2294" w:rsidP="005C36B2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</w:rPr>
      </w:pPr>
      <w:r w:rsidRPr="007E2294">
        <w:rPr>
          <w:rFonts w:ascii="Times New Roman" w:hAnsi="Times New Roman" w:cs="Times New Roman"/>
          <w:color w:val="000000"/>
          <w:sz w:val="36"/>
          <w:szCs w:val="36"/>
        </w:rPr>
        <w:t>L</w:t>
      </w:r>
      <w:r w:rsidRPr="007E2294">
        <w:rPr>
          <w:rFonts w:ascii="Times New Roman" w:eastAsia="Times New Roman" w:hAnsi="Times New Roman" w:cs="Times New Roman"/>
          <w:color w:val="000000"/>
          <w:sz w:val="36"/>
          <w:szCs w:val="36"/>
        </w:rPr>
        <w:t>16 = set of binary strings containing odd number of 1s</w:t>
      </w:r>
    </w:p>
    <w:p w14:paraId="45B0B41F" w14:textId="1B521226" w:rsidR="00492E03" w:rsidRDefault="00492E03" w:rsidP="00492E03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</w:rPr>
      </w:pPr>
    </w:p>
    <w:p w14:paraId="368EF9B2" w14:textId="260DFCDB" w:rsidR="00855B08" w:rsidRDefault="00855B08" w:rsidP="00492E03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</w:rPr>
      </w:pPr>
    </w:p>
    <w:p w14:paraId="01AA1336" w14:textId="74AFB430" w:rsidR="00855B08" w:rsidRDefault="00855B08" w:rsidP="00492E03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</w:rPr>
      </w:pPr>
    </w:p>
    <w:p w14:paraId="13A090C6" w14:textId="11DEBA33" w:rsidR="00855B08" w:rsidRDefault="00855B08" w:rsidP="00492E03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</w:rPr>
      </w:pPr>
    </w:p>
    <w:p w14:paraId="2899E7D5" w14:textId="335F9DC9" w:rsidR="00855B08" w:rsidRDefault="00855B08" w:rsidP="00492E03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</w:rPr>
      </w:pPr>
    </w:p>
    <w:p w14:paraId="763505D4" w14:textId="6B2D7FBD" w:rsidR="00855B08" w:rsidRDefault="00855B08" w:rsidP="00492E03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</w:rPr>
      </w:pPr>
    </w:p>
    <w:p w14:paraId="4B8A5AE3" w14:textId="15CD9F98" w:rsidR="00855B08" w:rsidRDefault="00855B08" w:rsidP="00492E03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</w:rPr>
      </w:pPr>
    </w:p>
    <w:p w14:paraId="0C7037A1" w14:textId="4812D1D0" w:rsidR="00855B08" w:rsidRDefault="00855B08" w:rsidP="00492E03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</w:rPr>
      </w:pPr>
    </w:p>
    <w:p w14:paraId="1507E67E" w14:textId="6B221FA6" w:rsidR="00855B08" w:rsidRDefault="00855B08" w:rsidP="00492E03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</w:rPr>
      </w:pPr>
    </w:p>
    <w:p w14:paraId="17252622" w14:textId="07349F87" w:rsidR="00855B08" w:rsidRDefault="00855B08" w:rsidP="00492E03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</w:rPr>
      </w:pPr>
    </w:p>
    <w:p w14:paraId="08D8A1DD" w14:textId="79C64804" w:rsidR="00855B08" w:rsidRDefault="00855B08" w:rsidP="00492E03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</w:rPr>
      </w:pPr>
    </w:p>
    <w:p w14:paraId="46C5AC27" w14:textId="77777777" w:rsidR="00855B08" w:rsidRDefault="00855B08" w:rsidP="00492E03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</w:rPr>
      </w:pPr>
    </w:p>
    <w:p w14:paraId="2F603949" w14:textId="14935BC2" w:rsidR="00492E03" w:rsidRDefault="00492E03" w:rsidP="00492E03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</w:rPr>
      </w:pPr>
    </w:p>
    <w:p w14:paraId="6506486C" w14:textId="512D5194" w:rsidR="00A07DAA" w:rsidRPr="00690163" w:rsidRDefault="00A07DAA" w:rsidP="00D72FB3">
      <w:pPr>
        <w:spacing w:after="0" w:line="240" w:lineRule="auto"/>
        <w:ind w:right="-270"/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</w:pPr>
      <w:r w:rsidRPr="00690163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>Solutions:</w:t>
      </w:r>
    </w:p>
    <w:p w14:paraId="3DC9C320" w14:textId="40CF93CC" w:rsidR="00A07DAA" w:rsidRDefault="00A07DAA" w:rsidP="00D72FB3">
      <w:pPr>
        <w:spacing w:after="0" w:line="240" w:lineRule="auto"/>
        <w:ind w:right="-270"/>
        <w:rPr>
          <w:rFonts w:ascii="Times New Roman" w:eastAsia="Times New Roman" w:hAnsi="Times New Roman" w:cs="Times New Roman"/>
          <w:sz w:val="32"/>
          <w:szCs w:val="32"/>
        </w:rPr>
      </w:pPr>
      <w:r w:rsidRPr="00A07DAA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>L0:</w:t>
      </w:r>
      <w:r w:rsidR="00D72FB3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 xml:space="preserve"> </w:t>
      </w:r>
      <w:r w:rsidR="00D72FB3" w:rsidRPr="00D72FB3">
        <w:rPr>
          <w:rFonts w:ascii="Times New Roman" w:eastAsia="Times New Roman" w:hAnsi="Times New Roman" w:cs="Times New Roman"/>
          <w:color w:val="000000"/>
          <w:sz w:val="36"/>
          <w:szCs w:val="36"/>
        </w:rPr>
        <w:t>S</w:t>
      </w:r>
      <w:r w:rsidRPr="00A07DAA">
        <w:rPr>
          <w:rFonts w:ascii="Times New Roman" w:eastAsia="Times New Roman" w:hAnsi="Times New Roman" w:cs="Times New Roman"/>
          <w:sz w:val="32"/>
          <w:szCs w:val="32"/>
        </w:rPr>
        <w:t>et of terminals = {0,1}</w:t>
      </w:r>
      <w:r>
        <w:rPr>
          <w:rFonts w:ascii="Times New Roman" w:eastAsia="Times New Roman" w:hAnsi="Times New Roman" w:cs="Times New Roman"/>
          <w:sz w:val="32"/>
          <w:szCs w:val="32"/>
        </w:rPr>
        <w:t xml:space="preserve">, </w:t>
      </w:r>
      <w:r w:rsidRPr="00A07DAA">
        <w:rPr>
          <w:rFonts w:ascii="Times New Roman" w:eastAsia="Times New Roman" w:hAnsi="Times New Roman" w:cs="Times New Roman"/>
          <w:sz w:val="32"/>
          <w:szCs w:val="32"/>
        </w:rPr>
        <w:t>Set of variables/non-terminals = {S}</w:t>
      </w:r>
      <w:r>
        <w:rPr>
          <w:rFonts w:ascii="Times New Roman" w:eastAsia="Times New Roman" w:hAnsi="Times New Roman" w:cs="Times New Roman"/>
          <w:sz w:val="32"/>
          <w:szCs w:val="32"/>
        </w:rPr>
        <w:t>, Start symbol = S</w:t>
      </w:r>
    </w:p>
    <w:p w14:paraId="130FB7B4" w14:textId="0C5A4CB3" w:rsidR="00274ACF" w:rsidRPr="00274ACF" w:rsidRDefault="00A07DAA" w:rsidP="00274ACF">
      <w:pPr>
        <w:spacing w:after="0" w:line="240" w:lineRule="auto"/>
        <w:ind w:right="-270"/>
        <w:rPr>
          <w:rFonts w:ascii="Times New Roman" w:eastAsia="Times New Roman" w:hAnsi="Times New Roman" w:cs="Times New Roman"/>
          <w:color w:val="808080" w:themeColor="background1" w:themeShade="80"/>
          <w:sz w:val="32"/>
          <w:szCs w:val="32"/>
        </w:rPr>
      </w:pPr>
      <w:r>
        <w:rPr>
          <w:rFonts w:ascii="Times New Roman" w:eastAsia="Times New Roman" w:hAnsi="Times New Roman" w:cs="Times New Roman"/>
          <w:sz w:val="32"/>
          <w:szCs w:val="32"/>
        </w:rPr>
        <w:t xml:space="preserve">Set of rules = {S </w:t>
      </w:r>
      <w:r w:rsidRPr="00555A6C">
        <w:rPr>
          <w:rFonts w:ascii="Arial" w:eastAsia="Times New Roman" w:hAnsi="Arial" w:cs="Arial"/>
          <w:color w:val="000000"/>
          <w:sz w:val="36"/>
          <w:szCs w:val="36"/>
        </w:rPr>
        <w:t>→</w:t>
      </w:r>
      <w:r>
        <w:rPr>
          <w:rFonts w:ascii="Arial" w:eastAsia="Times New Roman" w:hAnsi="Arial" w:cs="Arial"/>
          <w:color w:val="000000"/>
          <w:sz w:val="36"/>
          <w:szCs w:val="36"/>
        </w:rPr>
        <w:t xml:space="preserve"> </w:t>
      </w:r>
      <w:r w:rsidRPr="00A07DAA">
        <w:rPr>
          <w:rFonts w:ascii="Times New Roman" w:eastAsia="Times New Roman" w:hAnsi="Times New Roman" w:cs="Times New Roman"/>
          <w:color w:val="000000"/>
          <w:sz w:val="36"/>
          <w:szCs w:val="36"/>
        </w:rPr>
        <w:t>ε</w:t>
      </w:r>
      <w:r>
        <w:rPr>
          <w:rFonts w:ascii="Times New Roman" w:eastAsia="Times New Roman" w:hAnsi="Times New Roman" w:cs="Times New Roman"/>
          <w:sz w:val="32"/>
          <w:szCs w:val="32"/>
        </w:rPr>
        <w:t xml:space="preserve"> / 01</w:t>
      </w:r>
      <w:proofErr w:type="gramStart"/>
      <w:r>
        <w:rPr>
          <w:rFonts w:ascii="Times New Roman" w:eastAsia="Times New Roman" w:hAnsi="Times New Roman" w:cs="Times New Roman"/>
          <w:sz w:val="32"/>
          <w:szCs w:val="32"/>
        </w:rPr>
        <w:t>S }</w:t>
      </w:r>
      <w:proofErr w:type="gramEnd"/>
      <w:r w:rsidR="00274ACF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r w:rsidR="00274ACF" w:rsidRPr="00274ACF">
        <w:rPr>
          <w:rFonts w:ascii="Times New Roman" w:eastAsia="Times New Roman" w:hAnsi="Times New Roman" w:cs="Times New Roman"/>
          <w:color w:val="808080" w:themeColor="background1" w:themeShade="80"/>
          <w:sz w:val="32"/>
          <w:szCs w:val="32"/>
        </w:rPr>
        <w:t xml:space="preserve">ALT: {S </w:t>
      </w:r>
      <w:r w:rsidR="00274ACF" w:rsidRPr="00274ACF">
        <w:rPr>
          <w:rFonts w:ascii="Arial" w:eastAsia="Times New Roman" w:hAnsi="Arial" w:cs="Arial"/>
          <w:color w:val="808080" w:themeColor="background1" w:themeShade="80"/>
          <w:sz w:val="36"/>
          <w:szCs w:val="36"/>
        </w:rPr>
        <w:t xml:space="preserve">→ </w:t>
      </w:r>
      <w:r w:rsidR="00274ACF" w:rsidRPr="00274ACF">
        <w:rPr>
          <w:rFonts w:ascii="Times New Roman" w:eastAsia="Times New Roman" w:hAnsi="Times New Roman" w:cs="Times New Roman"/>
          <w:color w:val="808080" w:themeColor="background1" w:themeShade="80"/>
          <w:sz w:val="36"/>
          <w:szCs w:val="36"/>
        </w:rPr>
        <w:t>ε</w:t>
      </w:r>
      <w:r w:rsidR="00274ACF" w:rsidRPr="00274ACF">
        <w:rPr>
          <w:rFonts w:ascii="Times New Roman" w:eastAsia="Times New Roman" w:hAnsi="Times New Roman" w:cs="Times New Roman"/>
          <w:color w:val="808080" w:themeColor="background1" w:themeShade="80"/>
          <w:sz w:val="32"/>
          <w:szCs w:val="32"/>
        </w:rPr>
        <w:t xml:space="preserve"> / S01 }</w:t>
      </w:r>
    </w:p>
    <w:p w14:paraId="283B8D1A" w14:textId="53A599F2" w:rsidR="00274ACF" w:rsidRDefault="00274ACF" w:rsidP="00274ACF">
      <w:pPr>
        <w:spacing w:after="0" w:line="240" w:lineRule="auto"/>
        <w:ind w:right="-270"/>
        <w:rPr>
          <w:rFonts w:ascii="Times New Roman" w:eastAsia="Times New Roman" w:hAnsi="Times New Roman" w:cs="Times New Roman"/>
          <w:sz w:val="32"/>
          <w:szCs w:val="32"/>
        </w:rPr>
      </w:pPr>
    </w:p>
    <w:p w14:paraId="412A5D96" w14:textId="0E1A765D" w:rsidR="00A07DAA" w:rsidRDefault="00A07DAA" w:rsidP="00D72FB3">
      <w:pPr>
        <w:spacing w:after="0" w:line="240" w:lineRule="auto"/>
        <w:ind w:right="-270"/>
        <w:rPr>
          <w:rFonts w:ascii="Times New Roman" w:eastAsia="Times New Roman" w:hAnsi="Times New Roman" w:cs="Times New Roman"/>
          <w:sz w:val="32"/>
          <w:szCs w:val="32"/>
        </w:rPr>
      </w:pPr>
    </w:p>
    <w:p w14:paraId="0FC7D767" w14:textId="01B75EC5" w:rsidR="00A07DAA" w:rsidRDefault="00A07DAA" w:rsidP="00D72FB3">
      <w:pPr>
        <w:spacing w:after="0" w:line="240" w:lineRule="auto"/>
        <w:ind w:right="-270"/>
        <w:rPr>
          <w:rFonts w:ascii="Times New Roman" w:eastAsia="Times New Roman" w:hAnsi="Times New Roman" w:cs="Times New Roman"/>
          <w:sz w:val="32"/>
          <w:szCs w:val="32"/>
        </w:rPr>
      </w:pPr>
      <w:r w:rsidRPr="00A07DAA">
        <w:rPr>
          <w:rFonts w:ascii="Times New Roman" w:eastAsia="Times New Roman" w:hAnsi="Times New Roman" w:cs="Times New Roman"/>
          <w:b/>
          <w:bCs/>
          <w:sz w:val="32"/>
          <w:szCs w:val="32"/>
        </w:rPr>
        <w:t>L1:</w:t>
      </w:r>
      <w:r w:rsidR="00D72FB3">
        <w:rPr>
          <w:rFonts w:ascii="Times New Roman" w:eastAsia="Times New Roman" w:hAnsi="Times New Roman" w:cs="Times New Roman"/>
          <w:b/>
          <w:bCs/>
          <w:sz w:val="32"/>
          <w:szCs w:val="32"/>
        </w:rPr>
        <w:t xml:space="preserve"> </w:t>
      </w:r>
      <w:r w:rsidRPr="00A07DAA">
        <w:rPr>
          <w:rFonts w:ascii="Times New Roman" w:eastAsia="Times New Roman" w:hAnsi="Times New Roman" w:cs="Times New Roman"/>
          <w:sz w:val="32"/>
          <w:szCs w:val="32"/>
        </w:rPr>
        <w:t>Set of terminals = {0,1}</w:t>
      </w:r>
      <w:r>
        <w:rPr>
          <w:rFonts w:ascii="Times New Roman" w:eastAsia="Times New Roman" w:hAnsi="Times New Roman" w:cs="Times New Roman"/>
          <w:sz w:val="32"/>
          <w:szCs w:val="32"/>
        </w:rPr>
        <w:t xml:space="preserve">, </w:t>
      </w:r>
      <w:r w:rsidRPr="00A07DAA">
        <w:rPr>
          <w:rFonts w:ascii="Times New Roman" w:eastAsia="Times New Roman" w:hAnsi="Times New Roman" w:cs="Times New Roman"/>
          <w:sz w:val="32"/>
          <w:szCs w:val="32"/>
        </w:rPr>
        <w:t>Set of variables/non-terminals = {S}</w:t>
      </w:r>
      <w:r>
        <w:rPr>
          <w:rFonts w:ascii="Times New Roman" w:eastAsia="Times New Roman" w:hAnsi="Times New Roman" w:cs="Times New Roman"/>
          <w:sz w:val="32"/>
          <w:szCs w:val="32"/>
        </w:rPr>
        <w:t>, Start symbol = S</w:t>
      </w:r>
    </w:p>
    <w:p w14:paraId="72F565B1" w14:textId="3B5F4C70" w:rsidR="00A07DAA" w:rsidRDefault="00A07DAA" w:rsidP="00D72FB3">
      <w:pPr>
        <w:spacing w:after="0" w:line="240" w:lineRule="auto"/>
        <w:ind w:right="-270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sz w:val="32"/>
          <w:szCs w:val="32"/>
        </w:rPr>
        <w:t xml:space="preserve">Set of rules = {S </w:t>
      </w:r>
      <w:r w:rsidRPr="00555A6C">
        <w:rPr>
          <w:rFonts w:ascii="Arial" w:eastAsia="Times New Roman" w:hAnsi="Arial" w:cs="Arial"/>
          <w:color w:val="000000"/>
          <w:sz w:val="36"/>
          <w:szCs w:val="36"/>
        </w:rPr>
        <w:t>→</w:t>
      </w:r>
      <w:r>
        <w:rPr>
          <w:rFonts w:ascii="Arial" w:eastAsia="Times New Roman" w:hAnsi="Arial" w:cs="Arial"/>
          <w:color w:val="000000"/>
          <w:sz w:val="36"/>
          <w:szCs w:val="36"/>
        </w:rPr>
        <w:t xml:space="preserve"> </w:t>
      </w:r>
      <w:r w:rsidRPr="00A07DAA">
        <w:rPr>
          <w:rFonts w:ascii="Times New Roman" w:eastAsia="Times New Roman" w:hAnsi="Times New Roman" w:cs="Times New Roman"/>
          <w:color w:val="000000"/>
          <w:sz w:val="36"/>
          <w:szCs w:val="36"/>
        </w:rPr>
        <w:t>ε</w:t>
      </w:r>
      <w:r>
        <w:rPr>
          <w:rFonts w:ascii="Times New Roman" w:eastAsia="Times New Roman" w:hAnsi="Times New Roman" w:cs="Times New Roman"/>
          <w:sz w:val="32"/>
          <w:szCs w:val="32"/>
        </w:rPr>
        <w:t xml:space="preserve"> / 0S</w:t>
      </w:r>
      <w:proofErr w:type="gramStart"/>
      <w:r>
        <w:rPr>
          <w:rFonts w:ascii="Times New Roman" w:eastAsia="Times New Roman" w:hAnsi="Times New Roman" w:cs="Times New Roman"/>
          <w:sz w:val="32"/>
          <w:szCs w:val="32"/>
        </w:rPr>
        <w:t>1 }</w:t>
      </w:r>
      <w:proofErr w:type="gramEnd"/>
    </w:p>
    <w:p w14:paraId="52043DC7" w14:textId="07223886" w:rsidR="00274ACF" w:rsidRDefault="00274ACF" w:rsidP="00D72FB3">
      <w:pPr>
        <w:spacing w:after="0" w:line="240" w:lineRule="auto"/>
        <w:ind w:right="-270"/>
        <w:rPr>
          <w:rFonts w:ascii="Times New Roman" w:eastAsia="Times New Roman" w:hAnsi="Times New Roman" w:cs="Times New Roman"/>
          <w:sz w:val="32"/>
          <w:szCs w:val="32"/>
        </w:rPr>
      </w:pPr>
    </w:p>
    <w:p w14:paraId="38C18A79" w14:textId="7B2127CA" w:rsidR="005B32C7" w:rsidRDefault="005B32C7" w:rsidP="005B32C7">
      <w:pPr>
        <w:spacing w:after="0" w:line="240" w:lineRule="auto"/>
        <w:ind w:right="-270"/>
        <w:rPr>
          <w:rFonts w:ascii="Times New Roman" w:eastAsia="Times New Roman" w:hAnsi="Times New Roman" w:cs="Times New Roman"/>
          <w:sz w:val="32"/>
          <w:szCs w:val="32"/>
        </w:rPr>
      </w:pPr>
      <w:r w:rsidRPr="00A07DAA">
        <w:rPr>
          <w:rFonts w:ascii="Times New Roman" w:eastAsia="Times New Roman" w:hAnsi="Times New Roman" w:cs="Times New Roman"/>
          <w:b/>
          <w:bCs/>
          <w:sz w:val="32"/>
          <w:szCs w:val="32"/>
        </w:rPr>
        <w:t>L</w:t>
      </w: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2</w:t>
      </w:r>
      <w:r w:rsidRPr="00A07DAA">
        <w:rPr>
          <w:rFonts w:ascii="Times New Roman" w:eastAsia="Times New Roman" w:hAnsi="Times New Roman" w:cs="Times New Roman"/>
          <w:b/>
          <w:bCs/>
          <w:sz w:val="32"/>
          <w:szCs w:val="32"/>
        </w:rPr>
        <w:t>:</w:t>
      </w: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 xml:space="preserve"> </w:t>
      </w:r>
      <w:r w:rsidRPr="00A07DAA">
        <w:rPr>
          <w:rFonts w:ascii="Times New Roman" w:eastAsia="Times New Roman" w:hAnsi="Times New Roman" w:cs="Times New Roman"/>
          <w:sz w:val="32"/>
          <w:szCs w:val="32"/>
        </w:rPr>
        <w:t>Set of terminals = {0,1}</w:t>
      </w:r>
      <w:r>
        <w:rPr>
          <w:rFonts w:ascii="Times New Roman" w:eastAsia="Times New Roman" w:hAnsi="Times New Roman" w:cs="Times New Roman"/>
          <w:sz w:val="32"/>
          <w:szCs w:val="32"/>
        </w:rPr>
        <w:t xml:space="preserve">, </w:t>
      </w:r>
      <w:r w:rsidRPr="00A07DAA">
        <w:rPr>
          <w:rFonts w:ascii="Times New Roman" w:eastAsia="Times New Roman" w:hAnsi="Times New Roman" w:cs="Times New Roman"/>
          <w:sz w:val="32"/>
          <w:szCs w:val="32"/>
        </w:rPr>
        <w:t>Set of variables/non-terminals = {</w:t>
      </w:r>
      <w:proofErr w:type="gramStart"/>
      <w:r w:rsidRPr="00A07DAA">
        <w:rPr>
          <w:rFonts w:ascii="Times New Roman" w:eastAsia="Times New Roman" w:hAnsi="Times New Roman" w:cs="Times New Roman"/>
          <w:sz w:val="32"/>
          <w:szCs w:val="32"/>
        </w:rPr>
        <w:t>S</w:t>
      </w:r>
      <w:r>
        <w:rPr>
          <w:rFonts w:ascii="Times New Roman" w:eastAsia="Times New Roman" w:hAnsi="Times New Roman" w:cs="Times New Roman"/>
          <w:sz w:val="32"/>
          <w:szCs w:val="32"/>
        </w:rPr>
        <w:t>,A</w:t>
      </w:r>
      <w:proofErr w:type="gramEnd"/>
      <w:r w:rsidRPr="00A07DAA">
        <w:rPr>
          <w:rFonts w:ascii="Times New Roman" w:eastAsia="Times New Roman" w:hAnsi="Times New Roman" w:cs="Times New Roman"/>
          <w:sz w:val="32"/>
          <w:szCs w:val="32"/>
        </w:rPr>
        <w:t>}</w:t>
      </w:r>
      <w:r>
        <w:rPr>
          <w:rFonts w:ascii="Times New Roman" w:eastAsia="Times New Roman" w:hAnsi="Times New Roman" w:cs="Times New Roman"/>
          <w:sz w:val="32"/>
          <w:szCs w:val="32"/>
        </w:rPr>
        <w:t xml:space="preserve">, Start symbol = A, Set of rules = {A </w:t>
      </w:r>
      <w:r w:rsidRPr="00555A6C">
        <w:rPr>
          <w:rFonts w:ascii="Arial" w:eastAsia="Times New Roman" w:hAnsi="Arial" w:cs="Arial"/>
          <w:color w:val="000000"/>
          <w:sz w:val="36"/>
          <w:szCs w:val="36"/>
        </w:rPr>
        <w:t>→</w:t>
      </w:r>
      <w:r>
        <w:rPr>
          <w:rFonts w:ascii="Arial" w:eastAsia="Times New Roman" w:hAnsi="Arial" w:cs="Arial"/>
          <w:color w:val="000000"/>
          <w:sz w:val="36"/>
          <w:szCs w:val="36"/>
        </w:rPr>
        <w:t xml:space="preserve"> </w:t>
      </w:r>
      <w:r>
        <w:rPr>
          <w:rFonts w:ascii="Times New Roman" w:eastAsia="Times New Roman" w:hAnsi="Times New Roman" w:cs="Times New Roman"/>
          <w:sz w:val="32"/>
          <w:szCs w:val="32"/>
        </w:rPr>
        <w:t xml:space="preserve">0S, S </w:t>
      </w:r>
      <w:r w:rsidRPr="00555A6C">
        <w:rPr>
          <w:rFonts w:ascii="Arial" w:eastAsia="Times New Roman" w:hAnsi="Arial" w:cs="Arial"/>
          <w:color w:val="000000"/>
          <w:sz w:val="36"/>
          <w:szCs w:val="36"/>
        </w:rPr>
        <w:t>→</w:t>
      </w:r>
      <w:r>
        <w:rPr>
          <w:rFonts w:ascii="Arial" w:eastAsia="Times New Roman" w:hAnsi="Arial" w:cs="Arial"/>
          <w:color w:val="000000"/>
          <w:sz w:val="36"/>
          <w:szCs w:val="36"/>
        </w:rPr>
        <w:t xml:space="preserve"> </w:t>
      </w:r>
      <w:r w:rsidRPr="00A07DAA">
        <w:rPr>
          <w:rFonts w:ascii="Times New Roman" w:eastAsia="Times New Roman" w:hAnsi="Times New Roman" w:cs="Times New Roman"/>
          <w:color w:val="000000"/>
          <w:sz w:val="36"/>
          <w:szCs w:val="36"/>
        </w:rPr>
        <w:t>ε</w:t>
      </w:r>
      <w:r>
        <w:rPr>
          <w:rFonts w:ascii="Times New Roman" w:eastAsia="Times New Roman" w:hAnsi="Times New Roman" w:cs="Times New Roman"/>
          <w:sz w:val="32"/>
          <w:szCs w:val="32"/>
        </w:rPr>
        <w:t xml:space="preserve"> / 0S1 }</w:t>
      </w:r>
    </w:p>
    <w:p w14:paraId="46DF1092" w14:textId="62644B05" w:rsidR="005B32C7" w:rsidRDefault="005B32C7" w:rsidP="00D72FB3">
      <w:pPr>
        <w:spacing w:after="0" w:line="240" w:lineRule="auto"/>
        <w:ind w:right="-270"/>
        <w:rPr>
          <w:rFonts w:ascii="Times New Roman" w:eastAsia="Times New Roman" w:hAnsi="Times New Roman" w:cs="Times New Roman"/>
          <w:sz w:val="32"/>
          <w:szCs w:val="32"/>
        </w:rPr>
      </w:pPr>
    </w:p>
    <w:p w14:paraId="563EF59F" w14:textId="2E162123" w:rsidR="00555A6C" w:rsidRDefault="005B32C7" w:rsidP="005B32C7">
      <w:pPr>
        <w:spacing w:after="0" w:line="240" w:lineRule="auto"/>
        <w:ind w:right="-270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ALT SOLUTION</w:t>
      </w:r>
      <w:r w:rsidR="00A00AE2" w:rsidRPr="00A07DAA">
        <w:rPr>
          <w:rFonts w:ascii="Times New Roman" w:eastAsia="Times New Roman" w:hAnsi="Times New Roman" w:cs="Times New Roman"/>
          <w:b/>
          <w:bCs/>
          <w:sz w:val="32"/>
          <w:szCs w:val="32"/>
        </w:rPr>
        <w:t>:</w:t>
      </w:r>
      <w:r w:rsidR="00A00AE2">
        <w:rPr>
          <w:rFonts w:ascii="Times New Roman" w:eastAsia="Times New Roman" w:hAnsi="Times New Roman" w:cs="Times New Roman"/>
          <w:b/>
          <w:bCs/>
          <w:sz w:val="32"/>
          <w:szCs w:val="32"/>
        </w:rPr>
        <w:t xml:space="preserve"> </w:t>
      </w:r>
      <w:r w:rsidR="00A00AE2" w:rsidRPr="00A07DAA">
        <w:rPr>
          <w:rFonts w:ascii="Times New Roman" w:eastAsia="Times New Roman" w:hAnsi="Times New Roman" w:cs="Times New Roman"/>
          <w:sz w:val="32"/>
          <w:szCs w:val="32"/>
        </w:rPr>
        <w:t>Set of terminals = {0,1}</w:t>
      </w:r>
      <w:r w:rsidR="00A00AE2">
        <w:rPr>
          <w:rFonts w:ascii="Times New Roman" w:eastAsia="Times New Roman" w:hAnsi="Times New Roman" w:cs="Times New Roman"/>
          <w:sz w:val="32"/>
          <w:szCs w:val="32"/>
        </w:rPr>
        <w:t xml:space="preserve">, </w:t>
      </w:r>
      <w:r w:rsidR="00A00AE2" w:rsidRPr="00A07DAA">
        <w:rPr>
          <w:rFonts w:ascii="Times New Roman" w:eastAsia="Times New Roman" w:hAnsi="Times New Roman" w:cs="Times New Roman"/>
          <w:sz w:val="32"/>
          <w:szCs w:val="32"/>
        </w:rPr>
        <w:t>Set of variables/non-terminals = {S}</w:t>
      </w:r>
      <w:r w:rsidR="00A00AE2">
        <w:rPr>
          <w:rFonts w:ascii="Times New Roman" w:eastAsia="Times New Roman" w:hAnsi="Times New Roman" w:cs="Times New Roman"/>
          <w:sz w:val="32"/>
          <w:szCs w:val="32"/>
        </w:rPr>
        <w:t>, Start symbol = S</w:t>
      </w:r>
      <w:r>
        <w:rPr>
          <w:rFonts w:ascii="Times New Roman" w:eastAsia="Times New Roman" w:hAnsi="Times New Roman" w:cs="Times New Roman"/>
          <w:sz w:val="32"/>
          <w:szCs w:val="32"/>
        </w:rPr>
        <w:t xml:space="preserve">, </w:t>
      </w:r>
      <w:r w:rsidR="00A00AE2">
        <w:rPr>
          <w:rFonts w:ascii="Times New Roman" w:eastAsia="Times New Roman" w:hAnsi="Times New Roman" w:cs="Times New Roman"/>
          <w:sz w:val="32"/>
          <w:szCs w:val="32"/>
        </w:rPr>
        <w:t xml:space="preserve">Set of rules = {S </w:t>
      </w:r>
      <w:r w:rsidR="00A00AE2" w:rsidRPr="00555A6C">
        <w:rPr>
          <w:rFonts w:ascii="Arial" w:eastAsia="Times New Roman" w:hAnsi="Arial" w:cs="Arial"/>
          <w:color w:val="000000"/>
          <w:sz w:val="36"/>
          <w:szCs w:val="36"/>
        </w:rPr>
        <w:t>→</w:t>
      </w:r>
      <w:r w:rsidR="00A00AE2">
        <w:rPr>
          <w:rFonts w:ascii="Arial" w:eastAsia="Times New Roman" w:hAnsi="Arial" w:cs="Arial"/>
          <w:color w:val="000000"/>
          <w:sz w:val="36"/>
          <w:szCs w:val="36"/>
        </w:rPr>
        <w:t xml:space="preserve"> </w:t>
      </w:r>
      <w:r w:rsidR="00A00AE2">
        <w:rPr>
          <w:rFonts w:ascii="Times New Roman" w:eastAsia="Times New Roman" w:hAnsi="Times New Roman" w:cs="Times New Roman"/>
          <w:color w:val="000000"/>
          <w:sz w:val="36"/>
          <w:szCs w:val="36"/>
        </w:rPr>
        <w:t>0</w:t>
      </w:r>
      <w:r w:rsidR="00A00AE2">
        <w:rPr>
          <w:rFonts w:ascii="Times New Roman" w:eastAsia="Times New Roman" w:hAnsi="Times New Roman" w:cs="Times New Roman"/>
          <w:sz w:val="32"/>
          <w:szCs w:val="32"/>
        </w:rPr>
        <w:t xml:space="preserve"> / 0S</w:t>
      </w:r>
      <w:proofErr w:type="gramStart"/>
      <w:r w:rsidR="00A00AE2">
        <w:rPr>
          <w:rFonts w:ascii="Times New Roman" w:eastAsia="Times New Roman" w:hAnsi="Times New Roman" w:cs="Times New Roman"/>
          <w:sz w:val="32"/>
          <w:szCs w:val="32"/>
        </w:rPr>
        <w:t>1 }</w:t>
      </w:r>
      <w:proofErr w:type="gramEnd"/>
    </w:p>
    <w:p w14:paraId="49600944" w14:textId="0C21F9A2" w:rsidR="001102B9" w:rsidRDefault="001102B9" w:rsidP="00A00AE2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</w:p>
    <w:p w14:paraId="7A8ECB36" w14:textId="1192D800" w:rsidR="00D90FFC" w:rsidRDefault="00D90FFC" w:rsidP="00D90FFC">
      <w:pPr>
        <w:spacing w:after="0" w:line="240" w:lineRule="auto"/>
        <w:ind w:right="-270"/>
        <w:rPr>
          <w:rFonts w:ascii="Times New Roman" w:eastAsia="Times New Roman" w:hAnsi="Times New Roman" w:cs="Times New Roman"/>
          <w:sz w:val="32"/>
          <w:szCs w:val="32"/>
        </w:rPr>
      </w:pPr>
      <w:r w:rsidRPr="00A07DAA">
        <w:rPr>
          <w:rFonts w:ascii="Times New Roman" w:eastAsia="Times New Roman" w:hAnsi="Times New Roman" w:cs="Times New Roman"/>
          <w:b/>
          <w:bCs/>
          <w:sz w:val="32"/>
          <w:szCs w:val="32"/>
        </w:rPr>
        <w:t>L</w:t>
      </w: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3</w:t>
      </w:r>
      <w:r w:rsidRPr="00A07DAA">
        <w:rPr>
          <w:rFonts w:ascii="Times New Roman" w:eastAsia="Times New Roman" w:hAnsi="Times New Roman" w:cs="Times New Roman"/>
          <w:b/>
          <w:bCs/>
          <w:sz w:val="32"/>
          <w:szCs w:val="32"/>
        </w:rPr>
        <w:t>:</w:t>
      </w: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 xml:space="preserve"> </w:t>
      </w:r>
      <w:r w:rsidRPr="00A07DAA">
        <w:rPr>
          <w:rFonts w:ascii="Times New Roman" w:eastAsia="Times New Roman" w:hAnsi="Times New Roman" w:cs="Times New Roman"/>
          <w:sz w:val="32"/>
          <w:szCs w:val="32"/>
        </w:rPr>
        <w:t>Set of terminals = {0,1}</w:t>
      </w:r>
      <w:r>
        <w:rPr>
          <w:rFonts w:ascii="Times New Roman" w:eastAsia="Times New Roman" w:hAnsi="Times New Roman" w:cs="Times New Roman"/>
          <w:sz w:val="32"/>
          <w:szCs w:val="32"/>
        </w:rPr>
        <w:t xml:space="preserve">, </w:t>
      </w:r>
      <w:r w:rsidRPr="00A07DAA">
        <w:rPr>
          <w:rFonts w:ascii="Times New Roman" w:eastAsia="Times New Roman" w:hAnsi="Times New Roman" w:cs="Times New Roman"/>
          <w:sz w:val="32"/>
          <w:szCs w:val="32"/>
        </w:rPr>
        <w:t>Set of variables/non-terminals = {</w:t>
      </w:r>
      <w:proofErr w:type="gramStart"/>
      <w:r>
        <w:rPr>
          <w:rFonts w:ascii="Times New Roman" w:eastAsia="Times New Roman" w:hAnsi="Times New Roman" w:cs="Times New Roman"/>
          <w:sz w:val="32"/>
          <w:szCs w:val="32"/>
        </w:rPr>
        <w:t>A,</w:t>
      </w:r>
      <w:r w:rsidRPr="00A07DAA">
        <w:rPr>
          <w:rFonts w:ascii="Times New Roman" w:eastAsia="Times New Roman" w:hAnsi="Times New Roman" w:cs="Times New Roman"/>
          <w:sz w:val="32"/>
          <w:szCs w:val="32"/>
        </w:rPr>
        <w:t>S</w:t>
      </w:r>
      <w:proofErr w:type="gramEnd"/>
      <w:r w:rsidRPr="00A07DAA">
        <w:rPr>
          <w:rFonts w:ascii="Times New Roman" w:eastAsia="Times New Roman" w:hAnsi="Times New Roman" w:cs="Times New Roman"/>
          <w:sz w:val="32"/>
          <w:szCs w:val="32"/>
        </w:rPr>
        <w:t>}</w:t>
      </w:r>
      <w:r>
        <w:rPr>
          <w:rFonts w:ascii="Times New Roman" w:eastAsia="Times New Roman" w:hAnsi="Times New Roman" w:cs="Times New Roman"/>
          <w:sz w:val="32"/>
          <w:szCs w:val="32"/>
        </w:rPr>
        <w:t xml:space="preserve">, Start symbol = A, Set of rules = {A </w:t>
      </w:r>
      <w:r w:rsidRPr="00555A6C">
        <w:rPr>
          <w:rFonts w:ascii="Arial" w:eastAsia="Times New Roman" w:hAnsi="Arial" w:cs="Arial"/>
          <w:color w:val="000000"/>
          <w:sz w:val="36"/>
          <w:szCs w:val="36"/>
        </w:rPr>
        <w:t>→</w:t>
      </w:r>
      <w:r>
        <w:rPr>
          <w:rFonts w:ascii="Arial" w:eastAsia="Times New Roman" w:hAnsi="Arial" w:cs="Arial"/>
          <w:color w:val="000000"/>
          <w:sz w:val="36"/>
          <w:szCs w:val="36"/>
        </w:rPr>
        <w:t xml:space="preserve"> </w:t>
      </w:r>
      <w:r>
        <w:rPr>
          <w:rFonts w:ascii="Times New Roman" w:eastAsia="Times New Roman" w:hAnsi="Times New Roman" w:cs="Times New Roman"/>
          <w:sz w:val="32"/>
          <w:szCs w:val="32"/>
        </w:rPr>
        <w:t xml:space="preserve">S11, S </w:t>
      </w:r>
      <w:r w:rsidRPr="00555A6C">
        <w:rPr>
          <w:rFonts w:ascii="Arial" w:eastAsia="Times New Roman" w:hAnsi="Arial" w:cs="Arial"/>
          <w:color w:val="000000"/>
          <w:sz w:val="36"/>
          <w:szCs w:val="36"/>
        </w:rPr>
        <w:t>→</w:t>
      </w:r>
      <w:r>
        <w:rPr>
          <w:rFonts w:ascii="Arial" w:eastAsia="Times New Roman" w:hAnsi="Arial" w:cs="Arial"/>
          <w:color w:val="000000"/>
          <w:sz w:val="36"/>
          <w:szCs w:val="36"/>
        </w:rPr>
        <w:t xml:space="preserve"> </w:t>
      </w:r>
      <w:r w:rsidRPr="00A07DAA">
        <w:rPr>
          <w:rFonts w:ascii="Times New Roman" w:eastAsia="Times New Roman" w:hAnsi="Times New Roman" w:cs="Times New Roman"/>
          <w:color w:val="000000"/>
          <w:sz w:val="36"/>
          <w:szCs w:val="36"/>
        </w:rPr>
        <w:t>ε</w:t>
      </w:r>
      <w:r>
        <w:rPr>
          <w:rFonts w:ascii="Times New Roman" w:eastAsia="Times New Roman" w:hAnsi="Times New Roman" w:cs="Times New Roman"/>
          <w:sz w:val="32"/>
          <w:szCs w:val="32"/>
        </w:rPr>
        <w:t xml:space="preserve"> / 0S1 }</w:t>
      </w:r>
    </w:p>
    <w:p w14:paraId="0E728450" w14:textId="77777777" w:rsidR="00D90FFC" w:rsidRDefault="00D90FFC" w:rsidP="00A00AE2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</w:p>
    <w:p w14:paraId="59A24B4E" w14:textId="15D02082" w:rsidR="00A00AE2" w:rsidRDefault="00634A9D" w:rsidP="00634A9D">
      <w:pPr>
        <w:spacing w:after="0" w:line="240" w:lineRule="auto"/>
        <w:ind w:right="-270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ALT. SOLUTION</w:t>
      </w:r>
      <w:r w:rsidR="00A00AE2" w:rsidRPr="00A07DAA">
        <w:rPr>
          <w:rFonts w:ascii="Times New Roman" w:eastAsia="Times New Roman" w:hAnsi="Times New Roman" w:cs="Times New Roman"/>
          <w:b/>
          <w:bCs/>
          <w:sz w:val="32"/>
          <w:szCs w:val="32"/>
        </w:rPr>
        <w:t>:</w:t>
      </w:r>
      <w:r w:rsidR="00A00AE2">
        <w:rPr>
          <w:rFonts w:ascii="Times New Roman" w:eastAsia="Times New Roman" w:hAnsi="Times New Roman" w:cs="Times New Roman"/>
          <w:b/>
          <w:bCs/>
          <w:sz w:val="32"/>
          <w:szCs w:val="32"/>
        </w:rPr>
        <w:t xml:space="preserve"> </w:t>
      </w:r>
      <w:r w:rsidR="00A00AE2" w:rsidRPr="00A07DAA">
        <w:rPr>
          <w:rFonts w:ascii="Times New Roman" w:eastAsia="Times New Roman" w:hAnsi="Times New Roman" w:cs="Times New Roman"/>
          <w:sz w:val="32"/>
          <w:szCs w:val="32"/>
        </w:rPr>
        <w:t>Set of terminals = {0,1}</w:t>
      </w:r>
      <w:r w:rsidR="00A00AE2">
        <w:rPr>
          <w:rFonts w:ascii="Times New Roman" w:eastAsia="Times New Roman" w:hAnsi="Times New Roman" w:cs="Times New Roman"/>
          <w:sz w:val="32"/>
          <w:szCs w:val="32"/>
        </w:rPr>
        <w:t xml:space="preserve">, </w:t>
      </w:r>
      <w:r w:rsidR="00A00AE2" w:rsidRPr="00A07DAA">
        <w:rPr>
          <w:rFonts w:ascii="Times New Roman" w:eastAsia="Times New Roman" w:hAnsi="Times New Roman" w:cs="Times New Roman"/>
          <w:sz w:val="32"/>
          <w:szCs w:val="32"/>
        </w:rPr>
        <w:t>Set of variables/non-terminals = {S}</w:t>
      </w:r>
      <w:r w:rsidR="00A00AE2">
        <w:rPr>
          <w:rFonts w:ascii="Times New Roman" w:eastAsia="Times New Roman" w:hAnsi="Times New Roman" w:cs="Times New Roman"/>
          <w:sz w:val="32"/>
          <w:szCs w:val="32"/>
        </w:rPr>
        <w:t>, Start symbol = S</w:t>
      </w:r>
      <w:r>
        <w:rPr>
          <w:rFonts w:ascii="Times New Roman" w:eastAsia="Times New Roman" w:hAnsi="Times New Roman" w:cs="Times New Roman"/>
          <w:sz w:val="32"/>
          <w:szCs w:val="32"/>
        </w:rPr>
        <w:t xml:space="preserve">, </w:t>
      </w:r>
      <w:r w:rsidR="00A00AE2">
        <w:rPr>
          <w:rFonts w:ascii="Times New Roman" w:eastAsia="Times New Roman" w:hAnsi="Times New Roman" w:cs="Times New Roman"/>
          <w:sz w:val="32"/>
          <w:szCs w:val="32"/>
        </w:rPr>
        <w:t xml:space="preserve">Set of rules = {S </w:t>
      </w:r>
      <w:r w:rsidR="00A00AE2" w:rsidRPr="00555A6C">
        <w:rPr>
          <w:rFonts w:ascii="Arial" w:eastAsia="Times New Roman" w:hAnsi="Arial" w:cs="Arial"/>
          <w:color w:val="000000"/>
          <w:sz w:val="36"/>
          <w:szCs w:val="36"/>
        </w:rPr>
        <w:t>→</w:t>
      </w:r>
      <w:r w:rsidR="00A00AE2">
        <w:rPr>
          <w:rFonts w:ascii="Arial" w:eastAsia="Times New Roman" w:hAnsi="Arial" w:cs="Arial"/>
          <w:color w:val="000000"/>
          <w:sz w:val="36"/>
          <w:szCs w:val="36"/>
        </w:rPr>
        <w:t xml:space="preserve"> </w:t>
      </w:r>
      <w:r w:rsidR="00A00AE2">
        <w:rPr>
          <w:rFonts w:ascii="Times New Roman" w:eastAsia="Times New Roman" w:hAnsi="Times New Roman" w:cs="Times New Roman"/>
          <w:color w:val="000000"/>
          <w:sz w:val="36"/>
          <w:szCs w:val="36"/>
        </w:rPr>
        <w:t>11</w:t>
      </w:r>
      <w:r w:rsidR="00A00AE2">
        <w:rPr>
          <w:rFonts w:ascii="Times New Roman" w:eastAsia="Times New Roman" w:hAnsi="Times New Roman" w:cs="Times New Roman"/>
          <w:sz w:val="32"/>
          <w:szCs w:val="32"/>
        </w:rPr>
        <w:t xml:space="preserve"> / 0S1 }</w:t>
      </w:r>
    </w:p>
    <w:p w14:paraId="5892341E" w14:textId="77777777" w:rsidR="001102B9" w:rsidRDefault="001102B9" w:rsidP="00A00AE2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</w:p>
    <w:p w14:paraId="6E35BCF6" w14:textId="7D74BE3E" w:rsidR="00A00AE2" w:rsidRDefault="00A00AE2" w:rsidP="00A00AE2">
      <w:pPr>
        <w:spacing w:after="0" w:line="240" w:lineRule="auto"/>
        <w:ind w:right="-270"/>
        <w:rPr>
          <w:rFonts w:ascii="Times New Roman" w:eastAsia="Times New Roman" w:hAnsi="Times New Roman" w:cs="Times New Roman"/>
          <w:sz w:val="32"/>
          <w:szCs w:val="32"/>
        </w:rPr>
      </w:pPr>
      <w:r w:rsidRPr="00A07DAA">
        <w:rPr>
          <w:rFonts w:ascii="Times New Roman" w:eastAsia="Times New Roman" w:hAnsi="Times New Roman" w:cs="Times New Roman"/>
          <w:b/>
          <w:bCs/>
          <w:sz w:val="32"/>
          <w:szCs w:val="32"/>
        </w:rPr>
        <w:t>L</w:t>
      </w: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4</w:t>
      </w:r>
      <w:r w:rsidRPr="00A07DAA">
        <w:rPr>
          <w:rFonts w:ascii="Times New Roman" w:eastAsia="Times New Roman" w:hAnsi="Times New Roman" w:cs="Times New Roman"/>
          <w:b/>
          <w:bCs/>
          <w:sz w:val="32"/>
          <w:szCs w:val="32"/>
        </w:rPr>
        <w:t>:</w:t>
      </w: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 xml:space="preserve"> </w:t>
      </w:r>
      <w:r w:rsidRPr="00A07DAA">
        <w:rPr>
          <w:rFonts w:ascii="Times New Roman" w:eastAsia="Times New Roman" w:hAnsi="Times New Roman" w:cs="Times New Roman"/>
          <w:sz w:val="32"/>
          <w:szCs w:val="32"/>
        </w:rPr>
        <w:t>Set of terminals = {0,1}</w:t>
      </w:r>
      <w:r>
        <w:rPr>
          <w:rFonts w:ascii="Times New Roman" w:eastAsia="Times New Roman" w:hAnsi="Times New Roman" w:cs="Times New Roman"/>
          <w:sz w:val="32"/>
          <w:szCs w:val="32"/>
        </w:rPr>
        <w:t xml:space="preserve">, </w:t>
      </w:r>
      <w:r w:rsidRPr="00A07DAA">
        <w:rPr>
          <w:rFonts w:ascii="Times New Roman" w:eastAsia="Times New Roman" w:hAnsi="Times New Roman" w:cs="Times New Roman"/>
          <w:sz w:val="32"/>
          <w:szCs w:val="32"/>
        </w:rPr>
        <w:t>Set of variables/non-terminals = {S}</w:t>
      </w:r>
      <w:r>
        <w:rPr>
          <w:rFonts w:ascii="Times New Roman" w:eastAsia="Times New Roman" w:hAnsi="Times New Roman" w:cs="Times New Roman"/>
          <w:sz w:val="32"/>
          <w:szCs w:val="32"/>
        </w:rPr>
        <w:t>, Start symbol = S</w:t>
      </w:r>
    </w:p>
    <w:p w14:paraId="1E9F0B73" w14:textId="460F26E7" w:rsidR="00A00AE2" w:rsidRDefault="00A00AE2" w:rsidP="00A00AE2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sz w:val="32"/>
          <w:szCs w:val="32"/>
        </w:rPr>
        <w:t xml:space="preserve">Set of rules = {S </w:t>
      </w:r>
      <w:r w:rsidRPr="00555A6C">
        <w:rPr>
          <w:rFonts w:ascii="Arial" w:eastAsia="Times New Roman" w:hAnsi="Arial" w:cs="Arial"/>
          <w:color w:val="000000"/>
          <w:sz w:val="36"/>
          <w:szCs w:val="36"/>
        </w:rPr>
        <w:t>→</w:t>
      </w:r>
      <w:r>
        <w:rPr>
          <w:rFonts w:ascii="Arial" w:eastAsia="Times New Roman" w:hAnsi="Arial" w:cs="Arial"/>
          <w:color w:val="000000"/>
          <w:sz w:val="36"/>
          <w:szCs w:val="36"/>
        </w:rPr>
        <w:t xml:space="preserve"> </w:t>
      </w:r>
      <w:r w:rsidRPr="00A07DAA">
        <w:rPr>
          <w:rFonts w:ascii="Times New Roman" w:eastAsia="Times New Roman" w:hAnsi="Times New Roman" w:cs="Times New Roman"/>
          <w:color w:val="000000"/>
          <w:sz w:val="36"/>
          <w:szCs w:val="36"/>
        </w:rPr>
        <w:t>ε</w:t>
      </w:r>
      <w:r>
        <w:rPr>
          <w:rFonts w:ascii="Times New Roman" w:eastAsia="Times New Roman" w:hAnsi="Times New Roman" w:cs="Times New Roman"/>
          <w:sz w:val="32"/>
          <w:szCs w:val="32"/>
        </w:rPr>
        <w:t xml:space="preserve"> / 0S</w:t>
      </w:r>
      <w:proofErr w:type="gramStart"/>
      <w:r>
        <w:rPr>
          <w:rFonts w:ascii="Times New Roman" w:eastAsia="Times New Roman" w:hAnsi="Times New Roman" w:cs="Times New Roman"/>
          <w:sz w:val="32"/>
          <w:szCs w:val="32"/>
        </w:rPr>
        <w:t>11 }</w:t>
      </w:r>
      <w:proofErr w:type="gramEnd"/>
    </w:p>
    <w:p w14:paraId="4E5448C1" w14:textId="77777777" w:rsidR="00A52268" w:rsidRDefault="00A52268" w:rsidP="00A00AE2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</w:p>
    <w:p w14:paraId="06B0D087" w14:textId="2CDF0F9E" w:rsidR="00A00AE2" w:rsidRDefault="00A00AE2" w:rsidP="00A00AE2">
      <w:pPr>
        <w:spacing w:after="0" w:line="240" w:lineRule="auto"/>
        <w:ind w:right="-270"/>
        <w:rPr>
          <w:rFonts w:ascii="Times New Roman" w:eastAsia="Times New Roman" w:hAnsi="Times New Roman" w:cs="Times New Roman"/>
          <w:sz w:val="32"/>
          <w:szCs w:val="32"/>
        </w:rPr>
      </w:pPr>
      <w:r w:rsidRPr="00A07DAA">
        <w:rPr>
          <w:rFonts w:ascii="Times New Roman" w:eastAsia="Times New Roman" w:hAnsi="Times New Roman" w:cs="Times New Roman"/>
          <w:b/>
          <w:bCs/>
          <w:sz w:val="32"/>
          <w:szCs w:val="32"/>
        </w:rPr>
        <w:t>L</w:t>
      </w: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5</w:t>
      </w:r>
      <w:r w:rsidRPr="00A07DAA">
        <w:rPr>
          <w:rFonts w:ascii="Times New Roman" w:eastAsia="Times New Roman" w:hAnsi="Times New Roman" w:cs="Times New Roman"/>
          <w:b/>
          <w:bCs/>
          <w:sz w:val="32"/>
          <w:szCs w:val="32"/>
        </w:rPr>
        <w:t>:</w:t>
      </w: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 xml:space="preserve"> </w:t>
      </w:r>
      <w:r w:rsidRPr="00A07DAA">
        <w:rPr>
          <w:rFonts w:ascii="Times New Roman" w:eastAsia="Times New Roman" w:hAnsi="Times New Roman" w:cs="Times New Roman"/>
          <w:sz w:val="32"/>
          <w:szCs w:val="32"/>
        </w:rPr>
        <w:t>Set of terminals = {0,1}</w:t>
      </w:r>
      <w:r>
        <w:rPr>
          <w:rFonts w:ascii="Times New Roman" w:eastAsia="Times New Roman" w:hAnsi="Times New Roman" w:cs="Times New Roman"/>
          <w:sz w:val="32"/>
          <w:szCs w:val="32"/>
        </w:rPr>
        <w:t xml:space="preserve">, </w:t>
      </w:r>
      <w:r w:rsidRPr="00A07DAA">
        <w:rPr>
          <w:rFonts w:ascii="Times New Roman" w:eastAsia="Times New Roman" w:hAnsi="Times New Roman" w:cs="Times New Roman"/>
          <w:sz w:val="32"/>
          <w:szCs w:val="32"/>
        </w:rPr>
        <w:t>Set of variables/non-terminals = {S}</w:t>
      </w:r>
      <w:r>
        <w:rPr>
          <w:rFonts w:ascii="Times New Roman" w:eastAsia="Times New Roman" w:hAnsi="Times New Roman" w:cs="Times New Roman"/>
          <w:sz w:val="32"/>
          <w:szCs w:val="32"/>
        </w:rPr>
        <w:t>, Start symbol = S</w:t>
      </w:r>
    </w:p>
    <w:p w14:paraId="483C8736" w14:textId="35767AFD" w:rsidR="00A00AE2" w:rsidRDefault="00A00AE2" w:rsidP="00A00AE2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sz w:val="32"/>
          <w:szCs w:val="32"/>
        </w:rPr>
        <w:t xml:space="preserve">Set of rules = {S </w:t>
      </w:r>
      <w:r w:rsidRPr="00555A6C">
        <w:rPr>
          <w:rFonts w:ascii="Arial" w:eastAsia="Times New Roman" w:hAnsi="Arial" w:cs="Arial"/>
          <w:color w:val="000000"/>
          <w:sz w:val="36"/>
          <w:szCs w:val="36"/>
        </w:rPr>
        <w:t>→</w:t>
      </w:r>
      <w:r>
        <w:rPr>
          <w:rFonts w:ascii="Arial" w:eastAsia="Times New Roman" w:hAnsi="Arial" w:cs="Arial"/>
          <w:color w:val="000000"/>
          <w:sz w:val="36"/>
          <w:szCs w:val="36"/>
        </w:rPr>
        <w:t xml:space="preserve"> </w:t>
      </w:r>
      <w:r w:rsidRPr="00A07DAA">
        <w:rPr>
          <w:rFonts w:ascii="Times New Roman" w:eastAsia="Times New Roman" w:hAnsi="Times New Roman" w:cs="Times New Roman"/>
          <w:color w:val="000000"/>
          <w:sz w:val="36"/>
          <w:szCs w:val="36"/>
        </w:rPr>
        <w:t>ε</w:t>
      </w:r>
      <w:r>
        <w:rPr>
          <w:rFonts w:ascii="Times New Roman" w:eastAsia="Times New Roman" w:hAnsi="Times New Roman" w:cs="Times New Roman"/>
          <w:sz w:val="32"/>
          <w:szCs w:val="32"/>
        </w:rPr>
        <w:t xml:space="preserve"> / 00S</w:t>
      </w:r>
      <w:proofErr w:type="gramStart"/>
      <w:r>
        <w:rPr>
          <w:rFonts w:ascii="Times New Roman" w:eastAsia="Times New Roman" w:hAnsi="Times New Roman" w:cs="Times New Roman"/>
          <w:sz w:val="32"/>
          <w:szCs w:val="32"/>
        </w:rPr>
        <w:t>1 }</w:t>
      </w:r>
      <w:proofErr w:type="gramEnd"/>
    </w:p>
    <w:p w14:paraId="1D590A4A" w14:textId="7BEC6C35" w:rsidR="007B45E0" w:rsidRDefault="007B45E0" w:rsidP="00A00AE2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</w:p>
    <w:p w14:paraId="3800175A" w14:textId="50E1B919" w:rsidR="007B45E0" w:rsidRDefault="007B45E0" w:rsidP="00A00AE2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 xml:space="preserve">Derivation of </w:t>
      </w:r>
      <w:r w:rsidRPr="00DD7644">
        <w:rPr>
          <w:rFonts w:ascii="Times New Roman" w:eastAsia="Times New Roman" w:hAnsi="Times New Roman" w:cs="Times New Roman"/>
          <w:color w:val="000000"/>
          <w:sz w:val="36"/>
          <w:szCs w:val="36"/>
        </w:rPr>
        <w:t>000011</w:t>
      </w: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>:</w:t>
      </w:r>
    </w:p>
    <w:p w14:paraId="7E86D350" w14:textId="6819B482" w:rsidR="007B45E0" w:rsidRDefault="007B45E0" w:rsidP="00A00AE2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sz w:val="32"/>
          <w:szCs w:val="32"/>
        </w:rPr>
        <w:t>S =&gt; 00</w:t>
      </w:r>
      <w:r w:rsidRPr="007B45E0">
        <w:rPr>
          <w:rFonts w:ascii="Times New Roman" w:eastAsia="Times New Roman" w:hAnsi="Times New Roman" w:cs="Times New Roman"/>
          <w:sz w:val="32"/>
          <w:szCs w:val="32"/>
          <w:u w:val="single"/>
        </w:rPr>
        <w:t>S</w:t>
      </w:r>
      <w:r>
        <w:rPr>
          <w:rFonts w:ascii="Times New Roman" w:eastAsia="Times New Roman" w:hAnsi="Times New Roman" w:cs="Times New Roman"/>
          <w:sz w:val="32"/>
          <w:szCs w:val="32"/>
        </w:rPr>
        <w:t>1</w:t>
      </w:r>
      <w:r>
        <w:rPr>
          <w:rFonts w:ascii="Times New Roman" w:eastAsia="Times New Roman" w:hAnsi="Times New Roman" w:cs="Times New Roman"/>
          <w:sz w:val="32"/>
          <w:szCs w:val="32"/>
        </w:rPr>
        <w:tab/>
      </w:r>
      <w:r>
        <w:rPr>
          <w:rFonts w:ascii="Times New Roman" w:eastAsia="Times New Roman" w:hAnsi="Times New Roman" w:cs="Times New Roman"/>
          <w:sz w:val="32"/>
          <w:szCs w:val="32"/>
        </w:rPr>
        <w:tab/>
      </w:r>
      <w:r>
        <w:rPr>
          <w:rFonts w:ascii="Times New Roman" w:eastAsia="Times New Roman" w:hAnsi="Times New Roman" w:cs="Times New Roman"/>
          <w:sz w:val="32"/>
          <w:szCs w:val="32"/>
        </w:rPr>
        <w:tab/>
        <w:t xml:space="preserve">[applying S </w:t>
      </w:r>
      <w:r w:rsidRPr="00555A6C">
        <w:rPr>
          <w:rFonts w:ascii="Arial" w:eastAsia="Times New Roman" w:hAnsi="Arial" w:cs="Arial"/>
          <w:color w:val="000000"/>
          <w:sz w:val="36"/>
          <w:szCs w:val="36"/>
        </w:rPr>
        <w:t>→</w:t>
      </w:r>
      <w:r>
        <w:rPr>
          <w:rFonts w:ascii="Arial" w:eastAsia="Times New Roman" w:hAnsi="Arial" w:cs="Arial"/>
          <w:color w:val="000000"/>
          <w:sz w:val="36"/>
          <w:szCs w:val="36"/>
        </w:rPr>
        <w:t xml:space="preserve"> </w:t>
      </w:r>
      <w:r>
        <w:rPr>
          <w:rFonts w:ascii="Times New Roman" w:eastAsia="Times New Roman" w:hAnsi="Times New Roman" w:cs="Times New Roman"/>
          <w:sz w:val="32"/>
          <w:szCs w:val="32"/>
        </w:rPr>
        <w:t>00S1]</w:t>
      </w:r>
    </w:p>
    <w:p w14:paraId="3D2EC834" w14:textId="4B78845D" w:rsidR="007B45E0" w:rsidRDefault="007B45E0" w:rsidP="00A00AE2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sz w:val="32"/>
          <w:szCs w:val="32"/>
        </w:rPr>
        <w:t xml:space="preserve">   =&gt; 00</w:t>
      </w:r>
      <w:r>
        <w:rPr>
          <w:rFonts w:ascii="Times New Roman" w:eastAsia="Times New Roman" w:hAnsi="Times New Roman" w:cs="Times New Roman"/>
          <w:sz w:val="32"/>
          <w:szCs w:val="32"/>
          <w:u w:val="single"/>
        </w:rPr>
        <w:t>00S1</w:t>
      </w:r>
      <w:r>
        <w:rPr>
          <w:rFonts w:ascii="Times New Roman" w:eastAsia="Times New Roman" w:hAnsi="Times New Roman" w:cs="Times New Roman"/>
          <w:sz w:val="32"/>
          <w:szCs w:val="32"/>
        </w:rPr>
        <w:t>1</w:t>
      </w:r>
      <w:r>
        <w:rPr>
          <w:rFonts w:ascii="Times New Roman" w:eastAsia="Times New Roman" w:hAnsi="Times New Roman" w:cs="Times New Roman"/>
          <w:sz w:val="32"/>
          <w:szCs w:val="32"/>
        </w:rPr>
        <w:tab/>
      </w:r>
      <w:r>
        <w:rPr>
          <w:rFonts w:ascii="Times New Roman" w:eastAsia="Times New Roman" w:hAnsi="Times New Roman" w:cs="Times New Roman"/>
          <w:sz w:val="32"/>
          <w:szCs w:val="32"/>
        </w:rPr>
        <w:tab/>
        <w:t xml:space="preserve">[applying S </w:t>
      </w:r>
      <w:r w:rsidRPr="00555A6C">
        <w:rPr>
          <w:rFonts w:ascii="Arial" w:eastAsia="Times New Roman" w:hAnsi="Arial" w:cs="Arial"/>
          <w:color w:val="000000"/>
          <w:sz w:val="36"/>
          <w:szCs w:val="36"/>
        </w:rPr>
        <w:t>→</w:t>
      </w:r>
      <w:r>
        <w:rPr>
          <w:rFonts w:ascii="Arial" w:eastAsia="Times New Roman" w:hAnsi="Arial" w:cs="Arial"/>
          <w:color w:val="000000"/>
          <w:sz w:val="36"/>
          <w:szCs w:val="36"/>
        </w:rPr>
        <w:t xml:space="preserve"> </w:t>
      </w:r>
      <w:r>
        <w:rPr>
          <w:rFonts w:ascii="Times New Roman" w:eastAsia="Times New Roman" w:hAnsi="Times New Roman" w:cs="Times New Roman"/>
          <w:sz w:val="32"/>
          <w:szCs w:val="32"/>
        </w:rPr>
        <w:t>00S1]</w:t>
      </w:r>
    </w:p>
    <w:p w14:paraId="697ABB99" w14:textId="78751F88" w:rsidR="007B45E0" w:rsidRDefault="007B45E0" w:rsidP="00A00AE2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sz w:val="32"/>
          <w:szCs w:val="32"/>
        </w:rPr>
        <w:t xml:space="preserve">   =&gt; 00</w:t>
      </w:r>
      <w:r>
        <w:rPr>
          <w:rFonts w:ascii="Times New Roman" w:eastAsia="Times New Roman" w:hAnsi="Times New Roman" w:cs="Times New Roman"/>
          <w:sz w:val="32"/>
          <w:szCs w:val="32"/>
          <w:u w:val="single"/>
        </w:rPr>
        <w:t>001</w:t>
      </w:r>
      <w:r>
        <w:rPr>
          <w:rFonts w:ascii="Times New Roman" w:eastAsia="Times New Roman" w:hAnsi="Times New Roman" w:cs="Times New Roman"/>
          <w:sz w:val="32"/>
          <w:szCs w:val="32"/>
        </w:rPr>
        <w:t>1</w:t>
      </w:r>
      <w:r>
        <w:rPr>
          <w:rFonts w:ascii="Times New Roman" w:eastAsia="Times New Roman" w:hAnsi="Times New Roman" w:cs="Times New Roman"/>
          <w:sz w:val="32"/>
          <w:szCs w:val="32"/>
        </w:rPr>
        <w:tab/>
      </w:r>
      <w:r>
        <w:rPr>
          <w:rFonts w:ascii="Times New Roman" w:eastAsia="Times New Roman" w:hAnsi="Times New Roman" w:cs="Times New Roman"/>
          <w:sz w:val="32"/>
          <w:szCs w:val="32"/>
        </w:rPr>
        <w:tab/>
        <w:t xml:space="preserve">[applying S </w:t>
      </w:r>
      <w:r w:rsidRPr="00555A6C">
        <w:rPr>
          <w:rFonts w:ascii="Arial" w:eastAsia="Times New Roman" w:hAnsi="Arial" w:cs="Arial"/>
          <w:color w:val="000000"/>
          <w:sz w:val="36"/>
          <w:szCs w:val="36"/>
        </w:rPr>
        <w:t>→</w:t>
      </w:r>
      <w:r>
        <w:rPr>
          <w:rFonts w:ascii="Arial" w:eastAsia="Times New Roman" w:hAnsi="Arial" w:cs="Arial"/>
          <w:color w:val="000000"/>
          <w:sz w:val="36"/>
          <w:szCs w:val="36"/>
        </w:rPr>
        <w:t xml:space="preserve"> </w:t>
      </w:r>
      <w:r w:rsidRPr="00A07DAA">
        <w:rPr>
          <w:rFonts w:ascii="Times New Roman" w:eastAsia="Times New Roman" w:hAnsi="Times New Roman" w:cs="Times New Roman"/>
          <w:color w:val="000000"/>
          <w:sz w:val="36"/>
          <w:szCs w:val="36"/>
        </w:rPr>
        <w:t>ε</w:t>
      </w: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>]</w:t>
      </w:r>
    </w:p>
    <w:p w14:paraId="40479D6A" w14:textId="166ED2D6" w:rsidR="00342988" w:rsidRDefault="00342988" w:rsidP="00A00AE2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</w:rPr>
      </w:pPr>
    </w:p>
    <w:p w14:paraId="349B21BA" w14:textId="1E12C6E2" w:rsidR="00342988" w:rsidRDefault="00342988" w:rsidP="00A00AE2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 xml:space="preserve">S =&gt;* </w:t>
      </w:r>
      <w:r>
        <w:rPr>
          <w:rFonts w:ascii="Times New Roman" w:eastAsia="Times New Roman" w:hAnsi="Times New Roman" w:cs="Times New Roman"/>
          <w:sz w:val="32"/>
          <w:szCs w:val="32"/>
        </w:rPr>
        <w:t>00</w:t>
      </w:r>
      <w:r>
        <w:rPr>
          <w:rFonts w:ascii="Times New Roman" w:eastAsia="Times New Roman" w:hAnsi="Times New Roman" w:cs="Times New Roman"/>
          <w:sz w:val="32"/>
          <w:szCs w:val="32"/>
          <w:u w:val="single"/>
        </w:rPr>
        <w:t>001</w:t>
      </w:r>
      <w:r>
        <w:rPr>
          <w:rFonts w:ascii="Times New Roman" w:eastAsia="Times New Roman" w:hAnsi="Times New Roman" w:cs="Times New Roman"/>
          <w:sz w:val="32"/>
          <w:szCs w:val="32"/>
        </w:rPr>
        <w:t>1</w:t>
      </w:r>
    </w:p>
    <w:p w14:paraId="42801C53" w14:textId="47CB838E" w:rsidR="003F535F" w:rsidRDefault="003F535F" w:rsidP="00A00AE2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</w:rPr>
      </w:pPr>
    </w:p>
    <w:p w14:paraId="352289C9" w14:textId="31D34BF8" w:rsidR="00A00AE2" w:rsidRDefault="00A00AE2" w:rsidP="00A00AE2">
      <w:pPr>
        <w:spacing w:after="0" w:line="240" w:lineRule="auto"/>
        <w:ind w:right="-270"/>
        <w:rPr>
          <w:rFonts w:ascii="Times New Roman" w:eastAsia="Times New Roman" w:hAnsi="Times New Roman" w:cs="Times New Roman"/>
          <w:sz w:val="32"/>
          <w:szCs w:val="32"/>
        </w:rPr>
      </w:pPr>
      <w:r w:rsidRPr="00A07DAA">
        <w:rPr>
          <w:rFonts w:ascii="Times New Roman" w:eastAsia="Times New Roman" w:hAnsi="Times New Roman" w:cs="Times New Roman"/>
          <w:b/>
          <w:bCs/>
          <w:sz w:val="32"/>
          <w:szCs w:val="32"/>
        </w:rPr>
        <w:t>L</w:t>
      </w: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6</w:t>
      </w:r>
      <w:r w:rsidRPr="00A07DAA">
        <w:rPr>
          <w:rFonts w:ascii="Times New Roman" w:eastAsia="Times New Roman" w:hAnsi="Times New Roman" w:cs="Times New Roman"/>
          <w:b/>
          <w:bCs/>
          <w:sz w:val="32"/>
          <w:szCs w:val="32"/>
        </w:rPr>
        <w:t>:</w:t>
      </w: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 xml:space="preserve"> </w:t>
      </w:r>
      <w:r w:rsidRPr="00A07DAA">
        <w:rPr>
          <w:rFonts w:ascii="Times New Roman" w:eastAsia="Times New Roman" w:hAnsi="Times New Roman" w:cs="Times New Roman"/>
          <w:sz w:val="32"/>
          <w:szCs w:val="32"/>
        </w:rPr>
        <w:t>Set of terminals = {0,1}</w:t>
      </w:r>
      <w:r>
        <w:rPr>
          <w:rFonts w:ascii="Times New Roman" w:eastAsia="Times New Roman" w:hAnsi="Times New Roman" w:cs="Times New Roman"/>
          <w:sz w:val="32"/>
          <w:szCs w:val="32"/>
        </w:rPr>
        <w:t xml:space="preserve">, </w:t>
      </w:r>
      <w:r w:rsidRPr="00A07DAA">
        <w:rPr>
          <w:rFonts w:ascii="Times New Roman" w:eastAsia="Times New Roman" w:hAnsi="Times New Roman" w:cs="Times New Roman"/>
          <w:sz w:val="32"/>
          <w:szCs w:val="32"/>
        </w:rPr>
        <w:t>Set of variables/non-terminals = {S}</w:t>
      </w:r>
      <w:r>
        <w:rPr>
          <w:rFonts w:ascii="Times New Roman" w:eastAsia="Times New Roman" w:hAnsi="Times New Roman" w:cs="Times New Roman"/>
          <w:sz w:val="32"/>
          <w:szCs w:val="32"/>
        </w:rPr>
        <w:t>, Start symbol = S</w:t>
      </w:r>
    </w:p>
    <w:p w14:paraId="36DA5604" w14:textId="43C46DFB" w:rsidR="00A00AE2" w:rsidRDefault="00A00AE2" w:rsidP="00A00AE2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sz w:val="32"/>
          <w:szCs w:val="32"/>
        </w:rPr>
        <w:lastRenderedPageBreak/>
        <w:t xml:space="preserve">Set of rules = {S </w:t>
      </w:r>
      <w:r w:rsidRPr="00555A6C">
        <w:rPr>
          <w:rFonts w:ascii="Arial" w:eastAsia="Times New Roman" w:hAnsi="Arial" w:cs="Arial"/>
          <w:color w:val="000000"/>
          <w:sz w:val="36"/>
          <w:szCs w:val="36"/>
        </w:rPr>
        <w:t>→</w:t>
      </w:r>
      <w:r>
        <w:rPr>
          <w:rFonts w:ascii="Arial" w:eastAsia="Times New Roman" w:hAnsi="Arial" w:cs="Arial"/>
          <w:color w:val="000000"/>
          <w:sz w:val="36"/>
          <w:szCs w:val="36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>1</w:t>
      </w:r>
      <w:r>
        <w:rPr>
          <w:rFonts w:ascii="Times New Roman" w:eastAsia="Times New Roman" w:hAnsi="Times New Roman" w:cs="Times New Roman"/>
          <w:sz w:val="32"/>
          <w:szCs w:val="32"/>
        </w:rPr>
        <w:t xml:space="preserve"> / 00S</w:t>
      </w:r>
      <w:proofErr w:type="gramStart"/>
      <w:r>
        <w:rPr>
          <w:rFonts w:ascii="Times New Roman" w:eastAsia="Times New Roman" w:hAnsi="Times New Roman" w:cs="Times New Roman"/>
          <w:sz w:val="32"/>
          <w:szCs w:val="32"/>
        </w:rPr>
        <w:t>1 }</w:t>
      </w:r>
      <w:proofErr w:type="gramEnd"/>
    </w:p>
    <w:p w14:paraId="61BC0F6C" w14:textId="77777777" w:rsidR="00066B6F" w:rsidRDefault="00066B6F" w:rsidP="00A00AE2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</w:p>
    <w:p w14:paraId="63AEB471" w14:textId="7A611C68" w:rsidR="00A00AE2" w:rsidRDefault="00A00AE2" w:rsidP="00A00AE2">
      <w:pPr>
        <w:spacing w:after="0" w:line="240" w:lineRule="auto"/>
        <w:ind w:right="-270"/>
        <w:rPr>
          <w:rFonts w:ascii="Times New Roman" w:eastAsia="Times New Roman" w:hAnsi="Times New Roman" w:cs="Times New Roman"/>
          <w:sz w:val="32"/>
          <w:szCs w:val="32"/>
        </w:rPr>
      </w:pPr>
      <w:r w:rsidRPr="00A07DAA">
        <w:rPr>
          <w:rFonts w:ascii="Times New Roman" w:eastAsia="Times New Roman" w:hAnsi="Times New Roman" w:cs="Times New Roman"/>
          <w:b/>
          <w:bCs/>
          <w:sz w:val="32"/>
          <w:szCs w:val="32"/>
        </w:rPr>
        <w:t>L</w:t>
      </w: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7</w:t>
      </w:r>
      <w:r w:rsidRPr="00A07DAA">
        <w:rPr>
          <w:rFonts w:ascii="Times New Roman" w:eastAsia="Times New Roman" w:hAnsi="Times New Roman" w:cs="Times New Roman"/>
          <w:b/>
          <w:bCs/>
          <w:sz w:val="32"/>
          <w:szCs w:val="32"/>
        </w:rPr>
        <w:t>:</w:t>
      </w: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 xml:space="preserve"> </w:t>
      </w:r>
      <w:r w:rsidRPr="00A07DAA">
        <w:rPr>
          <w:rFonts w:ascii="Times New Roman" w:eastAsia="Times New Roman" w:hAnsi="Times New Roman" w:cs="Times New Roman"/>
          <w:sz w:val="32"/>
          <w:szCs w:val="32"/>
        </w:rPr>
        <w:t>Set of terminals = {0,1}</w:t>
      </w:r>
      <w:r>
        <w:rPr>
          <w:rFonts w:ascii="Times New Roman" w:eastAsia="Times New Roman" w:hAnsi="Times New Roman" w:cs="Times New Roman"/>
          <w:sz w:val="32"/>
          <w:szCs w:val="32"/>
        </w:rPr>
        <w:t xml:space="preserve">, </w:t>
      </w:r>
      <w:r w:rsidRPr="00A07DAA">
        <w:rPr>
          <w:rFonts w:ascii="Times New Roman" w:eastAsia="Times New Roman" w:hAnsi="Times New Roman" w:cs="Times New Roman"/>
          <w:sz w:val="32"/>
          <w:szCs w:val="32"/>
        </w:rPr>
        <w:t>Set of variables/non-terminals = {S}</w:t>
      </w:r>
      <w:r>
        <w:rPr>
          <w:rFonts w:ascii="Times New Roman" w:eastAsia="Times New Roman" w:hAnsi="Times New Roman" w:cs="Times New Roman"/>
          <w:sz w:val="32"/>
          <w:szCs w:val="32"/>
        </w:rPr>
        <w:t>, Start symbol = S</w:t>
      </w:r>
    </w:p>
    <w:p w14:paraId="404D43AB" w14:textId="1B1D1B4F" w:rsidR="00A00AE2" w:rsidRDefault="00A00AE2" w:rsidP="00A00AE2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sz w:val="32"/>
          <w:szCs w:val="32"/>
        </w:rPr>
        <w:t xml:space="preserve">Set of rules = {S </w:t>
      </w:r>
      <w:r w:rsidRPr="00555A6C">
        <w:rPr>
          <w:rFonts w:ascii="Arial" w:eastAsia="Times New Roman" w:hAnsi="Arial" w:cs="Arial"/>
          <w:color w:val="000000"/>
          <w:sz w:val="36"/>
          <w:szCs w:val="36"/>
        </w:rPr>
        <w:t>→</w:t>
      </w:r>
      <w:r>
        <w:rPr>
          <w:rFonts w:ascii="Arial" w:eastAsia="Times New Roman" w:hAnsi="Arial" w:cs="Arial"/>
          <w:color w:val="000000"/>
          <w:sz w:val="36"/>
          <w:szCs w:val="36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>0011</w:t>
      </w:r>
      <w:r>
        <w:rPr>
          <w:rFonts w:ascii="Times New Roman" w:eastAsia="Times New Roman" w:hAnsi="Times New Roman" w:cs="Times New Roman"/>
          <w:sz w:val="32"/>
          <w:szCs w:val="32"/>
        </w:rPr>
        <w:t xml:space="preserve"> / 00S</w:t>
      </w:r>
      <w:proofErr w:type="gramStart"/>
      <w:r>
        <w:rPr>
          <w:rFonts w:ascii="Times New Roman" w:eastAsia="Times New Roman" w:hAnsi="Times New Roman" w:cs="Times New Roman"/>
          <w:sz w:val="32"/>
          <w:szCs w:val="32"/>
        </w:rPr>
        <w:t>1 }</w:t>
      </w:r>
      <w:proofErr w:type="gramEnd"/>
    </w:p>
    <w:p w14:paraId="46AD77BF" w14:textId="77777777" w:rsidR="00ED7408" w:rsidRDefault="00ED7408" w:rsidP="00A00AE2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</w:p>
    <w:p w14:paraId="3DB52C3A" w14:textId="24FF953F" w:rsidR="00B26440" w:rsidRDefault="002B4013" w:rsidP="00555A6C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 xml:space="preserve">Derivation of </w:t>
      </w:r>
      <w:r w:rsidRPr="0078483B">
        <w:rPr>
          <w:rFonts w:ascii="Times New Roman" w:eastAsia="Times New Roman" w:hAnsi="Times New Roman" w:cs="Times New Roman"/>
          <w:color w:val="000000"/>
          <w:sz w:val="36"/>
          <w:szCs w:val="36"/>
        </w:rPr>
        <w:t>0000001111</w:t>
      </w:r>
      <w:r w:rsidR="00ED7408">
        <w:rPr>
          <w:rFonts w:ascii="Times New Roman" w:eastAsia="Times New Roman" w:hAnsi="Times New Roman" w:cs="Times New Roman"/>
          <w:color w:val="000000"/>
          <w:sz w:val="36"/>
          <w:szCs w:val="36"/>
        </w:rPr>
        <w:t xml:space="preserve"> using this CFG</w:t>
      </w: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>:</w:t>
      </w:r>
    </w:p>
    <w:p w14:paraId="051D8BF2" w14:textId="483C1D63" w:rsidR="002B4013" w:rsidRDefault="002B4013" w:rsidP="00555A6C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proofErr w:type="gramStart"/>
      <w:r>
        <w:rPr>
          <w:rFonts w:ascii="Times New Roman" w:eastAsia="Times New Roman" w:hAnsi="Times New Roman" w:cs="Times New Roman"/>
          <w:sz w:val="32"/>
          <w:szCs w:val="32"/>
        </w:rPr>
        <w:t>S  =</w:t>
      </w:r>
      <w:proofErr w:type="gramEnd"/>
      <w:r>
        <w:rPr>
          <w:rFonts w:ascii="Times New Roman" w:eastAsia="Times New Roman" w:hAnsi="Times New Roman" w:cs="Times New Roman"/>
          <w:sz w:val="32"/>
          <w:szCs w:val="32"/>
        </w:rPr>
        <w:t>&gt;</w:t>
      </w:r>
      <w:r>
        <w:rPr>
          <w:rFonts w:ascii="Arial" w:eastAsia="Times New Roman" w:hAnsi="Arial" w:cs="Arial"/>
          <w:color w:val="000000"/>
          <w:sz w:val="36"/>
          <w:szCs w:val="36"/>
        </w:rPr>
        <w:t xml:space="preserve">  </w:t>
      </w:r>
      <w:r>
        <w:rPr>
          <w:rFonts w:ascii="Times New Roman" w:eastAsia="Times New Roman" w:hAnsi="Times New Roman" w:cs="Times New Roman"/>
          <w:sz w:val="32"/>
          <w:szCs w:val="32"/>
        </w:rPr>
        <w:t>00</w:t>
      </w:r>
      <w:r w:rsidRPr="002B4013">
        <w:rPr>
          <w:rFonts w:ascii="Times New Roman" w:eastAsia="Times New Roman" w:hAnsi="Times New Roman" w:cs="Times New Roman"/>
          <w:sz w:val="32"/>
          <w:szCs w:val="32"/>
          <w:u w:val="single"/>
        </w:rPr>
        <w:t>S</w:t>
      </w:r>
      <w:r>
        <w:rPr>
          <w:rFonts w:ascii="Times New Roman" w:eastAsia="Times New Roman" w:hAnsi="Times New Roman" w:cs="Times New Roman"/>
          <w:sz w:val="32"/>
          <w:szCs w:val="32"/>
        </w:rPr>
        <w:t>1</w:t>
      </w:r>
      <w:r>
        <w:rPr>
          <w:rFonts w:ascii="Times New Roman" w:eastAsia="Times New Roman" w:hAnsi="Times New Roman" w:cs="Times New Roman"/>
          <w:sz w:val="32"/>
          <w:szCs w:val="32"/>
        </w:rPr>
        <w:tab/>
      </w:r>
      <w:r>
        <w:rPr>
          <w:rFonts w:ascii="Times New Roman" w:eastAsia="Times New Roman" w:hAnsi="Times New Roman" w:cs="Times New Roman"/>
          <w:sz w:val="32"/>
          <w:szCs w:val="32"/>
        </w:rPr>
        <w:tab/>
        <w:t xml:space="preserve">[applying S </w:t>
      </w:r>
      <w:r w:rsidRPr="00555A6C">
        <w:rPr>
          <w:rFonts w:ascii="Arial" w:eastAsia="Times New Roman" w:hAnsi="Arial" w:cs="Arial"/>
          <w:color w:val="000000"/>
          <w:sz w:val="36"/>
          <w:szCs w:val="36"/>
        </w:rPr>
        <w:t>→</w:t>
      </w:r>
      <w:r>
        <w:rPr>
          <w:rFonts w:ascii="Arial" w:eastAsia="Times New Roman" w:hAnsi="Arial" w:cs="Arial"/>
          <w:color w:val="000000"/>
          <w:sz w:val="36"/>
          <w:szCs w:val="36"/>
        </w:rPr>
        <w:t xml:space="preserve"> </w:t>
      </w:r>
      <w:r>
        <w:rPr>
          <w:rFonts w:ascii="Times New Roman" w:eastAsia="Times New Roman" w:hAnsi="Times New Roman" w:cs="Times New Roman"/>
          <w:sz w:val="32"/>
          <w:szCs w:val="32"/>
        </w:rPr>
        <w:t>00S1]</w:t>
      </w:r>
    </w:p>
    <w:p w14:paraId="0BEA2436" w14:textId="4E9EA82D" w:rsidR="002B4013" w:rsidRDefault="002B4013" w:rsidP="002B4013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2B4013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 </w:t>
      </w: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   </w:t>
      </w:r>
      <w:r>
        <w:rPr>
          <w:rFonts w:ascii="Times New Roman" w:eastAsia="Times New Roman" w:hAnsi="Times New Roman" w:cs="Times New Roman"/>
          <w:sz w:val="32"/>
          <w:szCs w:val="32"/>
        </w:rPr>
        <w:t>=</w:t>
      </w:r>
      <w:proofErr w:type="gramStart"/>
      <w:r>
        <w:rPr>
          <w:rFonts w:ascii="Times New Roman" w:eastAsia="Times New Roman" w:hAnsi="Times New Roman" w:cs="Times New Roman"/>
          <w:sz w:val="32"/>
          <w:szCs w:val="32"/>
        </w:rPr>
        <w:t>&gt;</w:t>
      </w: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  </w:t>
      </w:r>
      <w:r>
        <w:rPr>
          <w:rFonts w:ascii="Times New Roman" w:eastAsia="Times New Roman" w:hAnsi="Times New Roman" w:cs="Times New Roman"/>
          <w:sz w:val="32"/>
          <w:szCs w:val="32"/>
        </w:rPr>
        <w:t>00</w:t>
      </w:r>
      <w:r w:rsidRPr="002B4013">
        <w:rPr>
          <w:rFonts w:ascii="Times New Roman" w:eastAsia="Times New Roman" w:hAnsi="Times New Roman" w:cs="Times New Roman"/>
          <w:sz w:val="32"/>
          <w:szCs w:val="32"/>
          <w:u w:val="single"/>
        </w:rPr>
        <w:t>00</w:t>
      </w:r>
      <w:proofErr w:type="gramEnd"/>
      <w:r w:rsidRPr="002B4013">
        <w:rPr>
          <w:rFonts w:ascii="Times New Roman" w:eastAsia="Times New Roman" w:hAnsi="Times New Roman" w:cs="Times New Roman"/>
          <w:sz w:val="32"/>
          <w:szCs w:val="32"/>
          <w:u w:val="single"/>
        </w:rPr>
        <w:t>S1</w:t>
      </w:r>
      <w:r>
        <w:rPr>
          <w:rFonts w:ascii="Times New Roman" w:eastAsia="Times New Roman" w:hAnsi="Times New Roman" w:cs="Times New Roman"/>
          <w:sz w:val="32"/>
          <w:szCs w:val="32"/>
        </w:rPr>
        <w:t>1</w:t>
      </w:r>
      <w:r>
        <w:rPr>
          <w:rFonts w:ascii="Times New Roman" w:eastAsia="Times New Roman" w:hAnsi="Times New Roman" w:cs="Times New Roman"/>
          <w:sz w:val="32"/>
          <w:szCs w:val="32"/>
        </w:rPr>
        <w:tab/>
      </w:r>
      <w:r>
        <w:rPr>
          <w:rFonts w:ascii="Times New Roman" w:eastAsia="Times New Roman" w:hAnsi="Times New Roman" w:cs="Times New Roman"/>
          <w:sz w:val="32"/>
          <w:szCs w:val="32"/>
        </w:rPr>
        <w:tab/>
        <w:t xml:space="preserve">[applying S </w:t>
      </w:r>
      <w:r w:rsidRPr="00555A6C">
        <w:rPr>
          <w:rFonts w:ascii="Arial" w:eastAsia="Times New Roman" w:hAnsi="Arial" w:cs="Arial"/>
          <w:color w:val="000000"/>
          <w:sz w:val="36"/>
          <w:szCs w:val="36"/>
        </w:rPr>
        <w:t>→</w:t>
      </w:r>
      <w:r>
        <w:rPr>
          <w:rFonts w:ascii="Arial" w:eastAsia="Times New Roman" w:hAnsi="Arial" w:cs="Arial"/>
          <w:color w:val="000000"/>
          <w:sz w:val="36"/>
          <w:szCs w:val="36"/>
        </w:rPr>
        <w:t xml:space="preserve"> </w:t>
      </w:r>
      <w:r>
        <w:rPr>
          <w:rFonts w:ascii="Times New Roman" w:eastAsia="Times New Roman" w:hAnsi="Times New Roman" w:cs="Times New Roman"/>
          <w:sz w:val="32"/>
          <w:szCs w:val="32"/>
        </w:rPr>
        <w:t>00S1]</w:t>
      </w:r>
    </w:p>
    <w:p w14:paraId="0CA1FCDA" w14:textId="0868305F" w:rsidR="002B4013" w:rsidRDefault="002B4013" w:rsidP="002B4013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sz w:val="32"/>
          <w:szCs w:val="32"/>
        </w:rPr>
        <w:t xml:space="preserve">    =</w:t>
      </w:r>
      <w:proofErr w:type="gramStart"/>
      <w:r>
        <w:rPr>
          <w:rFonts w:ascii="Times New Roman" w:eastAsia="Times New Roman" w:hAnsi="Times New Roman" w:cs="Times New Roman"/>
          <w:sz w:val="32"/>
          <w:szCs w:val="32"/>
        </w:rPr>
        <w:t>&gt;</w:t>
      </w: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  </w:t>
      </w:r>
      <w:r>
        <w:rPr>
          <w:rFonts w:ascii="Times New Roman" w:eastAsia="Times New Roman" w:hAnsi="Times New Roman" w:cs="Times New Roman"/>
          <w:sz w:val="32"/>
          <w:szCs w:val="32"/>
        </w:rPr>
        <w:t>00</w:t>
      </w:r>
      <w:r w:rsidRPr="002B4013">
        <w:rPr>
          <w:rFonts w:ascii="Times New Roman" w:eastAsia="Times New Roman" w:hAnsi="Times New Roman" w:cs="Times New Roman"/>
          <w:sz w:val="32"/>
          <w:szCs w:val="32"/>
          <w:u w:val="single"/>
        </w:rPr>
        <w:t>00</w:t>
      </w:r>
      <w:r>
        <w:rPr>
          <w:rFonts w:ascii="Times New Roman" w:eastAsia="Times New Roman" w:hAnsi="Times New Roman" w:cs="Times New Roman"/>
          <w:sz w:val="32"/>
          <w:szCs w:val="32"/>
          <w:u w:val="single"/>
        </w:rPr>
        <w:t>0011</w:t>
      </w:r>
      <w:r w:rsidRPr="002B4013">
        <w:rPr>
          <w:rFonts w:ascii="Times New Roman" w:eastAsia="Times New Roman" w:hAnsi="Times New Roman" w:cs="Times New Roman"/>
          <w:sz w:val="32"/>
          <w:szCs w:val="32"/>
          <w:u w:val="single"/>
        </w:rPr>
        <w:t>1</w:t>
      </w:r>
      <w:r>
        <w:rPr>
          <w:rFonts w:ascii="Times New Roman" w:eastAsia="Times New Roman" w:hAnsi="Times New Roman" w:cs="Times New Roman"/>
          <w:sz w:val="32"/>
          <w:szCs w:val="32"/>
        </w:rPr>
        <w:t>1</w:t>
      </w:r>
      <w:proofErr w:type="gramEnd"/>
      <w:r>
        <w:rPr>
          <w:rFonts w:ascii="Times New Roman" w:eastAsia="Times New Roman" w:hAnsi="Times New Roman" w:cs="Times New Roman"/>
          <w:sz w:val="32"/>
          <w:szCs w:val="32"/>
        </w:rPr>
        <w:tab/>
        <w:t xml:space="preserve">[applying S </w:t>
      </w:r>
      <w:r w:rsidRPr="00555A6C">
        <w:rPr>
          <w:rFonts w:ascii="Arial" w:eastAsia="Times New Roman" w:hAnsi="Arial" w:cs="Arial"/>
          <w:color w:val="000000"/>
          <w:sz w:val="36"/>
          <w:szCs w:val="36"/>
        </w:rPr>
        <w:t>→</w:t>
      </w:r>
      <w:r>
        <w:rPr>
          <w:rFonts w:ascii="Arial" w:eastAsia="Times New Roman" w:hAnsi="Arial" w:cs="Arial"/>
          <w:color w:val="000000"/>
          <w:sz w:val="36"/>
          <w:szCs w:val="36"/>
        </w:rPr>
        <w:t xml:space="preserve"> </w:t>
      </w:r>
      <w:r>
        <w:rPr>
          <w:rFonts w:ascii="Times New Roman" w:eastAsia="Times New Roman" w:hAnsi="Times New Roman" w:cs="Times New Roman"/>
          <w:sz w:val="32"/>
          <w:szCs w:val="32"/>
        </w:rPr>
        <w:t>0011]</w:t>
      </w:r>
    </w:p>
    <w:p w14:paraId="37A6A548" w14:textId="594C1C6F" w:rsidR="002B4013" w:rsidRDefault="002B4013" w:rsidP="002B4013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</w:p>
    <w:p w14:paraId="57EBB413" w14:textId="728F0F84" w:rsidR="007C4E87" w:rsidRDefault="007C4E87" w:rsidP="002B4013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</w:p>
    <w:p w14:paraId="4079BE1D" w14:textId="77777777" w:rsidR="00535800" w:rsidRDefault="00535800" w:rsidP="00535800">
      <w:pPr>
        <w:spacing w:after="0" w:line="240" w:lineRule="auto"/>
        <w:ind w:right="-270"/>
        <w:rPr>
          <w:rFonts w:ascii="Times New Roman" w:eastAsia="Times New Roman" w:hAnsi="Times New Roman" w:cs="Times New Roman"/>
          <w:sz w:val="32"/>
          <w:szCs w:val="32"/>
        </w:rPr>
      </w:pPr>
      <w:r w:rsidRPr="00535800">
        <w:rPr>
          <w:rFonts w:ascii="Times New Roman" w:hAnsi="Times New Roman" w:cs="Times New Roman"/>
          <w:b/>
          <w:bCs/>
          <w:color w:val="000000"/>
          <w:sz w:val="36"/>
          <w:szCs w:val="36"/>
        </w:rPr>
        <w:t>L11</w:t>
      </w:r>
      <w:r>
        <w:rPr>
          <w:rFonts w:ascii="Times New Roman" w:hAnsi="Times New Roman" w:cs="Times New Roman"/>
          <w:color w:val="000000"/>
          <w:sz w:val="36"/>
          <w:szCs w:val="36"/>
        </w:rPr>
        <w:t xml:space="preserve">: </w:t>
      </w:r>
      <w:r w:rsidRPr="00A07DAA">
        <w:rPr>
          <w:rFonts w:ascii="Times New Roman" w:eastAsia="Times New Roman" w:hAnsi="Times New Roman" w:cs="Times New Roman"/>
          <w:sz w:val="32"/>
          <w:szCs w:val="32"/>
        </w:rPr>
        <w:t>Set of terminals = {0,1}</w:t>
      </w:r>
      <w:r>
        <w:rPr>
          <w:rFonts w:ascii="Times New Roman" w:eastAsia="Times New Roman" w:hAnsi="Times New Roman" w:cs="Times New Roman"/>
          <w:sz w:val="32"/>
          <w:szCs w:val="32"/>
        </w:rPr>
        <w:t xml:space="preserve">, </w:t>
      </w:r>
      <w:r w:rsidRPr="00A07DAA">
        <w:rPr>
          <w:rFonts w:ascii="Times New Roman" w:eastAsia="Times New Roman" w:hAnsi="Times New Roman" w:cs="Times New Roman"/>
          <w:sz w:val="32"/>
          <w:szCs w:val="32"/>
        </w:rPr>
        <w:t>Set of variables/non-terminals = {</w:t>
      </w:r>
      <w:proofErr w:type="gramStart"/>
      <w:r w:rsidRPr="00A07DAA">
        <w:rPr>
          <w:rFonts w:ascii="Times New Roman" w:eastAsia="Times New Roman" w:hAnsi="Times New Roman" w:cs="Times New Roman"/>
          <w:sz w:val="32"/>
          <w:szCs w:val="32"/>
        </w:rPr>
        <w:t>S</w:t>
      </w:r>
      <w:r>
        <w:rPr>
          <w:rFonts w:ascii="Times New Roman" w:eastAsia="Times New Roman" w:hAnsi="Times New Roman" w:cs="Times New Roman"/>
          <w:sz w:val="32"/>
          <w:szCs w:val="32"/>
        </w:rPr>
        <w:t>,A</w:t>
      </w:r>
      <w:proofErr w:type="gramEnd"/>
      <w:r>
        <w:rPr>
          <w:rFonts w:ascii="Times New Roman" w:eastAsia="Times New Roman" w:hAnsi="Times New Roman" w:cs="Times New Roman"/>
          <w:sz w:val="32"/>
          <w:szCs w:val="32"/>
        </w:rPr>
        <w:t>,B</w:t>
      </w:r>
      <w:r w:rsidRPr="00A07DAA">
        <w:rPr>
          <w:rFonts w:ascii="Times New Roman" w:eastAsia="Times New Roman" w:hAnsi="Times New Roman" w:cs="Times New Roman"/>
          <w:sz w:val="32"/>
          <w:szCs w:val="32"/>
        </w:rPr>
        <w:t>}</w:t>
      </w:r>
      <w:r>
        <w:rPr>
          <w:rFonts w:ascii="Times New Roman" w:eastAsia="Times New Roman" w:hAnsi="Times New Roman" w:cs="Times New Roman"/>
          <w:sz w:val="32"/>
          <w:szCs w:val="32"/>
        </w:rPr>
        <w:t xml:space="preserve">, </w:t>
      </w:r>
    </w:p>
    <w:p w14:paraId="7F1F0D3E" w14:textId="3149A334" w:rsidR="00535800" w:rsidRDefault="00535800" w:rsidP="00535800">
      <w:pPr>
        <w:spacing w:after="0" w:line="240" w:lineRule="auto"/>
        <w:ind w:right="-270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sz w:val="32"/>
          <w:szCs w:val="32"/>
        </w:rPr>
        <w:t>Start symbol = B, Set of rules = {</w:t>
      </w:r>
      <w:r w:rsidR="0098301B">
        <w:rPr>
          <w:rFonts w:ascii="Times New Roman" w:eastAsia="Times New Roman" w:hAnsi="Times New Roman" w:cs="Times New Roman"/>
          <w:sz w:val="32"/>
          <w:szCs w:val="32"/>
        </w:rPr>
        <w:t xml:space="preserve">B </w:t>
      </w:r>
      <w:r w:rsidR="0098301B" w:rsidRPr="00555A6C">
        <w:rPr>
          <w:rFonts w:ascii="Arial" w:eastAsia="Times New Roman" w:hAnsi="Arial" w:cs="Arial"/>
          <w:color w:val="000000"/>
          <w:sz w:val="36"/>
          <w:szCs w:val="36"/>
        </w:rPr>
        <w:t>→</w:t>
      </w:r>
      <w:r w:rsidR="0098301B">
        <w:rPr>
          <w:rFonts w:ascii="Arial" w:eastAsia="Times New Roman" w:hAnsi="Arial" w:cs="Arial"/>
          <w:color w:val="000000"/>
          <w:sz w:val="36"/>
          <w:szCs w:val="36"/>
        </w:rPr>
        <w:t xml:space="preserve"> </w:t>
      </w:r>
      <w:r w:rsidR="0098301B">
        <w:rPr>
          <w:rFonts w:ascii="Times New Roman" w:eastAsia="Times New Roman" w:hAnsi="Times New Roman" w:cs="Times New Roman"/>
          <w:sz w:val="32"/>
          <w:szCs w:val="32"/>
        </w:rPr>
        <w:t>SA,</w:t>
      </w:r>
      <w:r>
        <w:rPr>
          <w:rFonts w:ascii="Times New Roman" w:eastAsia="Times New Roman" w:hAnsi="Times New Roman" w:cs="Times New Roman"/>
          <w:sz w:val="32"/>
          <w:szCs w:val="32"/>
        </w:rPr>
        <w:t xml:space="preserve"> S </w:t>
      </w:r>
      <w:r w:rsidRPr="00555A6C">
        <w:rPr>
          <w:rFonts w:ascii="Arial" w:eastAsia="Times New Roman" w:hAnsi="Arial" w:cs="Arial"/>
          <w:color w:val="000000"/>
          <w:sz w:val="36"/>
          <w:szCs w:val="36"/>
        </w:rPr>
        <w:t>→</w:t>
      </w:r>
      <w:r>
        <w:rPr>
          <w:rFonts w:ascii="Arial" w:eastAsia="Times New Roman" w:hAnsi="Arial" w:cs="Arial"/>
          <w:color w:val="000000"/>
          <w:sz w:val="36"/>
          <w:szCs w:val="36"/>
        </w:rPr>
        <w:t xml:space="preserve"> </w:t>
      </w:r>
      <w:r w:rsidRPr="00A07DAA">
        <w:rPr>
          <w:rFonts w:ascii="Times New Roman" w:eastAsia="Times New Roman" w:hAnsi="Times New Roman" w:cs="Times New Roman"/>
          <w:color w:val="000000"/>
          <w:sz w:val="36"/>
          <w:szCs w:val="36"/>
        </w:rPr>
        <w:t>ε</w:t>
      </w:r>
      <w:r>
        <w:rPr>
          <w:rFonts w:ascii="Times New Roman" w:eastAsia="Times New Roman" w:hAnsi="Times New Roman" w:cs="Times New Roman"/>
          <w:sz w:val="32"/>
          <w:szCs w:val="32"/>
        </w:rPr>
        <w:t xml:space="preserve"> / 0S</w:t>
      </w:r>
      <w:proofErr w:type="gramStart"/>
      <w:r>
        <w:rPr>
          <w:rFonts w:ascii="Times New Roman" w:eastAsia="Times New Roman" w:hAnsi="Times New Roman" w:cs="Times New Roman"/>
          <w:sz w:val="32"/>
          <w:szCs w:val="32"/>
        </w:rPr>
        <w:t>1</w:t>
      </w:r>
      <w:r w:rsidR="001E57A7">
        <w:rPr>
          <w:rFonts w:ascii="Times New Roman" w:eastAsia="Times New Roman" w:hAnsi="Times New Roman" w:cs="Times New Roman"/>
          <w:sz w:val="32"/>
          <w:szCs w:val="32"/>
        </w:rPr>
        <w:t xml:space="preserve">, </w:t>
      </w:r>
      <w:r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r w:rsidR="001E57A7">
        <w:rPr>
          <w:rFonts w:ascii="Times New Roman" w:eastAsia="Times New Roman" w:hAnsi="Times New Roman" w:cs="Times New Roman"/>
          <w:sz w:val="32"/>
          <w:szCs w:val="32"/>
        </w:rPr>
        <w:t>A</w:t>
      </w:r>
      <w:proofErr w:type="gramEnd"/>
      <w:r w:rsidR="001E57A7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r w:rsidR="001E57A7" w:rsidRPr="00555A6C">
        <w:rPr>
          <w:rFonts w:ascii="Arial" w:eastAsia="Times New Roman" w:hAnsi="Arial" w:cs="Arial"/>
          <w:color w:val="000000"/>
          <w:sz w:val="36"/>
          <w:szCs w:val="36"/>
        </w:rPr>
        <w:t>→</w:t>
      </w:r>
      <w:r w:rsidR="001E57A7">
        <w:rPr>
          <w:rFonts w:ascii="Arial" w:eastAsia="Times New Roman" w:hAnsi="Arial" w:cs="Arial"/>
          <w:color w:val="000000"/>
          <w:sz w:val="36"/>
          <w:szCs w:val="36"/>
        </w:rPr>
        <w:t xml:space="preserve"> </w:t>
      </w:r>
      <w:r w:rsidR="001E57A7">
        <w:rPr>
          <w:rFonts w:ascii="Times New Roman" w:eastAsia="Times New Roman" w:hAnsi="Times New Roman" w:cs="Times New Roman"/>
          <w:sz w:val="32"/>
          <w:szCs w:val="32"/>
        </w:rPr>
        <w:t>1 / 1A</w:t>
      </w:r>
      <w:r>
        <w:rPr>
          <w:rFonts w:ascii="Times New Roman" w:eastAsia="Times New Roman" w:hAnsi="Times New Roman" w:cs="Times New Roman"/>
          <w:sz w:val="32"/>
          <w:szCs w:val="32"/>
        </w:rPr>
        <w:t>}</w:t>
      </w:r>
    </w:p>
    <w:p w14:paraId="75532041" w14:textId="76AE9B9E" w:rsidR="00F0275F" w:rsidRDefault="00F0275F" w:rsidP="002B4013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</w:p>
    <w:p w14:paraId="2394FD47" w14:textId="47F5945E" w:rsidR="00D53434" w:rsidRDefault="003A44A4" w:rsidP="002B4013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Leftmost </w:t>
      </w:r>
      <w:r w:rsidR="00D53434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Derivation of </w:t>
      </w:r>
      <w:r w:rsidR="00D53434" w:rsidRPr="00D53434">
        <w:rPr>
          <w:rFonts w:ascii="Times New Roman" w:eastAsia="Times New Roman" w:hAnsi="Times New Roman" w:cs="Times New Roman"/>
          <w:bCs/>
          <w:color w:val="000000"/>
          <w:sz w:val="36"/>
          <w:szCs w:val="36"/>
          <w:u w:val="single"/>
        </w:rPr>
        <w:t>0</w:t>
      </w:r>
      <w:r w:rsidR="00D53434" w:rsidRPr="006640DD">
        <w:rPr>
          <w:rFonts w:ascii="Times New Roman" w:eastAsia="Times New Roman" w:hAnsi="Times New Roman" w:cs="Times New Roman"/>
          <w:bCs/>
          <w:color w:val="000000"/>
          <w:sz w:val="36"/>
          <w:szCs w:val="36"/>
          <w:u w:val="single"/>
        </w:rPr>
        <w:t>01</w:t>
      </w:r>
      <w:r w:rsidR="00D53434" w:rsidRPr="00D53434">
        <w:rPr>
          <w:rFonts w:ascii="Times New Roman" w:eastAsia="Times New Roman" w:hAnsi="Times New Roman" w:cs="Times New Roman"/>
          <w:bCs/>
          <w:color w:val="000000"/>
          <w:sz w:val="36"/>
          <w:szCs w:val="36"/>
          <w:u w:val="single"/>
        </w:rPr>
        <w:t>1</w:t>
      </w:r>
      <w:r w:rsidR="00D53434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111:</w:t>
      </w:r>
    </w:p>
    <w:p w14:paraId="4324ADB8" w14:textId="7DC4583E" w:rsidR="00D53434" w:rsidRDefault="00D53434" w:rsidP="002B4013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B </w:t>
      </w: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ab/>
        <w:t xml:space="preserve">=&gt; </w:t>
      </w:r>
      <w:r w:rsidRPr="006640DD">
        <w:rPr>
          <w:rFonts w:ascii="Times New Roman" w:eastAsia="Times New Roman" w:hAnsi="Times New Roman" w:cs="Times New Roman"/>
          <w:bCs/>
          <w:color w:val="000000"/>
          <w:sz w:val="36"/>
          <w:szCs w:val="36"/>
          <w:u w:val="single"/>
        </w:rPr>
        <w:t>S</w:t>
      </w: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A</w:t>
      </w:r>
      <w:r w:rsidR="006640DD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ab/>
      </w:r>
      <w:r w:rsidR="006640DD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ab/>
      </w:r>
      <w:r w:rsidR="006640DD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ab/>
        <w:t>[</w:t>
      </w:r>
      <w:r w:rsidR="006640DD">
        <w:rPr>
          <w:rFonts w:ascii="Times New Roman" w:eastAsia="Times New Roman" w:hAnsi="Times New Roman" w:cs="Times New Roman"/>
          <w:sz w:val="32"/>
          <w:szCs w:val="32"/>
        </w:rPr>
        <w:t xml:space="preserve">B </w:t>
      </w:r>
      <w:r w:rsidR="006640DD" w:rsidRPr="00555A6C">
        <w:rPr>
          <w:rFonts w:ascii="Arial" w:eastAsia="Times New Roman" w:hAnsi="Arial" w:cs="Arial"/>
          <w:color w:val="000000"/>
          <w:sz w:val="36"/>
          <w:szCs w:val="36"/>
        </w:rPr>
        <w:t>→</w:t>
      </w:r>
      <w:r w:rsidR="006640DD">
        <w:rPr>
          <w:rFonts w:ascii="Arial" w:eastAsia="Times New Roman" w:hAnsi="Arial" w:cs="Arial"/>
          <w:color w:val="000000"/>
          <w:sz w:val="36"/>
          <w:szCs w:val="36"/>
        </w:rPr>
        <w:t xml:space="preserve"> </w:t>
      </w:r>
      <w:r w:rsidR="006640DD">
        <w:rPr>
          <w:rFonts w:ascii="Times New Roman" w:eastAsia="Times New Roman" w:hAnsi="Times New Roman" w:cs="Times New Roman"/>
          <w:sz w:val="32"/>
          <w:szCs w:val="32"/>
        </w:rPr>
        <w:t>SA</w:t>
      </w:r>
      <w:r w:rsidR="006640DD">
        <w:rPr>
          <w:rFonts w:ascii="Times New Roman" w:eastAsia="Times New Roman" w:hAnsi="Times New Roman" w:cs="Times New Roman"/>
          <w:sz w:val="32"/>
          <w:szCs w:val="32"/>
        </w:rPr>
        <w:t>]</w:t>
      </w:r>
    </w:p>
    <w:p w14:paraId="03C2E869" w14:textId="50B2FDED" w:rsidR="00D53434" w:rsidRDefault="00D53434" w:rsidP="002B4013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ab/>
        <w:t xml:space="preserve">=&gt; </w:t>
      </w:r>
      <w:r w:rsidRPr="006640DD">
        <w:rPr>
          <w:rFonts w:ascii="Times New Roman" w:eastAsia="Times New Roman" w:hAnsi="Times New Roman" w:cs="Times New Roman"/>
          <w:bCs/>
          <w:color w:val="000000"/>
          <w:sz w:val="36"/>
          <w:szCs w:val="36"/>
          <w:u w:val="single"/>
        </w:rPr>
        <w:t>0S1</w:t>
      </w: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A</w:t>
      </w:r>
      <w:r w:rsidR="006640DD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ab/>
      </w:r>
      <w:r w:rsidR="006640DD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ab/>
      </w:r>
      <w:r w:rsidR="006640DD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ab/>
        <w:t>[</w:t>
      </w:r>
      <w:r w:rsidR="006640DD">
        <w:rPr>
          <w:rFonts w:ascii="Times New Roman" w:eastAsia="Times New Roman" w:hAnsi="Times New Roman" w:cs="Times New Roman"/>
          <w:sz w:val="32"/>
          <w:szCs w:val="32"/>
        </w:rPr>
        <w:t xml:space="preserve">S </w:t>
      </w:r>
      <w:r w:rsidR="006640DD" w:rsidRPr="00555A6C">
        <w:rPr>
          <w:rFonts w:ascii="Arial" w:eastAsia="Times New Roman" w:hAnsi="Arial" w:cs="Arial"/>
          <w:color w:val="000000"/>
          <w:sz w:val="36"/>
          <w:szCs w:val="36"/>
        </w:rPr>
        <w:t>→</w:t>
      </w:r>
      <w:r w:rsidR="006640DD">
        <w:rPr>
          <w:rFonts w:ascii="Times New Roman" w:eastAsia="Times New Roman" w:hAnsi="Times New Roman" w:cs="Times New Roman"/>
          <w:sz w:val="32"/>
          <w:szCs w:val="32"/>
        </w:rPr>
        <w:t xml:space="preserve"> 0S1</w:t>
      </w:r>
      <w:r w:rsidR="006640DD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]</w:t>
      </w:r>
    </w:p>
    <w:p w14:paraId="3888D6E6" w14:textId="52318472" w:rsidR="00D53434" w:rsidRDefault="00D53434" w:rsidP="002B4013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ab/>
        <w:t>=&gt; 00S11A</w:t>
      </w:r>
      <w:r w:rsidR="006640DD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ab/>
      </w:r>
      <w:r w:rsidR="006640DD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ab/>
        <w:t>[</w:t>
      </w:r>
      <w:r w:rsidR="006640DD">
        <w:rPr>
          <w:rFonts w:ascii="Times New Roman" w:eastAsia="Times New Roman" w:hAnsi="Times New Roman" w:cs="Times New Roman"/>
          <w:sz w:val="32"/>
          <w:szCs w:val="32"/>
        </w:rPr>
        <w:t xml:space="preserve">S </w:t>
      </w:r>
      <w:r w:rsidR="006640DD" w:rsidRPr="00555A6C">
        <w:rPr>
          <w:rFonts w:ascii="Arial" w:eastAsia="Times New Roman" w:hAnsi="Arial" w:cs="Arial"/>
          <w:color w:val="000000"/>
          <w:sz w:val="36"/>
          <w:szCs w:val="36"/>
        </w:rPr>
        <w:t>→</w:t>
      </w:r>
      <w:r w:rsidR="006640DD">
        <w:rPr>
          <w:rFonts w:ascii="Times New Roman" w:eastAsia="Times New Roman" w:hAnsi="Times New Roman" w:cs="Times New Roman"/>
          <w:sz w:val="32"/>
          <w:szCs w:val="32"/>
        </w:rPr>
        <w:t xml:space="preserve"> 0S1</w:t>
      </w:r>
      <w:r w:rsidR="006640DD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]</w:t>
      </w:r>
    </w:p>
    <w:p w14:paraId="0C144829" w14:textId="5D22FAAC" w:rsidR="00D53434" w:rsidRDefault="00D53434" w:rsidP="002B4013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ab/>
        <w:t xml:space="preserve">=&gt; </w:t>
      </w:r>
      <w:r w:rsidRPr="001472DC">
        <w:rPr>
          <w:rFonts w:ascii="Times New Roman" w:eastAsia="Times New Roman" w:hAnsi="Times New Roman" w:cs="Times New Roman"/>
          <w:bCs/>
          <w:color w:val="000000"/>
          <w:sz w:val="36"/>
          <w:szCs w:val="36"/>
          <w:u w:val="single"/>
        </w:rPr>
        <w:t>0011</w:t>
      </w:r>
      <w:r w:rsidRPr="00D37D80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>A</w:t>
      </w:r>
      <w:r w:rsidR="006640DD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ab/>
      </w:r>
      <w:r w:rsidR="006640DD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ab/>
        <w:t>[</w:t>
      </w:r>
      <w:r w:rsidR="006640DD">
        <w:rPr>
          <w:rFonts w:ascii="Times New Roman" w:eastAsia="Times New Roman" w:hAnsi="Times New Roman" w:cs="Times New Roman"/>
          <w:sz w:val="32"/>
          <w:szCs w:val="32"/>
        </w:rPr>
        <w:t xml:space="preserve">S </w:t>
      </w:r>
      <w:r w:rsidR="006640DD" w:rsidRPr="00555A6C">
        <w:rPr>
          <w:rFonts w:ascii="Arial" w:eastAsia="Times New Roman" w:hAnsi="Arial" w:cs="Arial"/>
          <w:color w:val="000000"/>
          <w:sz w:val="36"/>
          <w:szCs w:val="36"/>
        </w:rPr>
        <w:t>→</w:t>
      </w:r>
      <w:r w:rsidR="006640DD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r w:rsidR="006640DD" w:rsidRPr="00A07DAA">
        <w:rPr>
          <w:rFonts w:ascii="Times New Roman" w:eastAsia="Times New Roman" w:hAnsi="Times New Roman" w:cs="Times New Roman"/>
          <w:color w:val="000000"/>
          <w:sz w:val="36"/>
          <w:szCs w:val="36"/>
        </w:rPr>
        <w:t>ε</w:t>
      </w:r>
      <w:r w:rsidR="006640DD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]</w:t>
      </w:r>
    </w:p>
    <w:p w14:paraId="76579124" w14:textId="0A45BFC0" w:rsidR="00D37D80" w:rsidRDefault="00D53434" w:rsidP="00D53434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ab/>
        <w:t>=&gt; 0011</w:t>
      </w:r>
      <w:r w:rsidRPr="00D37D80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>1A</w:t>
      </w:r>
      <w:r w:rsidR="00D37D80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ab/>
      </w:r>
      <w:r w:rsidR="00D37D80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ab/>
        <w:t>[</w:t>
      </w:r>
      <w:r w:rsidR="00D37D80">
        <w:rPr>
          <w:rFonts w:ascii="Times New Roman" w:eastAsia="Times New Roman" w:hAnsi="Times New Roman" w:cs="Times New Roman"/>
          <w:sz w:val="32"/>
          <w:szCs w:val="32"/>
        </w:rPr>
        <w:t xml:space="preserve">A </w:t>
      </w:r>
      <w:r w:rsidR="00D37D80" w:rsidRPr="00555A6C">
        <w:rPr>
          <w:rFonts w:ascii="Arial" w:eastAsia="Times New Roman" w:hAnsi="Arial" w:cs="Arial"/>
          <w:color w:val="000000"/>
          <w:sz w:val="36"/>
          <w:szCs w:val="36"/>
        </w:rPr>
        <w:t>→</w:t>
      </w:r>
      <w:r w:rsidR="00D37D80">
        <w:rPr>
          <w:rFonts w:ascii="Arial" w:eastAsia="Times New Roman" w:hAnsi="Arial" w:cs="Arial"/>
          <w:color w:val="000000"/>
          <w:sz w:val="36"/>
          <w:szCs w:val="36"/>
        </w:rPr>
        <w:t xml:space="preserve"> </w:t>
      </w:r>
      <w:r w:rsidR="00D37D80">
        <w:rPr>
          <w:rFonts w:ascii="Times New Roman" w:eastAsia="Times New Roman" w:hAnsi="Times New Roman" w:cs="Times New Roman"/>
          <w:sz w:val="32"/>
          <w:szCs w:val="32"/>
        </w:rPr>
        <w:t>1A</w:t>
      </w:r>
      <w:r w:rsidR="00D37D80">
        <w:rPr>
          <w:rFonts w:ascii="Times New Roman" w:eastAsia="Times New Roman" w:hAnsi="Times New Roman" w:cs="Times New Roman"/>
          <w:sz w:val="32"/>
          <w:szCs w:val="32"/>
        </w:rPr>
        <w:t>]</w:t>
      </w:r>
    </w:p>
    <w:p w14:paraId="79AD93A5" w14:textId="79DE6584" w:rsidR="00D53434" w:rsidRDefault="00D53434" w:rsidP="00D53434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ab/>
        <w:t>=&gt; 001111A</w:t>
      </w:r>
      <w:r w:rsidR="00D37D80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ab/>
      </w:r>
      <w:r w:rsidR="00D37D80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ab/>
        <w:t>[</w:t>
      </w:r>
      <w:r w:rsidR="00D37D80">
        <w:rPr>
          <w:rFonts w:ascii="Times New Roman" w:eastAsia="Times New Roman" w:hAnsi="Times New Roman" w:cs="Times New Roman"/>
          <w:sz w:val="32"/>
          <w:szCs w:val="32"/>
        </w:rPr>
        <w:t xml:space="preserve">A </w:t>
      </w:r>
      <w:r w:rsidR="00D37D80" w:rsidRPr="00555A6C">
        <w:rPr>
          <w:rFonts w:ascii="Arial" w:eastAsia="Times New Roman" w:hAnsi="Arial" w:cs="Arial"/>
          <w:color w:val="000000"/>
          <w:sz w:val="36"/>
          <w:szCs w:val="36"/>
        </w:rPr>
        <w:t>→</w:t>
      </w:r>
      <w:r w:rsidR="00D37D80">
        <w:rPr>
          <w:rFonts w:ascii="Arial" w:eastAsia="Times New Roman" w:hAnsi="Arial" w:cs="Arial"/>
          <w:color w:val="000000"/>
          <w:sz w:val="36"/>
          <w:szCs w:val="36"/>
        </w:rPr>
        <w:t xml:space="preserve"> </w:t>
      </w:r>
      <w:r w:rsidR="00D37D80">
        <w:rPr>
          <w:rFonts w:ascii="Times New Roman" w:eastAsia="Times New Roman" w:hAnsi="Times New Roman" w:cs="Times New Roman"/>
          <w:sz w:val="32"/>
          <w:szCs w:val="32"/>
        </w:rPr>
        <w:t>1A]</w:t>
      </w:r>
    </w:p>
    <w:p w14:paraId="39DA4F94" w14:textId="1C3F51A8" w:rsidR="00D53434" w:rsidRDefault="00D53434" w:rsidP="00D53434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ab/>
        <w:t>=&gt; 0011111</w:t>
      </w:r>
      <w:r w:rsidR="00D37D80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ab/>
      </w:r>
      <w:r w:rsidR="00D37D80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ab/>
        <w:t>[</w:t>
      </w:r>
      <w:r w:rsidR="00D37D80">
        <w:rPr>
          <w:rFonts w:ascii="Times New Roman" w:eastAsia="Times New Roman" w:hAnsi="Times New Roman" w:cs="Times New Roman"/>
          <w:sz w:val="32"/>
          <w:szCs w:val="32"/>
        </w:rPr>
        <w:t xml:space="preserve">A </w:t>
      </w:r>
      <w:r w:rsidR="00D37D80" w:rsidRPr="00555A6C">
        <w:rPr>
          <w:rFonts w:ascii="Arial" w:eastAsia="Times New Roman" w:hAnsi="Arial" w:cs="Arial"/>
          <w:color w:val="000000"/>
          <w:sz w:val="36"/>
          <w:szCs w:val="36"/>
        </w:rPr>
        <w:t>→</w:t>
      </w:r>
      <w:r w:rsidR="00D37D80">
        <w:rPr>
          <w:rFonts w:ascii="Arial" w:eastAsia="Times New Roman" w:hAnsi="Arial" w:cs="Arial"/>
          <w:color w:val="000000"/>
          <w:sz w:val="36"/>
          <w:szCs w:val="36"/>
        </w:rPr>
        <w:t xml:space="preserve"> </w:t>
      </w:r>
      <w:r w:rsidR="00D37D80">
        <w:rPr>
          <w:rFonts w:ascii="Times New Roman" w:eastAsia="Times New Roman" w:hAnsi="Times New Roman" w:cs="Times New Roman"/>
          <w:sz w:val="32"/>
          <w:szCs w:val="32"/>
        </w:rPr>
        <w:t>1</w:t>
      </w:r>
      <w:r w:rsidR="00D37D80">
        <w:rPr>
          <w:rFonts w:ascii="Times New Roman" w:eastAsia="Times New Roman" w:hAnsi="Times New Roman" w:cs="Times New Roman"/>
          <w:sz w:val="32"/>
          <w:szCs w:val="32"/>
        </w:rPr>
        <w:t>]</w:t>
      </w:r>
    </w:p>
    <w:p w14:paraId="4410214D" w14:textId="77777777" w:rsidR="00D53434" w:rsidRDefault="00D53434" w:rsidP="00D53434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</w:p>
    <w:p w14:paraId="52C19483" w14:textId="047F037E" w:rsidR="003A44A4" w:rsidRDefault="003A44A4" w:rsidP="003A44A4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Rightmost Derivation of </w:t>
      </w:r>
      <w:r w:rsidRPr="003A44A4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0011</w:t>
      </w:r>
      <w:r w:rsidRPr="003A44A4">
        <w:rPr>
          <w:rFonts w:ascii="Times New Roman" w:eastAsia="Times New Roman" w:hAnsi="Times New Roman" w:cs="Times New Roman"/>
          <w:bCs/>
          <w:color w:val="000000"/>
          <w:sz w:val="36"/>
          <w:szCs w:val="36"/>
          <w:u w:val="single"/>
        </w:rPr>
        <w:t>111</w:t>
      </w: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:</w:t>
      </w:r>
    </w:p>
    <w:p w14:paraId="676B4CC4" w14:textId="4D72F011" w:rsidR="003A44A4" w:rsidRDefault="003A44A4" w:rsidP="003A44A4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B </w:t>
      </w: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ab/>
        <w:t>=&gt; S</w:t>
      </w:r>
      <w:r w:rsidRPr="003A44A4">
        <w:rPr>
          <w:rFonts w:ascii="Times New Roman" w:eastAsia="Times New Roman" w:hAnsi="Times New Roman" w:cs="Times New Roman"/>
          <w:bCs/>
          <w:color w:val="000000"/>
          <w:sz w:val="36"/>
          <w:szCs w:val="36"/>
          <w:u w:val="single"/>
        </w:rPr>
        <w:t>A</w:t>
      </w:r>
      <w:r w:rsidR="00121CD6" w:rsidRPr="00121CD6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ab/>
      </w:r>
      <w:r w:rsidR="00121CD6" w:rsidRPr="00121CD6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ab/>
      </w:r>
      <w:r w:rsidR="00121CD6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ab/>
      </w:r>
      <w:r w:rsidR="00121CD6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[</w:t>
      </w:r>
      <w:r w:rsidR="00121CD6">
        <w:rPr>
          <w:rFonts w:ascii="Times New Roman" w:eastAsia="Times New Roman" w:hAnsi="Times New Roman" w:cs="Times New Roman"/>
          <w:sz w:val="32"/>
          <w:szCs w:val="32"/>
        </w:rPr>
        <w:t xml:space="preserve">B </w:t>
      </w:r>
      <w:r w:rsidR="00121CD6" w:rsidRPr="00555A6C">
        <w:rPr>
          <w:rFonts w:ascii="Arial" w:eastAsia="Times New Roman" w:hAnsi="Arial" w:cs="Arial"/>
          <w:color w:val="000000"/>
          <w:sz w:val="36"/>
          <w:szCs w:val="36"/>
        </w:rPr>
        <w:t>→</w:t>
      </w:r>
      <w:r w:rsidR="00121CD6">
        <w:rPr>
          <w:rFonts w:ascii="Arial" w:eastAsia="Times New Roman" w:hAnsi="Arial" w:cs="Arial"/>
          <w:color w:val="000000"/>
          <w:sz w:val="36"/>
          <w:szCs w:val="36"/>
        </w:rPr>
        <w:t xml:space="preserve"> </w:t>
      </w:r>
      <w:r w:rsidR="00121CD6">
        <w:rPr>
          <w:rFonts w:ascii="Times New Roman" w:eastAsia="Times New Roman" w:hAnsi="Times New Roman" w:cs="Times New Roman"/>
          <w:sz w:val="32"/>
          <w:szCs w:val="32"/>
        </w:rPr>
        <w:t>SA]</w:t>
      </w:r>
    </w:p>
    <w:p w14:paraId="75207D40" w14:textId="627C5244" w:rsidR="003A44A4" w:rsidRPr="00121CD6" w:rsidRDefault="003A44A4" w:rsidP="003A44A4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ab/>
        <w:t>=&gt; S</w:t>
      </w:r>
      <w:r w:rsidRPr="003A44A4">
        <w:rPr>
          <w:rFonts w:ascii="Times New Roman" w:eastAsia="Times New Roman" w:hAnsi="Times New Roman" w:cs="Times New Roman"/>
          <w:bCs/>
          <w:color w:val="000000"/>
          <w:sz w:val="36"/>
          <w:szCs w:val="36"/>
          <w:u w:val="single"/>
        </w:rPr>
        <w:t>1</w:t>
      </w:r>
      <w:r w:rsidRPr="003A44A4">
        <w:rPr>
          <w:rFonts w:ascii="Times New Roman" w:eastAsia="Times New Roman" w:hAnsi="Times New Roman" w:cs="Times New Roman"/>
          <w:b/>
          <w:color w:val="000000"/>
          <w:sz w:val="36"/>
          <w:szCs w:val="36"/>
          <w:u w:val="single"/>
        </w:rPr>
        <w:t>A</w:t>
      </w:r>
      <w:r w:rsidR="00121CD6"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ab/>
      </w:r>
      <w:r w:rsidR="00121CD6"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ab/>
      </w:r>
      <w:r w:rsidR="00121CD6"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ab/>
      </w:r>
      <w:r w:rsidR="00121CD6" w:rsidRPr="00121CD6">
        <w:rPr>
          <w:rFonts w:ascii="Times New Roman" w:eastAsia="Times New Roman" w:hAnsi="Times New Roman" w:cs="Times New Roman"/>
          <w:color w:val="000000"/>
          <w:sz w:val="36"/>
          <w:szCs w:val="36"/>
        </w:rPr>
        <w:t>[</w:t>
      </w:r>
      <w:r w:rsidR="00121CD6">
        <w:rPr>
          <w:rFonts w:ascii="Times New Roman" w:eastAsia="Times New Roman" w:hAnsi="Times New Roman" w:cs="Times New Roman"/>
          <w:sz w:val="32"/>
          <w:szCs w:val="32"/>
        </w:rPr>
        <w:t xml:space="preserve">A </w:t>
      </w:r>
      <w:r w:rsidR="00121CD6" w:rsidRPr="00555A6C">
        <w:rPr>
          <w:rFonts w:ascii="Arial" w:eastAsia="Times New Roman" w:hAnsi="Arial" w:cs="Arial"/>
          <w:color w:val="000000"/>
          <w:sz w:val="36"/>
          <w:szCs w:val="36"/>
        </w:rPr>
        <w:t>→</w:t>
      </w:r>
      <w:r w:rsidR="00121CD6">
        <w:rPr>
          <w:rFonts w:ascii="Arial" w:eastAsia="Times New Roman" w:hAnsi="Arial" w:cs="Arial"/>
          <w:color w:val="000000"/>
          <w:sz w:val="36"/>
          <w:szCs w:val="36"/>
        </w:rPr>
        <w:t xml:space="preserve"> </w:t>
      </w:r>
      <w:r w:rsidR="00121CD6">
        <w:rPr>
          <w:rFonts w:ascii="Times New Roman" w:eastAsia="Times New Roman" w:hAnsi="Times New Roman" w:cs="Times New Roman"/>
          <w:sz w:val="32"/>
          <w:szCs w:val="32"/>
        </w:rPr>
        <w:t>1A]</w:t>
      </w:r>
    </w:p>
    <w:p w14:paraId="6FABE3C3" w14:textId="62E76118" w:rsidR="003A44A4" w:rsidRPr="00121CD6" w:rsidRDefault="003A44A4" w:rsidP="003A44A4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ab/>
        <w:t>=&gt; S1</w:t>
      </w:r>
      <w:r w:rsidRPr="003A44A4"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>1A</w:t>
      </w:r>
      <w:r w:rsidR="00121CD6">
        <w:rPr>
          <w:rFonts w:ascii="Times New Roman" w:eastAsia="Times New Roman" w:hAnsi="Times New Roman" w:cs="Times New Roman"/>
          <w:color w:val="000000"/>
          <w:sz w:val="36"/>
          <w:szCs w:val="36"/>
        </w:rPr>
        <w:tab/>
      </w:r>
      <w:r w:rsidR="00121CD6">
        <w:rPr>
          <w:rFonts w:ascii="Times New Roman" w:eastAsia="Times New Roman" w:hAnsi="Times New Roman" w:cs="Times New Roman"/>
          <w:color w:val="000000"/>
          <w:sz w:val="36"/>
          <w:szCs w:val="36"/>
        </w:rPr>
        <w:tab/>
      </w:r>
      <w:r w:rsidR="00121CD6">
        <w:rPr>
          <w:rFonts w:ascii="Times New Roman" w:eastAsia="Times New Roman" w:hAnsi="Times New Roman" w:cs="Times New Roman"/>
          <w:color w:val="000000"/>
          <w:sz w:val="36"/>
          <w:szCs w:val="36"/>
        </w:rPr>
        <w:tab/>
        <w:t>[</w:t>
      </w:r>
      <w:r w:rsidR="00121CD6">
        <w:rPr>
          <w:rFonts w:ascii="Times New Roman" w:eastAsia="Times New Roman" w:hAnsi="Times New Roman" w:cs="Times New Roman"/>
          <w:sz w:val="32"/>
          <w:szCs w:val="32"/>
        </w:rPr>
        <w:t xml:space="preserve">A </w:t>
      </w:r>
      <w:r w:rsidR="00121CD6" w:rsidRPr="00555A6C">
        <w:rPr>
          <w:rFonts w:ascii="Arial" w:eastAsia="Times New Roman" w:hAnsi="Arial" w:cs="Arial"/>
          <w:color w:val="000000"/>
          <w:sz w:val="36"/>
          <w:szCs w:val="36"/>
        </w:rPr>
        <w:t>→</w:t>
      </w:r>
      <w:r w:rsidR="00121CD6">
        <w:rPr>
          <w:rFonts w:ascii="Arial" w:eastAsia="Times New Roman" w:hAnsi="Arial" w:cs="Arial"/>
          <w:color w:val="000000"/>
          <w:sz w:val="36"/>
          <w:szCs w:val="36"/>
        </w:rPr>
        <w:t xml:space="preserve"> </w:t>
      </w:r>
      <w:r w:rsidR="00121CD6">
        <w:rPr>
          <w:rFonts w:ascii="Times New Roman" w:eastAsia="Times New Roman" w:hAnsi="Times New Roman" w:cs="Times New Roman"/>
          <w:sz w:val="32"/>
          <w:szCs w:val="32"/>
        </w:rPr>
        <w:t>1A]</w:t>
      </w:r>
    </w:p>
    <w:p w14:paraId="07AF537A" w14:textId="0EEF58A9" w:rsidR="003A44A4" w:rsidRDefault="003A44A4" w:rsidP="003A44A4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ab/>
        <w:t>=&gt; S111</w:t>
      </w:r>
      <w:r w:rsidR="00121CD6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ab/>
      </w:r>
      <w:r w:rsidR="00121CD6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ab/>
      </w:r>
      <w:r w:rsidR="00121CD6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ab/>
        <w:t>[</w:t>
      </w:r>
      <w:r w:rsidR="00121CD6">
        <w:rPr>
          <w:rFonts w:ascii="Times New Roman" w:eastAsia="Times New Roman" w:hAnsi="Times New Roman" w:cs="Times New Roman"/>
          <w:sz w:val="32"/>
          <w:szCs w:val="32"/>
        </w:rPr>
        <w:t xml:space="preserve">A </w:t>
      </w:r>
      <w:r w:rsidR="00121CD6" w:rsidRPr="00555A6C">
        <w:rPr>
          <w:rFonts w:ascii="Arial" w:eastAsia="Times New Roman" w:hAnsi="Arial" w:cs="Arial"/>
          <w:color w:val="000000"/>
          <w:sz w:val="36"/>
          <w:szCs w:val="36"/>
        </w:rPr>
        <w:t>→</w:t>
      </w:r>
      <w:r w:rsidR="00121CD6">
        <w:rPr>
          <w:rFonts w:ascii="Arial" w:eastAsia="Times New Roman" w:hAnsi="Arial" w:cs="Arial"/>
          <w:color w:val="000000"/>
          <w:sz w:val="36"/>
          <w:szCs w:val="36"/>
        </w:rPr>
        <w:t xml:space="preserve"> </w:t>
      </w:r>
      <w:r w:rsidR="00121CD6">
        <w:rPr>
          <w:rFonts w:ascii="Times New Roman" w:eastAsia="Times New Roman" w:hAnsi="Times New Roman" w:cs="Times New Roman"/>
          <w:sz w:val="32"/>
          <w:szCs w:val="32"/>
        </w:rPr>
        <w:t>1</w:t>
      </w:r>
      <w:r w:rsidR="00121CD6">
        <w:rPr>
          <w:rFonts w:ascii="Times New Roman" w:eastAsia="Times New Roman" w:hAnsi="Times New Roman" w:cs="Times New Roman"/>
          <w:sz w:val="32"/>
          <w:szCs w:val="32"/>
        </w:rPr>
        <w:t>]</w:t>
      </w:r>
    </w:p>
    <w:p w14:paraId="6575C219" w14:textId="7DA8DA25" w:rsidR="003A44A4" w:rsidRDefault="003A44A4" w:rsidP="003A44A4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ab/>
        <w:t>=&gt; 0S1111</w:t>
      </w:r>
      <w:r w:rsidR="00121CD6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ab/>
      </w:r>
      <w:r w:rsidR="00121CD6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ab/>
        <w:t>[</w:t>
      </w:r>
      <w:r w:rsidR="00121CD6">
        <w:rPr>
          <w:rFonts w:ascii="Times New Roman" w:eastAsia="Times New Roman" w:hAnsi="Times New Roman" w:cs="Times New Roman"/>
          <w:sz w:val="32"/>
          <w:szCs w:val="32"/>
        </w:rPr>
        <w:t xml:space="preserve">S </w:t>
      </w:r>
      <w:r w:rsidR="00121CD6" w:rsidRPr="00555A6C">
        <w:rPr>
          <w:rFonts w:ascii="Arial" w:eastAsia="Times New Roman" w:hAnsi="Arial" w:cs="Arial"/>
          <w:color w:val="000000"/>
          <w:sz w:val="36"/>
          <w:szCs w:val="36"/>
        </w:rPr>
        <w:t>→</w:t>
      </w:r>
      <w:r w:rsidR="00121CD6">
        <w:rPr>
          <w:rFonts w:ascii="Times New Roman" w:eastAsia="Times New Roman" w:hAnsi="Times New Roman" w:cs="Times New Roman"/>
          <w:sz w:val="32"/>
          <w:szCs w:val="32"/>
        </w:rPr>
        <w:t xml:space="preserve"> 0S1</w:t>
      </w:r>
      <w:r w:rsidR="00121CD6">
        <w:rPr>
          <w:rFonts w:ascii="Times New Roman" w:eastAsia="Times New Roman" w:hAnsi="Times New Roman" w:cs="Times New Roman"/>
          <w:sz w:val="32"/>
          <w:szCs w:val="32"/>
        </w:rPr>
        <w:t>]</w:t>
      </w:r>
    </w:p>
    <w:p w14:paraId="2117F1D5" w14:textId="0CE35012" w:rsidR="003A44A4" w:rsidRDefault="003A44A4" w:rsidP="003A44A4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ab/>
        <w:t>=&gt; 00S11111</w:t>
      </w:r>
      <w:r w:rsidR="00121CD6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ab/>
      </w:r>
      <w:r w:rsidR="00121CD6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ab/>
        <w:t>[</w:t>
      </w:r>
      <w:r w:rsidR="00121CD6">
        <w:rPr>
          <w:rFonts w:ascii="Times New Roman" w:eastAsia="Times New Roman" w:hAnsi="Times New Roman" w:cs="Times New Roman"/>
          <w:sz w:val="32"/>
          <w:szCs w:val="32"/>
        </w:rPr>
        <w:t xml:space="preserve">S </w:t>
      </w:r>
      <w:r w:rsidR="00121CD6" w:rsidRPr="00555A6C">
        <w:rPr>
          <w:rFonts w:ascii="Arial" w:eastAsia="Times New Roman" w:hAnsi="Arial" w:cs="Arial"/>
          <w:color w:val="000000"/>
          <w:sz w:val="36"/>
          <w:szCs w:val="36"/>
        </w:rPr>
        <w:t>→</w:t>
      </w:r>
      <w:r w:rsidR="00121CD6">
        <w:rPr>
          <w:rFonts w:ascii="Times New Roman" w:eastAsia="Times New Roman" w:hAnsi="Times New Roman" w:cs="Times New Roman"/>
          <w:sz w:val="32"/>
          <w:szCs w:val="32"/>
        </w:rPr>
        <w:t xml:space="preserve"> 0S1</w:t>
      </w:r>
      <w:r w:rsidR="00121CD6">
        <w:rPr>
          <w:rFonts w:ascii="Times New Roman" w:eastAsia="Times New Roman" w:hAnsi="Times New Roman" w:cs="Times New Roman"/>
          <w:sz w:val="32"/>
          <w:szCs w:val="32"/>
        </w:rPr>
        <w:t>]</w:t>
      </w:r>
    </w:p>
    <w:p w14:paraId="177326B6" w14:textId="77777777" w:rsidR="00121CD6" w:rsidRDefault="003A44A4" w:rsidP="00121CD6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ab/>
        <w:t xml:space="preserve">=&gt; </w:t>
      </w:r>
      <w:r w:rsidRPr="003A44A4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0011111</w:t>
      </w:r>
      <w:r w:rsidR="00121CD6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ab/>
      </w:r>
      <w:r w:rsidR="00121CD6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ab/>
        <w:t>[</w:t>
      </w:r>
      <w:r w:rsidR="00121CD6">
        <w:rPr>
          <w:rFonts w:ascii="Times New Roman" w:eastAsia="Times New Roman" w:hAnsi="Times New Roman" w:cs="Times New Roman"/>
          <w:sz w:val="32"/>
          <w:szCs w:val="32"/>
        </w:rPr>
        <w:t xml:space="preserve">S </w:t>
      </w:r>
      <w:r w:rsidR="00121CD6" w:rsidRPr="00555A6C">
        <w:rPr>
          <w:rFonts w:ascii="Arial" w:eastAsia="Times New Roman" w:hAnsi="Arial" w:cs="Arial"/>
          <w:color w:val="000000"/>
          <w:sz w:val="36"/>
          <w:szCs w:val="36"/>
        </w:rPr>
        <w:t>→</w:t>
      </w:r>
      <w:r w:rsidR="00121CD6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r w:rsidR="00121CD6" w:rsidRPr="00A07DAA">
        <w:rPr>
          <w:rFonts w:ascii="Times New Roman" w:eastAsia="Times New Roman" w:hAnsi="Times New Roman" w:cs="Times New Roman"/>
          <w:color w:val="000000"/>
          <w:sz w:val="36"/>
          <w:szCs w:val="36"/>
        </w:rPr>
        <w:t>ε</w:t>
      </w:r>
      <w:r w:rsidR="00121CD6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]</w:t>
      </w:r>
    </w:p>
    <w:p w14:paraId="4368BAE0" w14:textId="6B292A03" w:rsidR="003A44A4" w:rsidRDefault="003A44A4" w:rsidP="003A44A4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bookmarkStart w:id="0" w:name="_GoBack"/>
      <w:bookmarkEnd w:id="0"/>
    </w:p>
    <w:p w14:paraId="1969357C" w14:textId="17B5A61C" w:rsidR="003A44A4" w:rsidRDefault="003A44A4" w:rsidP="003A44A4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</w:p>
    <w:p w14:paraId="2CF4089C" w14:textId="28FB0A76" w:rsidR="00F0275F" w:rsidRDefault="00F0275F" w:rsidP="002B4013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</w:p>
    <w:p w14:paraId="41CD16C7" w14:textId="73EF95D3" w:rsidR="00F0275F" w:rsidRDefault="00F0275F" w:rsidP="002B4013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</w:p>
    <w:p w14:paraId="4953AF12" w14:textId="2A702347" w:rsidR="00F0275F" w:rsidRDefault="00F0275F" w:rsidP="002B4013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</w:p>
    <w:p w14:paraId="18148688" w14:textId="556AFD1A" w:rsidR="00FA7319" w:rsidRPr="00C752AB" w:rsidRDefault="00FA7319" w:rsidP="00FA73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F5EF1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>Definition</w:t>
      </w:r>
      <w:r w:rsidR="006F5EF1" w:rsidRPr="006F5EF1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 xml:space="preserve"> 3</w:t>
      </w:r>
      <w:r w:rsidRPr="006F5EF1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>:</w:t>
      </w:r>
      <w:r w:rsidRPr="00C752AB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 A CFG is called ambiguous if it is possible to derive </w:t>
      </w:r>
      <w:r w:rsidR="006C0C4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the same</w:t>
      </w:r>
      <w:r w:rsidRPr="00C752AB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 string using that CFG via </w:t>
      </w:r>
      <w:r w:rsidRPr="003E0463">
        <w:rPr>
          <w:rFonts w:ascii="Times New Roman" w:eastAsia="Times New Roman" w:hAnsi="Times New Roman" w:cs="Times New Roman"/>
          <w:bCs/>
          <w:color w:val="000000"/>
          <w:sz w:val="36"/>
          <w:szCs w:val="36"/>
          <w:u w:val="single"/>
        </w:rPr>
        <w:t>multiple leftmost derivations</w:t>
      </w:r>
      <w:r w:rsidRPr="00C752AB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.</w:t>
      </w:r>
    </w:p>
    <w:p w14:paraId="6679C162" w14:textId="77777777" w:rsidR="00FA7319" w:rsidRPr="00C752AB" w:rsidRDefault="00FA7319" w:rsidP="00FA73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7FCAC5C" w14:textId="21A6074F" w:rsidR="00FA7319" w:rsidRDefault="00FA7319" w:rsidP="00FA7319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 w:rsidRPr="00C752AB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ALT. Definition: A CFG is called ambiguous if it is possible to derive </w:t>
      </w:r>
      <w:r w:rsidR="006C0C41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the same</w:t>
      </w:r>
      <w:r w:rsidRPr="00C752AB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 string using that CFG via </w:t>
      </w:r>
      <w:r w:rsidRPr="003E0463">
        <w:rPr>
          <w:rFonts w:ascii="Times New Roman" w:eastAsia="Times New Roman" w:hAnsi="Times New Roman" w:cs="Times New Roman"/>
          <w:bCs/>
          <w:color w:val="000000"/>
          <w:sz w:val="36"/>
          <w:szCs w:val="36"/>
          <w:u w:val="single"/>
        </w:rPr>
        <w:t>multiple rightmost derivations</w:t>
      </w:r>
      <w:r w:rsidRPr="00C752AB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.</w:t>
      </w:r>
    </w:p>
    <w:p w14:paraId="79732774" w14:textId="51BD9177" w:rsidR="006C0C41" w:rsidRDefault="006C0C41" w:rsidP="00FA7319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</w:p>
    <w:p w14:paraId="708253AD" w14:textId="53F20CC4" w:rsidR="006C0C41" w:rsidRDefault="006C0C41" w:rsidP="00FA7319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It’s hard to implement a compiler using ambiguous grammar.</w:t>
      </w:r>
    </w:p>
    <w:p w14:paraId="07E096E2" w14:textId="4E090576" w:rsidR="001B2A56" w:rsidRDefault="001B2A56" w:rsidP="00FA7319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</w:p>
    <w:p w14:paraId="4B2363E5" w14:textId="4C53C52C" w:rsidR="001B2A56" w:rsidRDefault="001B2A56" w:rsidP="00FA7319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E.g. </w:t>
      </w:r>
      <w:r w:rsidR="00A328E6"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 xml:space="preserve">of ambiguous </w:t>
      </w:r>
      <w:r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  <w:t>grammar:</w:t>
      </w:r>
    </w:p>
    <w:p w14:paraId="292B0AFF" w14:textId="7351A6EF" w:rsidR="001B2A56" w:rsidRDefault="001B2A56" w:rsidP="00FA7319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36"/>
          <w:szCs w:val="36"/>
        </w:rPr>
      </w:pPr>
    </w:p>
    <w:p w14:paraId="6392B2F8" w14:textId="77777777" w:rsidR="001B2A56" w:rsidRDefault="001B2A56" w:rsidP="001B2A56">
      <w:pPr>
        <w:pStyle w:val="NormalWeb"/>
        <w:spacing w:before="0" w:beforeAutospacing="0" w:after="0" w:afterAutospacing="0"/>
      </w:pPr>
      <w:r>
        <w:rPr>
          <w:color w:val="000000"/>
          <w:sz w:val="36"/>
          <w:szCs w:val="36"/>
        </w:rPr>
        <w:t>set of terminals, T = {</w:t>
      </w:r>
      <w:proofErr w:type="gramStart"/>
      <w:r>
        <w:rPr>
          <w:color w:val="000000"/>
          <w:sz w:val="36"/>
          <w:szCs w:val="36"/>
        </w:rPr>
        <w:t>+,-</w:t>
      </w:r>
      <w:proofErr w:type="gramEnd"/>
      <w:r>
        <w:rPr>
          <w:color w:val="000000"/>
          <w:sz w:val="36"/>
          <w:szCs w:val="36"/>
        </w:rPr>
        <w:t>, id, const}</w:t>
      </w:r>
    </w:p>
    <w:p w14:paraId="0DE8BE32" w14:textId="77777777" w:rsidR="001B2A56" w:rsidRDefault="001B2A56" w:rsidP="001B2A56">
      <w:pPr>
        <w:pStyle w:val="NormalWeb"/>
        <w:spacing w:before="0" w:beforeAutospacing="0" w:after="0" w:afterAutospacing="0"/>
      </w:pPr>
      <w:r>
        <w:rPr>
          <w:color w:val="000000"/>
          <w:sz w:val="36"/>
          <w:szCs w:val="36"/>
        </w:rPr>
        <w:t>set of variables, V = {E}</w:t>
      </w:r>
    </w:p>
    <w:p w14:paraId="34D53F6F" w14:textId="77777777" w:rsidR="001B2A56" w:rsidRDefault="001B2A56" w:rsidP="001B2A56">
      <w:pPr>
        <w:pStyle w:val="NormalWeb"/>
        <w:spacing w:before="0" w:beforeAutospacing="0" w:after="0" w:afterAutospacing="0"/>
      </w:pPr>
      <w:r>
        <w:rPr>
          <w:color w:val="000000"/>
          <w:sz w:val="36"/>
          <w:szCs w:val="36"/>
        </w:rPr>
        <w:t>set of rules, R = {E → E + E | E – E | id | const}</w:t>
      </w:r>
    </w:p>
    <w:p w14:paraId="73EF52CC" w14:textId="77777777" w:rsidR="001B2A56" w:rsidRDefault="001B2A56" w:rsidP="001B2A56">
      <w:pPr>
        <w:pStyle w:val="NormalWeb"/>
        <w:spacing w:before="0" w:beforeAutospacing="0" w:after="0" w:afterAutospacing="0"/>
      </w:pPr>
      <w:r>
        <w:rPr>
          <w:color w:val="000000"/>
          <w:sz w:val="36"/>
          <w:szCs w:val="36"/>
        </w:rPr>
        <w:t>start symbol, S = E</w:t>
      </w:r>
    </w:p>
    <w:p w14:paraId="4B4B153A" w14:textId="54A7BF63" w:rsidR="00FA7319" w:rsidRDefault="00FA7319" w:rsidP="00FA7319">
      <w:pPr>
        <w:rPr>
          <w:sz w:val="32"/>
          <w:szCs w:val="32"/>
        </w:rPr>
      </w:pPr>
    </w:p>
    <w:p w14:paraId="729A18E3" w14:textId="77777777" w:rsidR="00F0275F" w:rsidRPr="00F0275F" w:rsidRDefault="00F0275F" w:rsidP="00F027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0275F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>Practice on Ambiguous grammar:</w:t>
      </w:r>
    </w:p>
    <w:p w14:paraId="1CB9C1B1" w14:textId="77777777" w:rsidR="00F0275F" w:rsidRPr="00F0275F" w:rsidRDefault="00F0275F" w:rsidP="00F027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0275F">
        <w:rPr>
          <w:rFonts w:ascii="Times New Roman" w:eastAsia="Times New Roman" w:hAnsi="Times New Roman" w:cs="Times New Roman"/>
          <w:color w:val="000000"/>
          <w:sz w:val="36"/>
          <w:szCs w:val="36"/>
        </w:rPr>
        <w:t>E.g. grammar:</w:t>
      </w:r>
    </w:p>
    <w:p w14:paraId="1D485548" w14:textId="77777777" w:rsidR="00F0275F" w:rsidRPr="00F0275F" w:rsidRDefault="00F0275F" w:rsidP="00F027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AFC648C" w14:textId="77777777" w:rsidR="00F0275F" w:rsidRPr="00F0275F" w:rsidRDefault="00F0275F" w:rsidP="00F027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0275F">
        <w:rPr>
          <w:rFonts w:ascii="Times New Roman" w:eastAsia="Times New Roman" w:hAnsi="Times New Roman" w:cs="Times New Roman"/>
          <w:color w:val="000000"/>
          <w:sz w:val="36"/>
          <w:szCs w:val="36"/>
        </w:rPr>
        <w:t>set of terminals, T = {</w:t>
      </w:r>
      <w:proofErr w:type="gramStart"/>
      <w:r w:rsidRPr="00F0275F">
        <w:rPr>
          <w:rFonts w:ascii="Times New Roman" w:eastAsia="Times New Roman" w:hAnsi="Times New Roman" w:cs="Times New Roman"/>
          <w:color w:val="000000"/>
          <w:sz w:val="36"/>
          <w:szCs w:val="36"/>
        </w:rPr>
        <w:t>+,-</w:t>
      </w:r>
      <w:proofErr w:type="gramEnd"/>
      <w:r w:rsidRPr="00F0275F">
        <w:rPr>
          <w:rFonts w:ascii="Times New Roman" w:eastAsia="Times New Roman" w:hAnsi="Times New Roman" w:cs="Times New Roman"/>
          <w:color w:val="000000"/>
          <w:sz w:val="36"/>
          <w:szCs w:val="36"/>
        </w:rPr>
        <w:t>, id, const}</w:t>
      </w:r>
    </w:p>
    <w:p w14:paraId="3FAA544F" w14:textId="77777777" w:rsidR="00F0275F" w:rsidRPr="00F0275F" w:rsidRDefault="00F0275F" w:rsidP="00F027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0275F">
        <w:rPr>
          <w:rFonts w:ascii="Times New Roman" w:eastAsia="Times New Roman" w:hAnsi="Times New Roman" w:cs="Times New Roman"/>
          <w:color w:val="000000"/>
          <w:sz w:val="36"/>
          <w:szCs w:val="36"/>
        </w:rPr>
        <w:t>set of variables, V = {E}</w:t>
      </w:r>
    </w:p>
    <w:p w14:paraId="04712183" w14:textId="77777777" w:rsidR="00F0275F" w:rsidRPr="00F0275F" w:rsidRDefault="00F0275F" w:rsidP="00F027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0275F">
        <w:rPr>
          <w:rFonts w:ascii="Times New Roman" w:eastAsia="Times New Roman" w:hAnsi="Times New Roman" w:cs="Times New Roman"/>
          <w:color w:val="000000"/>
          <w:sz w:val="36"/>
          <w:szCs w:val="36"/>
        </w:rPr>
        <w:t>set of rules, R = {E → E + E | E – E | id | const}</w:t>
      </w:r>
    </w:p>
    <w:p w14:paraId="031F44A8" w14:textId="72584BDF" w:rsidR="00F0275F" w:rsidRPr="00F0275F" w:rsidRDefault="00F0275F" w:rsidP="00F027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0275F">
        <w:rPr>
          <w:rFonts w:ascii="Times New Roman" w:eastAsia="Times New Roman" w:hAnsi="Times New Roman" w:cs="Times New Roman"/>
          <w:color w:val="000000"/>
          <w:sz w:val="36"/>
          <w:szCs w:val="36"/>
        </w:rPr>
        <w:t>start symbol</w:t>
      </w:r>
      <w:r w:rsidR="00063EFD">
        <w:rPr>
          <w:rFonts w:ascii="Times New Roman" w:eastAsia="Times New Roman" w:hAnsi="Times New Roman" w:cs="Times New Roman"/>
          <w:color w:val="000000"/>
          <w:sz w:val="36"/>
          <w:szCs w:val="36"/>
        </w:rPr>
        <w:t xml:space="preserve"> </w:t>
      </w:r>
      <w:r w:rsidRPr="00F0275F">
        <w:rPr>
          <w:rFonts w:ascii="Times New Roman" w:eastAsia="Times New Roman" w:hAnsi="Times New Roman" w:cs="Times New Roman"/>
          <w:color w:val="000000"/>
          <w:sz w:val="36"/>
          <w:szCs w:val="36"/>
        </w:rPr>
        <w:t>= E</w:t>
      </w:r>
    </w:p>
    <w:p w14:paraId="61999EFF" w14:textId="77777777" w:rsidR="00F0275F" w:rsidRPr="00F0275F" w:rsidRDefault="00F0275F" w:rsidP="00F027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C52C4EF" w14:textId="77777777" w:rsidR="00063EFD" w:rsidRDefault="00F0275F" w:rsidP="00F0275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</w:rPr>
      </w:pPr>
      <w:r w:rsidRPr="00F0275F">
        <w:rPr>
          <w:rFonts w:ascii="Times New Roman" w:eastAsia="Times New Roman" w:hAnsi="Times New Roman" w:cs="Times New Roman"/>
          <w:color w:val="000000"/>
          <w:sz w:val="36"/>
          <w:szCs w:val="36"/>
        </w:rPr>
        <w:t xml:space="preserve">Show a leftmost derivation of the string “id + id - const”: </w:t>
      </w:r>
    </w:p>
    <w:p w14:paraId="7F8E20A3" w14:textId="406394C9" w:rsidR="00F0275F" w:rsidRPr="00F0275F" w:rsidRDefault="00F0275F" w:rsidP="00F027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0275F">
        <w:rPr>
          <w:rFonts w:ascii="Times New Roman" w:eastAsia="Times New Roman" w:hAnsi="Times New Roman" w:cs="Times New Roman"/>
          <w:color w:val="000000"/>
          <w:sz w:val="36"/>
          <w:szCs w:val="36"/>
        </w:rPr>
        <w:t>E=&gt;</w:t>
      </w:r>
      <w:r w:rsidRPr="00F0275F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>E</w:t>
      </w:r>
      <w:r w:rsidRPr="00F0275F">
        <w:rPr>
          <w:rFonts w:ascii="Times New Roman" w:eastAsia="Times New Roman" w:hAnsi="Times New Roman" w:cs="Times New Roman"/>
          <w:color w:val="000000"/>
          <w:sz w:val="36"/>
          <w:szCs w:val="36"/>
        </w:rPr>
        <w:t>-E</w:t>
      </w:r>
    </w:p>
    <w:p w14:paraId="0A8706D4" w14:textId="77777777" w:rsidR="00F0275F" w:rsidRPr="00F0275F" w:rsidRDefault="00F0275F" w:rsidP="00F027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0275F">
        <w:rPr>
          <w:rFonts w:ascii="Times New Roman" w:eastAsia="Times New Roman" w:hAnsi="Times New Roman" w:cs="Times New Roman"/>
          <w:color w:val="000000"/>
          <w:sz w:val="36"/>
          <w:szCs w:val="36"/>
        </w:rPr>
        <w:t>=&gt;</w:t>
      </w:r>
      <w:r w:rsidRPr="00F0275F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>E+E</w:t>
      </w:r>
      <w:r w:rsidRPr="00F0275F">
        <w:rPr>
          <w:rFonts w:ascii="Times New Roman" w:eastAsia="Times New Roman" w:hAnsi="Times New Roman" w:cs="Times New Roman"/>
          <w:color w:val="000000"/>
          <w:sz w:val="36"/>
          <w:szCs w:val="36"/>
        </w:rPr>
        <w:t>-E</w:t>
      </w:r>
    </w:p>
    <w:p w14:paraId="791D9EFF" w14:textId="77777777" w:rsidR="00F0275F" w:rsidRPr="00F0275F" w:rsidRDefault="00F0275F" w:rsidP="00F027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0275F">
        <w:rPr>
          <w:rFonts w:ascii="Times New Roman" w:eastAsia="Times New Roman" w:hAnsi="Times New Roman" w:cs="Times New Roman"/>
          <w:color w:val="000000"/>
          <w:sz w:val="36"/>
          <w:szCs w:val="36"/>
        </w:rPr>
        <w:t>=&gt;</w:t>
      </w:r>
      <w:proofErr w:type="spellStart"/>
      <w:r w:rsidRPr="00F0275F">
        <w:rPr>
          <w:rFonts w:ascii="Times New Roman" w:eastAsia="Times New Roman" w:hAnsi="Times New Roman" w:cs="Times New Roman"/>
          <w:color w:val="000000"/>
          <w:sz w:val="36"/>
          <w:szCs w:val="36"/>
        </w:rPr>
        <w:t>id+</w:t>
      </w:r>
      <w:r w:rsidRPr="00F0275F">
        <w:rPr>
          <w:rFonts w:ascii="Times New Roman" w:eastAsia="Times New Roman" w:hAnsi="Times New Roman" w:cs="Times New Roman"/>
          <w:color w:val="000000"/>
          <w:sz w:val="36"/>
          <w:szCs w:val="36"/>
          <w:u w:val="single"/>
        </w:rPr>
        <w:t>E</w:t>
      </w:r>
      <w:r w:rsidRPr="00F0275F">
        <w:rPr>
          <w:rFonts w:ascii="Times New Roman" w:eastAsia="Times New Roman" w:hAnsi="Times New Roman" w:cs="Times New Roman"/>
          <w:color w:val="000000"/>
          <w:sz w:val="36"/>
          <w:szCs w:val="36"/>
        </w:rPr>
        <w:t>-E</w:t>
      </w:r>
      <w:proofErr w:type="spellEnd"/>
    </w:p>
    <w:p w14:paraId="00698E62" w14:textId="77777777" w:rsidR="00F0275F" w:rsidRPr="00F0275F" w:rsidRDefault="00F0275F" w:rsidP="00F027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0275F">
        <w:rPr>
          <w:rFonts w:ascii="Times New Roman" w:eastAsia="Times New Roman" w:hAnsi="Times New Roman" w:cs="Times New Roman"/>
          <w:color w:val="000000"/>
          <w:sz w:val="36"/>
          <w:szCs w:val="36"/>
        </w:rPr>
        <w:t>=&gt;</w:t>
      </w:r>
      <w:proofErr w:type="spellStart"/>
      <w:r w:rsidRPr="00F0275F">
        <w:rPr>
          <w:rFonts w:ascii="Times New Roman" w:eastAsia="Times New Roman" w:hAnsi="Times New Roman" w:cs="Times New Roman"/>
          <w:color w:val="000000"/>
          <w:sz w:val="36"/>
          <w:szCs w:val="36"/>
        </w:rPr>
        <w:t>id+</w:t>
      </w:r>
      <w:r w:rsidRPr="00F0275F">
        <w:rPr>
          <w:rFonts w:ascii="Times New Roman" w:eastAsia="Times New Roman" w:hAnsi="Times New Roman" w:cs="Times New Roman"/>
          <w:color w:val="000000"/>
          <w:sz w:val="36"/>
          <w:szCs w:val="36"/>
          <w:u w:val="single"/>
        </w:rPr>
        <w:t>id</w:t>
      </w:r>
      <w:r w:rsidRPr="00F0275F">
        <w:rPr>
          <w:rFonts w:ascii="Times New Roman" w:eastAsia="Times New Roman" w:hAnsi="Times New Roman" w:cs="Times New Roman"/>
          <w:color w:val="000000"/>
          <w:sz w:val="36"/>
          <w:szCs w:val="36"/>
        </w:rPr>
        <w:t>-</w:t>
      </w:r>
      <w:r w:rsidRPr="00F0275F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>E</w:t>
      </w:r>
      <w:proofErr w:type="spellEnd"/>
    </w:p>
    <w:p w14:paraId="6C87EEE2" w14:textId="7B6C2B5B" w:rsidR="00F0275F" w:rsidRDefault="00F0275F" w:rsidP="00F0275F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</w:pPr>
      <w:r w:rsidRPr="00F0275F">
        <w:rPr>
          <w:rFonts w:ascii="Times New Roman" w:eastAsia="Times New Roman" w:hAnsi="Times New Roman" w:cs="Times New Roman"/>
          <w:color w:val="000000"/>
          <w:sz w:val="36"/>
          <w:szCs w:val="36"/>
        </w:rPr>
        <w:t>=&gt;</w:t>
      </w:r>
      <w:proofErr w:type="spellStart"/>
      <w:r w:rsidRPr="00F0275F">
        <w:rPr>
          <w:rFonts w:ascii="Times New Roman" w:eastAsia="Times New Roman" w:hAnsi="Times New Roman" w:cs="Times New Roman"/>
          <w:color w:val="000000"/>
          <w:sz w:val="36"/>
          <w:szCs w:val="36"/>
        </w:rPr>
        <w:t>id+id-</w:t>
      </w:r>
      <w:r w:rsidRPr="00F0275F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>const</w:t>
      </w:r>
      <w:proofErr w:type="spellEnd"/>
    </w:p>
    <w:p w14:paraId="7FC83C6A" w14:textId="3FC2A02D" w:rsidR="004D0B91" w:rsidRDefault="004D0B91" w:rsidP="00F0275F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</w:pPr>
    </w:p>
    <w:p w14:paraId="2887A6F4" w14:textId="474FC241" w:rsidR="004D0B91" w:rsidRDefault="004D0B91" w:rsidP="00F027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9DC0C48" w14:textId="69D009BC" w:rsidR="00063EFD" w:rsidRDefault="00063EFD" w:rsidP="00F027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D125A7E" w14:textId="742694DF" w:rsidR="00063EFD" w:rsidRDefault="00063EFD" w:rsidP="00F027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72A2E05" w14:textId="783424CB" w:rsidR="00063EFD" w:rsidRDefault="00063EFD" w:rsidP="00F027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3747BAE" w14:textId="26B98679" w:rsidR="00063EFD" w:rsidRDefault="00063EFD" w:rsidP="00F027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66895A4" w14:textId="65418B91" w:rsidR="00063EFD" w:rsidRDefault="00063EFD" w:rsidP="00F027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E943576" w14:textId="77777777" w:rsidR="00063EFD" w:rsidRPr="00F0275F" w:rsidRDefault="00063EFD" w:rsidP="00F027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A26A908" w14:textId="77777777" w:rsidR="00063EFD" w:rsidRDefault="00F0275F" w:rsidP="00F0275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</w:rPr>
      </w:pPr>
      <w:r w:rsidRPr="00F0275F">
        <w:rPr>
          <w:rFonts w:ascii="Times New Roman" w:eastAsia="Times New Roman" w:hAnsi="Times New Roman" w:cs="Times New Roman"/>
          <w:color w:val="000000"/>
          <w:sz w:val="36"/>
          <w:szCs w:val="36"/>
        </w:rPr>
        <w:t xml:space="preserve">Show another leftmost derivation of the string “id + id - const”: </w:t>
      </w:r>
    </w:p>
    <w:p w14:paraId="13FEAED6" w14:textId="782F73B1" w:rsidR="00F0275F" w:rsidRPr="00F0275F" w:rsidRDefault="00F0275F" w:rsidP="00F027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0275F">
        <w:rPr>
          <w:rFonts w:ascii="Times New Roman" w:eastAsia="Times New Roman" w:hAnsi="Times New Roman" w:cs="Times New Roman"/>
          <w:color w:val="000000"/>
          <w:sz w:val="36"/>
          <w:szCs w:val="36"/>
        </w:rPr>
        <w:t>E=&gt;</w:t>
      </w:r>
      <w:r w:rsidRPr="00F0275F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>E</w:t>
      </w:r>
      <w:r w:rsidRPr="00F0275F">
        <w:rPr>
          <w:rFonts w:ascii="Times New Roman" w:eastAsia="Times New Roman" w:hAnsi="Times New Roman" w:cs="Times New Roman"/>
          <w:color w:val="000000"/>
          <w:sz w:val="36"/>
          <w:szCs w:val="36"/>
        </w:rPr>
        <w:t>+E</w:t>
      </w:r>
    </w:p>
    <w:p w14:paraId="2C860496" w14:textId="77777777" w:rsidR="00F0275F" w:rsidRPr="00F0275F" w:rsidRDefault="00F0275F" w:rsidP="00F027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0275F">
        <w:rPr>
          <w:rFonts w:ascii="Times New Roman" w:eastAsia="Times New Roman" w:hAnsi="Times New Roman" w:cs="Times New Roman"/>
          <w:color w:val="000000"/>
          <w:sz w:val="36"/>
          <w:szCs w:val="36"/>
        </w:rPr>
        <w:t>=&gt;</w:t>
      </w:r>
      <w:proofErr w:type="spellStart"/>
      <w:r w:rsidRPr="00F0275F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>id</w:t>
      </w:r>
      <w:r w:rsidRPr="00F0275F">
        <w:rPr>
          <w:rFonts w:ascii="Times New Roman" w:eastAsia="Times New Roman" w:hAnsi="Times New Roman" w:cs="Times New Roman"/>
          <w:color w:val="000000"/>
          <w:sz w:val="36"/>
          <w:szCs w:val="36"/>
        </w:rPr>
        <w:t>+</w:t>
      </w:r>
      <w:r w:rsidRPr="00F0275F">
        <w:rPr>
          <w:rFonts w:ascii="Times New Roman" w:eastAsia="Times New Roman" w:hAnsi="Times New Roman" w:cs="Times New Roman"/>
          <w:color w:val="000000"/>
          <w:sz w:val="36"/>
          <w:szCs w:val="36"/>
          <w:u w:val="single"/>
        </w:rPr>
        <w:t>E</w:t>
      </w:r>
      <w:proofErr w:type="spellEnd"/>
    </w:p>
    <w:p w14:paraId="2C6AB4DA" w14:textId="77777777" w:rsidR="00F0275F" w:rsidRPr="00F0275F" w:rsidRDefault="00F0275F" w:rsidP="00F027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0275F">
        <w:rPr>
          <w:rFonts w:ascii="Times New Roman" w:eastAsia="Times New Roman" w:hAnsi="Times New Roman" w:cs="Times New Roman"/>
          <w:color w:val="000000"/>
          <w:sz w:val="36"/>
          <w:szCs w:val="36"/>
        </w:rPr>
        <w:t>=&gt;</w:t>
      </w:r>
      <w:proofErr w:type="spellStart"/>
      <w:r w:rsidRPr="00F0275F">
        <w:rPr>
          <w:rFonts w:ascii="Times New Roman" w:eastAsia="Times New Roman" w:hAnsi="Times New Roman" w:cs="Times New Roman"/>
          <w:color w:val="000000"/>
          <w:sz w:val="36"/>
          <w:szCs w:val="36"/>
        </w:rPr>
        <w:t>id+</w:t>
      </w:r>
      <w:r w:rsidRPr="00F0275F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u w:val="single"/>
        </w:rPr>
        <w:t>E</w:t>
      </w:r>
      <w:r w:rsidRPr="00F0275F">
        <w:rPr>
          <w:rFonts w:ascii="Times New Roman" w:eastAsia="Times New Roman" w:hAnsi="Times New Roman" w:cs="Times New Roman"/>
          <w:color w:val="000000"/>
          <w:sz w:val="36"/>
          <w:szCs w:val="36"/>
          <w:u w:val="single"/>
        </w:rPr>
        <w:t>-E</w:t>
      </w:r>
      <w:proofErr w:type="spellEnd"/>
    </w:p>
    <w:p w14:paraId="14A8D82E" w14:textId="77777777" w:rsidR="00F0275F" w:rsidRPr="00F0275F" w:rsidRDefault="00F0275F" w:rsidP="00F027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0275F">
        <w:rPr>
          <w:rFonts w:ascii="Times New Roman" w:eastAsia="Times New Roman" w:hAnsi="Times New Roman" w:cs="Times New Roman"/>
          <w:color w:val="000000"/>
          <w:sz w:val="36"/>
          <w:szCs w:val="36"/>
        </w:rPr>
        <w:t>=&gt;</w:t>
      </w:r>
      <w:proofErr w:type="spellStart"/>
      <w:r w:rsidRPr="00F0275F">
        <w:rPr>
          <w:rFonts w:ascii="Times New Roman" w:eastAsia="Times New Roman" w:hAnsi="Times New Roman" w:cs="Times New Roman"/>
          <w:color w:val="000000"/>
          <w:sz w:val="36"/>
          <w:szCs w:val="36"/>
        </w:rPr>
        <w:t>id+</w:t>
      </w:r>
      <w:r w:rsidRPr="00F0275F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>id</w:t>
      </w:r>
      <w:r w:rsidRPr="00F0275F">
        <w:rPr>
          <w:rFonts w:ascii="Times New Roman" w:eastAsia="Times New Roman" w:hAnsi="Times New Roman" w:cs="Times New Roman"/>
          <w:color w:val="000000"/>
          <w:sz w:val="36"/>
          <w:szCs w:val="36"/>
        </w:rPr>
        <w:t>-E</w:t>
      </w:r>
      <w:proofErr w:type="spellEnd"/>
    </w:p>
    <w:p w14:paraId="2C7A0D0B" w14:textId="77777777" w:rsidR="00F0275F" w:rsidRPr="00F0275F" w:rsidRDefault="00F0275F" w:rsidP="00F027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0275F">
        <w:rPr>
          <w:rFonts w:ascii="Times New Roman" w:eastAsia="Times New Roman" w:hAnsi="Times New Roman" w:cs="Times New Roman"/>
          <w:color w:val="000000"/>
          <w:sz w:val="36"/>
          <w:szCs w:val="36"/>
        </w:rPr>
        <w:t>=&gt;</w:t>
      </w:r>
      <w:proofErr w:type="spellStart"/>
      <w:r w:rsidRPr="00F0275F">
        <w:rPr>
          <w:rFonts w:ascii="Times New Roman" w:eastAsia="Times New Roman" w:hAnsi="Times New Roman" w:cs="Times New Roman"/>
          <w:color w:val="000000"/>
          <w:sz w:val="36"/>
          <w:szCs w:val="36"/>
        </w:rPr>
        <w:t>id+id-const</w:t>
      </w:r>
      <w:proofErr w:type="spellEnd"/>
    </w:p>
    <w:p w14:paraId="6153188A" w14:textId="77777777" w:rsidR="00F0275F" w:rsidRPr="00F0275F" w:rsidRDefault="00F0275F" w:rsidP="00F027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BE15327" w14:textId="77777777" w:rsidR="00F0275F" w:rsidRPr="00F0275F" w:rsidRDefault="00F0275F" w:rsidP="00F027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0275F">
        <w:rPr>
          <w:rFonts w:ascii="Times New Roman" w:eastAsia="Times New Roman" w:hAnsi="Times New Roman" w:cs="Times New Roman"/>
          <w:color w:val="000000"/>
          <w:sz w:val="36"/>
          <w:szCs w:val="36"/>
        </w:rPr>
        <w:t>Since there are multiple leftmost derivations for the same string using this grammar, this grammar is ambiguous.</w:t>
      </w:r>
    </w:p>
    <w:p w14:paraId="05B6A000" w14:textId="77777777" w:rsidR="00063EFD" w:rsidRDefault="00063EFD" w:rsidP="00F0275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</w:rPr>
      </w:pPr>
    </w:p>
    <w:p w14:paraId="1E3FE406" w14:textId="4F763AB2" w:rsidR="00F0275F" w:rsidRPr="00F0275F" w:rsidRDefault="00F0275F" w:rsidP="00F027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0275F">
        <w:rPr>
          <w:rFonts w:ascii="Times New Roman" w:eastAsia="Times New Roman" w:hAnsi="Times New Roman" w:cs="Times New Roman"/>
          <w:color w:val="000000"/>
          <w:sz w:val="36"/>
          <w:szCs w:val="36"/>
        </w:rPr>
        <w:t>Note: it’s also possible to show that “id + id - const” can be derived using this grammar via multiple rightmost derivations and therefore this grammar is ambiguous.</w:t>
      </w:r>
    </w:p>
    <w:p w14:paraId="141B8064" w14:textId="77777777" w:rsidR="00F0275F" w:rsidRPr="00F0275F" w:rsidRDefault="00F0275F" w:rsidP="00F027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E19375E" w14:textId="77777777" w:rsidR="00F0275F" w:rsidRPr="00F0275F" w:rsidRDefault="00F0275F" w:rsidP="00F027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0275F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>E.g. of another ambiguous grammar:</w:t>
      </w:r>
    </w:p>
    <w:p w14:paraId="286E1673" w14:textId="77777777" w:rsidR="00F0275F" w:rsidRPr="00F0275F" w:rsidRDefault="00F0275F" w:rsidP="00F027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25FF2A6" w14:textId="77777777" w:rsidR="00F0275F" w:rsidRPr="00F0275F" w:rsidRDefault="00F0275F" w:rsidP="00F027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0275F">
        <w:rPr>
          <w:rFonts w:ascii="Times New Roman" w:eastAsia="Times New Roman" w:hAnsi="Times New Roman" w:cs="Times New Roman"/>
          <w:color w:val="000000"/>
          <w:sz w:val="36"/>
          <w:szCs w:val="36"/>
        </w:rPr>
        <w:t>set of terminals, T = {(</w:t>
      </w:r>
      <w:proofErr w:type="gramStart"/>
      <w:r w:rsidRPr="00F0275F">
        <w:rPr>
          <w:rFonts w:ascii="Times New Roman" w:eastAsia="Times New Roman" w:hAnsi="Times New Roman" w:cs="Times New Roman"/>
          <w:color w:val="000000"/>
          <w:sz w:val="36"/>
          <w:szCs w:val="36"/>
        </w:rPr>
        <w:t>, )</w:t>
      </w:r>
      <w:proofErr w:type="gramEnd"/>
      <w:r w:rsidRPr="00F0275F">
        <w:rPr>
          <w:rFonts w:ascii="Times New Roman" w:eastAsia="Times New Roman" w:hAnsi="Times New Roman" w:cs="Times New Roman"/>
          <w:color w:val="000000"/>
          <w:sz w:val="36"/>
          <w:szCs w:val="36"/>
        </w:rPr>
        <w:t>}</w:t>
      </w:r>
    </w:p>
    <w:p w14:paraId="55EC9EF9" w14:textId="77777777" w:rsidR="00F0275F" w:rsidRPr="00F0275F" w:rsidRDefault="00F0275F" w:rsidP="00F027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0275F">
        <w:rPr>
          <w:rFonts w:ascii="Times New Roman" w:eastAsia="Times New Roman" w:hAnsi="Times New Roman" w:cs="Times New Roman"/>
          <w:color w:val="000000"/>
          <w:sz w:val="36"/>
          <w:szCs w:val="36"/>
        </w:rPr>
        <w:t>set of variables, V = {B}</w:t>
      </w:r>
    </w:p>
    <w:p w14:paraId="719B9A09" w14:textId="77777777" w:rsidR="00F0275F" w:rsidRPr="00F0275F" w:rsidRDefault="00F0275F" w:rsidP="00F027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0275F">
        <w:rPr>
          <w:rFonts w:ascii="Times New Roman" w:eastAsia="Times New Roman" w:hAnsi="Times New Roman" w:cs="Times New Roman"/>
          <w:color w:val="000000"/>
          <w:sz w:val="36"/>
          <w:szCs w:val="36"/>
        </w:rPr>
        <w:t>set of rules, R = {B → (B) | () | BB}</w:t>
      </w:r>
    </w:p>
    <w:p w14:paraId="79713477" w14:textId="77777777" w:rsidR="00F0275F" w:rsidRPr="00F0275F" w:rsidRDefault="00F0275F" w:rsidP="00F027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0275F">
        <w:rPr>
          <w:rFonts w:ascii="Times New Roman" w:eastAsia="Times New Roman" w:hAnsi="Times New Roman" w:cs="Times New Roman"/>
          <w:color w:val="000000"/>
          <w:sz w:val="36"/>
          <w:szCs w:val="36"/>
        </w:rPr>
        <w:t>start symbol, S = B</w:t>
      </w:r>
    </w:p>
    <w:p w14:paraId="06F6BA56" w14:textId="77777777" w:rsidR="00F0275F" w:rsidRPr="00F0275F" w:rsidRDefault="00F0275F" w:rsidP="00F027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2572785" w14:textId="1C6E2044" w:rsidR="00F0275F" w:rsidRPr="00F0275F" w:rsidRDefault="00F0275F" w:rsidP="00F027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0275F">
        <w:rPr>
          <w:rFonts w:ascii="Times New Roman" w:eastAsia="Times New Roman" w:hAnsi="Times New Roman" w:cs="Times New Roman"/>
          <w:color w:val="000000"/>
          <w:sz w:val="36"/>
          <w:szCs w:val="36"/>
        </w:rPr>
        <w:t>Show a leftmost derivation of “</w:t>
      </w:r>
      <w:proofErr w:type="gramStart"/>
      <w:r w:rsidRPr="00F0275F">
        <w:rPr>
          <w:rFonts w:ascii="Times New Roman" w:eastAsia="Times New Roman" w:hAnsi="Times New Roman" w:cs="Times New Roman"/>
          <w:color w:val="000000"/>
          <w:sz w:val="36"/>
          <w:szCs w:val="36"/>
        </w:rPr>
        <w:t>()(</w:t>
      </w:r>
      <w:proofErr w:type="gramEnd"/>
      <w:r w:rsidRPr="00F0275F">
        <w:rPr>
          <w:rFonts w:ascii="Times New Roman" w:eastAsia="Times New Roman" w:hAnsi="Times New Roman" w:cs="Times New Roman"/>
          <w:color w:val="000000"/>
          <w:sz w:val="36"/>
          <w:szCs w:val="36"/>
        </w:rPr>
        <w:t>)()”:</w:t>
      </w:r>
    </w:p>
    <w:p w14:paraId="2493EE96" w14:textId="77777777" w:rsidR="00F0275F" w:rsidRPr="00F0275F" w:rsidRDefault="00F0275F" w:rsidP="00F027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0275F">
        <w:rPr>
          <w:rFonts w:ascii="Times New Roman" w:eastAsia="Times New Roman" w:hAnsi="Times New Roman" w:cs="Times New Roman"/>
          <w:color w:val="000000"/>
          <w:sz w:val="36"/>
          <w:szCs w:val="36"/>
        </w:rPr>
        <w:t>S = B</w:t>
      </w:r>
    </w:p>
    <w:p w14:paraId="5A34BF17" w14:textId="77777777" w:rsidR="00F0275F" w:rsidRPr="00F0275F" w:rsidRDefault="00F0275F" w:rsidP="00F027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0275F">
        <w:rPr>
          <w:rFonts w:ascii="Times New Roman" w:eastAsia="Times New Roman" w:hAnsi="Times New Roman" w:cs="Times New Roman"/>
          <w:color w:val="000000"/>
          <w:sz w:val="36"/>
          <w:szCs w:val="36"/>
        </w:rPr>
        <w:t>=&gt;</w:t>
      </w:r>
      <w:r w:rsidRPr="00F0275F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 xml:space="preserve"> B</w:t>
      </w:r>
      <w:r w:rsidRPr="00F0275F">
        <w:rPr>
          <w:rFonts w:ascii="Times New Roman" w:eastAsia="Times New Roman" w:hAnsi="Times New Roman" w:cs="Times New Roman"/>
          <w:color w:val="000000"/>
          <w:sz w:val="36"/>
          <w:szCs w:val="36"/>
        </w:rPr>
        <w:t>B</w:t>
      </w:r>
    </w:p>
    <w:p w14:paraId="3493C3F3" w14:textId="77777777" w:rsidR="00F0275F" w:rsidRPr="00F0275F" w:rsidRDefault="00F0275F" w:rsidP="00F027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0275F">
        <w:rPr>
          <w:rFonts w:ascii="Times New Roman" w:eastAsia="Times New Roman" w:hAnsi="Times New Roman" w:cs="Times New Roman"/>
          <w:color w:val="000000"/>
          <w:sz w:val="36"/>
          <w:szCs w:val="36"/>
        </w:rPr>
        <w:t xml:space="preserve">=&gt; </w:t>
      </w:r>
      <w:r w:rsidRPr="00F0275F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>BB</w:t>
      </w:r>
      <w:r w:rsidRPr="00F0275F">
        <w:rPr>
          <w:rFonts w:ascii="Times New Roman" w:eastAsia="Times New Roman" w:hAnsi="Times New Roman" w:cs="Times New Roman"/>
          <w:color w:val="000000"/>
          <w:sz w:val="36"/>
          <w:szCs w:val="36"/>
        </w:rPr>
        <w:t>B</w:t>
      </w:r>
    </w:p>
    <w:p w14:paraId="23D11F04" w14:textId="77777777" w:rsidR="00F0275F" w:rsidRPr="00F0275F" w:rsidRDefault="00F0275F" w:rsidP="00F027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0275F">
        <w:rPr>
          <w:rFonts w:ascii="Times New Roman" w:eastAsia="Times New Roman" w:hAnsi="Times New Roman" w:cs="Times New Roman"/>
          <w:color w:val="000000"/>
          <w:sz w:val="36"/>
          <w:szCs w:val="36"/>
        </w:rPr>
        <w:t xml:space="preserve">=&gt; </w:t>
      </w:r>
      <w:proofErr w:type="gramStart"/>
      <w:r w:rsidRPr="00F0275F">
        <w:rPr>
          <w:rFonts w:ascii="Times New Roman" w:eastAsia="Times New Roman" w:hAnsi="Times New Roman" w:cs="Times New Roman"/>
          <w:color w:val="000000"/>
          <w:sz w:val="36"/>
          <w:szCs w:val="36"/>
        </w:rPr>
        <w:t>()BB</w:t>
      </w:r>
      <w:proofErr w:type="gramEnd"/>
    </w:p>
    <w:p w14:paraId="289F98D9" w14:textId="77777777" w:rsidR="00F0275F" w:rsidRPr="00F0275F" w:rsidRDefault="00F0275F" w:rsidP="00F027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0275F">
        <w:rPr>
          <w:rFonts w:ascii="Times New Roman" w:eastAsia="Times New Roman" w:hAnsi="Times New Roman" w:cs="Times New Roman"/>
          <w:color w:val="000000"/>
          <w:sz w:val="36"/>
          <w:szCs w:val="36"/>
        </w:rPr>
        <w:t xml:space="preserve">=&gt; </w:t>
      </w:r>
      <w:proofErr w:type="gramStart"/>
      <w:r w:rsidRPr="00F0275F">
        <w:rPr>
          <w:rFonts w:ascii="Times New Roman" w:eastAsia="Times New Roman" w:hAnsi="Times New Roman" w:cs="Times New Roman"/>
          <w:color w:val="000000"/>
          <w:sz w:val="36"/>
          <w:szCs w:val="36"/>
        </w:rPr>
        <w:t>()(</w:t>
      </w:r>
      <w:proofErr w:type="gramEnd"/>
      <w:r w:rsidRPr="00F0275F">
        <w:rPr>
          <w:rFonts w:ascii="Times New Roman" w:eastAsia="Times New Roman" w:hAnsi="Times New Roman" w:cs="Times New Roman"/>
          <w:color w:val="000000"/>
          <w:sz w:val="36"/>
          <w:szCs w:val="36"/>
        </w:rPr>
        <w:t>)B</w:t>
      </w:r>
    </w:p>
    <w:p w14:paraId="0DB77FBF" w14:textId="77777777" w:rsidR="00F0275F" w:rsidRPr="00F0275F" w:rsidRDefault="00F0275F" w:rsidP="00F027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0275F">
        <w:rPr>
          <w:rFonts w:ascii="Times New Roman" w:eastAsia="Times New Roman" w:hAnsi="Times New Roman" w:cs="Times New Roman"/>
          <w:color w:val="000000"/>
          <w:sz w:val="36"/>
          <w:szCs w:val="36"/>
        </w:rPr>
        <w:t>=&gt; ()()()</w:t>
      </w:r>
    </w:p>
    <w:p w14:paraId="53AC7DBB" w14:textId="77777777" w:rsidR="00F0275F" w:rsidRPr="00F0275F" w:rsidRDefault="00F0275F" w:rsidP="00F027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B604361" w14:textId="69F5F969" w:rsidR="00F0275F" w:rsidRPr="00F0275F" w:rsidRDefault="00F0275F" w:rsidP="00F027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0275F">
        <w:rPr>
          <w:rFonts w:ascii="Times New Roman" w:eastAsia="Times New Roman" w:hAnsi="Times New Roman" w:cs="Times New Roman"/>
          <w:color w:val="000000"/>
          <w:sz w:val="36"/>
          <w:szCs w:val="36"/>
        </w:rPr>
        <w:t>Show another leftmost derivation of “</w:t>
      </w:r>
      <w:proofErr w:type="gramStart"/>
      <w:r w:rsidRPr="00F0275F">
        <w:rPr>
          <w:rFonts w:ascii="Times New Roman" w:eastAsia="Times New Roman" w:hAnsi="Times New Roman" w:cs="Times New Roman"/>
          <w:color w:val="000000"/>
          <w:sz w:val="36"/>
          <w:szCs w:val="36"/>
        </w:rPr>
        <w:t>()(</w:t>
      </w:r>
      <w:proofErr w:type="gramEnd"/>
      <w:r w:rsidRPr="00F0275F">
        <w:rPr>
          <w:rFonts w:ascii="Times New Roman" w:eastAsia="Times New Roman" w:hAnsi="Times New Roman" w:cs="Times New Roman"/>
          <w:color w:val="000000"/>
          <w:sz w:val="36"/>
          <w:szCs w:val="36"/>
        </w:rPr>
        <w:t>)()”:</w:t>
      </w:r>
    </w:p>
    <w:p w14:paraId="5705AEE9" w14:textId="77777777" w:rsidR="00F0275F" w:rsidRPr="00F0275F" w:rsidRDefault="00F0275F" w:rsidP="00F027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0275F">
        <w:rPr>
          <w:rFonts w:ascii="Times New Roman" w:eastAsia="Times New Roman" w:hAnsi="Times New Roman" w:cs="Times New Roman"/>
          <w:color w:val="000000"/>
          <w:sz w:val="36"/>
          <w:szCs w:val="36"/>
        </w:rPr>
        <w:t>S = B</w:t>
      </w:r>
    </w:p>
    <w:p w14:paraId="10141636" w14:textId="77777777" w:rsidR="00F0275F" w:rsidRPr="00F0275F" w:rsidRDefault="00F0275F" w:rsidP="00F027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0275F">
        <w:rPr>
          <w:rFonts w:ascii="Times New Roman" w:eastAsia="Times New Roman" w:hAnsi="Times New Roman" w:cs="Times New Roman"/>
          <w:color w:val="000000"/>
          <w:sz w:val="36"/>
          <w:szCs w:val="36"/>
        </w:rPr>
        <w:t xml:space="preserve">=&gt; </w:t>
      </w:r>
      <w:r w:rsidRPr="00F0275F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>B</w:t>
      </w:r>
      <w:r w:rsidRPr="00F0275F">
        <w:rPr>
          <w:rFonts w:ascii="Times New Roman" w:eastAsia="Times New Roman" w:hAnsi="Times New Roman" w:cs="Times New Roman"/>
          <w:color w:val="000000"/>
          <w:sz w:val="36"/>
          <w:szCs w:val="36"/>
        </w:rPr>
        <w:t>B</w:t>
      </w:r>
    </w:p>
    <w:p w14:paraId="6DA4C8DE" w14:textId="77777777" w:rsidR="00F0275F" w:rsidRPr="00F0275F" w:rsidRDefault="00F0275F" w:rsidP="00F027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0275F">
        <w:rPr>
          <w:rFonts w:ascii="Times New Roman" w:eastAsia="Times New Roman" w:hAnsi="Times New Roman" w:cs="Times New Roman"/>
          <w:color w:val="000000"/>
          <w:sz w:val="36"/>
          <w:szCs w:val="36"/>
        </w:rPr>
        <w:t xml:space="preserve">=&gt; </w:t>
      </w:r>
      <w:proofErr w:type="gramStart"/>
      <w:r w:rsidRPr="00F0275F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>()</w:t>
      </w:r>
      <w:r w:rsidRPr="00F0275F">
        <w:rPr>
          <w:rFonts w:ascii="Times New Roman" w:eastAsia="Times New Roman" w:hAnsi="Times New Roman" w:cs="Times New Roman"/>
          <w:color w:val="000000"/>
          <w:sz w:val="36"/>
          <w:szCs w:val="36"/>
        </w:rPr>
        <w:t>B</w:t>
      </w:r>
      <w:proofErr w:type="gramEnd"/>
    </w:p>
    <w:p w14:paraId="65BACFC7" w14:textId="77777777" w:rsidR="00F0275F" w:rsidRPr="00F0275F" w:rsidRDefault="00F0275F" w:rsidP="00F027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0275F">
        <w:rPr>
          <w:rFonts w:ascii="Times New Roman" w:eastAsia="Times New Roman" w:hAnsi="Times New Roman" w:cs="Times New Roman"/>
          <w:color w:val="000000"/>
          <w:sz w:val="36"/>
          <w:szCs w:val="36"/>
        </w:rPr>
        <w:t xml:space="preserve">=&gt; </w:t>
      </w:r>
      <w:proofErr w:type="gramStart"/>
      <w:r w:rsidRPr="00F0275F">
        <w:rPr>
          <w:rFonts w:ascii="Times New Roman" w:eastAsia="Times New Roman" w:hAnsi="Times New Roman" w:cs="Times New Roman"/>
          <w:color w:val="000000"/>
          <w:sz w:val="36"/>
          <w:szCs w:val="36"/>
        </w:rPr>
        <w:t>()BB</w:t>
      </w:r>
      <w:proofErr w:type="gramEnd"/>
    </w:p>
    <w:p w14:paraId="4AC1EB1F" w14:textId="77777777" w:rsidR="00F0275F" w:rsidRPr="00F0275F" w:rsidRDefault="00F0275F" w:rsidP="00F027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0275F">
        <w:rPr>
          <w:rFonts w:ascii="Times New Roman" w:eastAsia="Times New Roman" w:hAnsi="Times New Roman" w:cs="Times New Roman"/>
          <w:color w:val="000000"/>
          <w:sz w:val="36"/>
          <w:szCs w:val="36"/>
        </w:rPr>
        <w:t xml:space="preserve">=&gt; </w:t>
      </w:r>
      <w:proofErr w:type="gramStart"/>
      <w:r w:rsidRPr="00F0275F">
        <w:rPr>
          <w:rFonts w:ascii="Times New Roman" w:eastAsia="Times New Roman" w:hAnsi="Times New Roman" w:cs="Times New Roman"/>
          <w:color w:val="000000"/>
          <w:sz w:val="36"/>
          <w:szCs w:val="36"/>
        </w:rPr>
        <w:t>()(</w:t>
      </w:r>
      <w:proofErr w:type="gramEnd"/>
      <w:r w:rsidRPr="00F0275F">
        <w:rPr>
          <w:rFonts w:ascii="Times New Roman" w:eastAsia="Times New Roman" w:hAnsi="Times New Roman" w:cs="Times New Roman"/>
          <w:color w:val="000000"/>
          <w:sz w:val="36"/>
          <w:szCs w:val="36"/>
        </w:rPr>
        <w:t>)B</w:t>
      </w:r>
    </w:p>
    <w:p w14:paraId="0C65D856" w14:textId="77777777" w:rsidR="00F0275F" w:rsidRPr="00F0275F" w:rsidRDefault="00F0275F" w:rsidP="00F027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0275F">
        <w:rPr>
          <w:rFonts w:ascii="Times New Roman" w:eastAsia="Times New Roman" w:hAnsi="Times New Roman" w:cs="Times New Roman"/>
          <w:color w:val="000000"/>
          <w:sz w:val="36"/>
          <w:szCs w:val="36"/>
        </w:rPr>
        <w:lastRenderedPageBreak/>
        <w:t>=&gt; ()()()</w:t>
      </w:r>
    </w:p>
    <w:p w14:paraId="3A290713" w14:textId="77777777" w:rsidR="00F0275F" w:rsidRPr="00F0275F" w:rsidRDefault="00F0275F" w:rsidP="00F027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30147B5" w14:textId="77777777" w:rsidR="00F0275F" w:rsidRPr="00F0275F" w:rsidRDefault="00F0275F" w:rsidP="00F027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0275F">
        <w:rPr>
          <w:rFonts w:ascii="Times New Roman" w:eastAsia="Times New Roman" w:hAnsi="Times New Roman" w:cs="Times New Roman"/>
          <w:color w:val="000000"/>
          <w:sz w:val="36"/>
          <w:szCs w:val="36"/>
        </w:rPr>
        <w:t>Since this grammar can be used to derive the same string “</w:t>
      </w:r>
      <w:proofErr w:type="gramStart"/>
      <w:r w:rsidRPr="00F0275F">
        <w:rPr>
          <w:rFonts w:ascii="Times New Roman" w:eastAsia="Times New Roman" w:hAnsi="Times New Roman" w:cs="Times New Roman"/>
          <w:color w:val="000000"/>
          <w:sz w:val="36"/>
          <w:szCs w:val="36"/>
        </w:rPr>
        <w:t>()(</w:t>
      </w:r>
      <w:proofErr w:type="gramEnd"/>
      <w:r w:rsidRPr="00F0275F">
        <w:rPr>
          <w:rFonts w:ascii="Times New Roman" w:eastAsia="Times New Roman" w:hAnsi="Times New Roman" w:cs="Times New Roman"/>
          <w:color w:val="000000"/>
          <w:sz w:val="36"/>
          <w:szCs w:val="36"/>
        </w:rPr>
        <w:t>)()” via multiple leftmost derivations, this grammar is ambiguous.</w:t>
      </w:r>
    </w:p>
    <w:p w14:paraId="7328C27E" w14:textId="77777777" w:rsidR="00F0275F" w:rsidRPr="00F0275F" w:rsidRDefault="00F0275F" w:rsidP="00F027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DBA5082" w14:textId="77777777" w:rsidR="00F0275F" w:rsidRPr="00F0275F" w:rsidRDefault="00F0275F" w:rsidP="00F027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0275F">
        <w:rPr>
          <w:rFonts w:ascii="Times New Roman" w:eastAsia="Times New Roman" w:hAnsi="Times New Roman" w:cs="Times New Roman"/>
          <w:color w:val="000000"/>
          <w:sz w:val="36"/>
          <w:szCs w:val="36"/>
        </w:rPr>
        <w:t>Language of CFG, G = (</w:t>
      </w:r>
      <w:proofErr w:type="gramStart"/>
      <w:r w:rsidRPr="00F0275F">
        <w:rPr>
          <w:rFonts w:ascii="Times New Roman" w:eastAsia="Times New Roman" w:hAnsi="Times New Roman" w:cs="Times New Roman"/>
          <w:color w:val="000000"/>
          <w:sz w:val="36"/>
          <w:szCs w:val="36"/>
        </w:rPr>
        <w:t>V,T</w:t>
      </w:r>
      <w:proofErr w:type="gramEnd"/>
      <w:r w:rsidRPr="00F0275F">
        <w:rPr>
          <w:rFonts w:ascii="Times New Roman" w:eastAsia="Times New Roman" w:hAnsi="Times New Roman" w:cs="Times New Roman"/>
          <w:color w:val="000000"/>
          <w:sz w:val="36"/>
          <w:szCs w:val="36"/>
        </w:rPr>
        <w:t>,S,R) is defined as:</w:t>
      </w:r>
    </w:p>
    <w:p w14:paraId="6FAF8B6D" w14:textId="77777777" w:rsidR="00F0275F" w:rsidRPr="00F0275F" w:rsidRDefault="00F0275F" w:rsidP="00F027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0275F">
        <w:rPr>
          <w:rFonts w:ascii="Times New Roman" w:eastAsia="Times New Roman" w:hAnsi="Times New Roman" w:cs="Times New Roman"/>
          <w:color w:val="000000"/>
          <w:sz w:val="36"/>
          <w:szCs w:val="36"/>
        </w:rPr>
        <w:t>L(G) = {w ε T*: S =&gt;* w}</w:t>
      </w:r>
    </w:p>
    <w:p w14:paraId="42661760" w14:textId="77777777" w:rsidR="00F0275F" w:rsidRPr="00C752AB" w:rsidRDefault="00F0275F" w:rsidP="00FA7319">
      <w:pPr>
        <w:rPr>
          <w:sz w:val="32"/>
          <w:szCs w:val="32"/>
        </w:rPr>
      </w:pPr>
    </w:p>
    <w:sectPr w:rsidR="00F0275F" w:rsidRPr="00C752AB"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9A1C4B"/>
    <w:multiLevelType w:val="multilevel"/>
    <w:tmpl w:val="62084AA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2D65293E"/>
    <w:multiLevelType w:val="hybridMultilevel"/>
    <w:tmpl w:val="7EB8E8D2"/>
    <w:lvl w:ilvl="0" w:tplc="1986ABBA">
      <w:numFmt w:val="bullet"/>
      <w:lvlText w:val=""/>
      <w:lvlJc w:val="left"/>
      <w:pPr>
        <w:ind w:left="780" w:hanging="42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144E18"/>
    <w:multiLevelType w:val="hybridMultilevel"/>
    <w:tmpl w:val="5D92FE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D76566"/>
    <w:multiLevelType w:val="hybridMultilevel"/>
    <w:tmpl w:val="AD38E120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FE4FC3"/>
    <w:multiLevelType w:val="hybridMultilevel"/>
    <w:tmpl w:val="4FD655A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NzU3MjOzMDEytjRX0lEKTi0uzszPAykwrgUAlvyH5ywAAAA="/>
  </w:docVars>
  <w:rsids>
    <w:rsidRoot w:val="00E41E1C"/>
    <w:rsid w:val="00006508"/>
    <w:rsid w:val="00037D5C"/>
    <w:rsid w:val="00047229"/>
    <w:rsid w:val="00054136"/>
    <w:rsid w:val="00063EFD"/>
    <w:rsid w:val="00066B6F"/>
    <w:rsid w:val="000C7DEC"/>
    <w:rsid w:val="001102B9"/>
    <w:rsid w:val="00110F82"/>
    <w:rsid w:val="00121386"/>
    <w:rsid w:val="00121CD6"/>
    <w:rsid w:val="001472DC"/>
    <w:rsid w:val="00147397"/>
    <w:rsid w:val="00180DA8"/>
    <w:rsid w:val="001B2A56"/>
    <w:rsid w:val="001B659C"/>
    <w:rsid w:val="001B7C51"/>
    <w:rsid w:val="001E57A7"/>
    <w:rsid w:val="0020251A"/>
    <w:rsid w:val="00210D5D"/>
    <w:rsid w:val="00232536"/>
    <w:rsid w:val="00274ACF"/>
    <w:rsid w:val="002A2432"/>
    <w:rsid w:val="002B4013"/>
    <w:rsid w:val="00342988"/>
    <w:rsid w:val="003800CD"/>
    <w:rsid w:val="003A3D7C"/>
    <w:rsid w:val="003A44A4"/>
    <w:rsid w:val="003B51CA"/>
    <w:rsid w:val="003E0463"/>
    <w:rsid w:val="003F535F"/>
    <w:rsid w:val="00416280"/>
    <w:rsid w:val="00492E03"/>
    <w:rsid w:val="004C2692"/>
    <w:rsid w:val="004D0B91"/>
    <w:rsid w:val="004E0133"/>
    <w:rsid w:val="00535800"/>
    <w:rsid w:val="00555A6C"/>
    <w:rsid w:val="005B177A"/>
    <w:rsid w:val="005B32C7"/>
    <w:rsid w:val="005D70C2"/>
    <w:rsid w:val="00624433"/>
    <w:rsid w:val="00634A9D"/>
    <w:rsid w:val="006640DD"/>
    <w:rsid w:val="00690163"/>
    <w:rsid w:val="006B7A1E"/>
    <w:rsid w:val="006C0C41"/>
    <w:rsid w:val="006F5EF1"/>
    <w:rsid w:val="0072368B"/>
    <w:rsid w:val="00746A19"/>
    <w:rsid w:val="00760C3B"/>
    <w:rsid w:val="00776911"/>
    <w:rsid w:val="0078483B"/>
    <w:rsid w:val="007B45E0"/>
    <w:rsid w:val="007B5610"/>
    <w:rsid w:val="007C1A37"/>
    <w:rsid w:val="007C4E87"/>
    <w:rsid w:val="007D48DD"/>
    <w:rsid w:val="007E2294"/>
    <w:rsid w:val="008443A1"/>
    <w:rsid w:val="00850399"/>
    <w:rsid w:val="008524F1"/>
    <w:rsid w:val="00855B08"/>
    <w:rsid w:val="008968A0"/>
    <w:rsid w:val="009046AD"/>
    <w:rsid w:val="00921A3D"/>
    <w:rsid w:val="0098301B"/>
    <w:rsid w:val="00994DF1"/>
    <w:rsid w:val="00A00AE2"/>
    <w:rsid w:val="00A07DAA"/>
    <w:rsid w:val="00A13878"/>
    <w:rsid w:val="00A328E6"/>
    <w:rsid w:val="00A52268"/>
    <w:rsid w:val="00A6110A"/>
    <w:rsid w:val="00B10FAE"/>
    <w:rsid w:val="00B26440"/>
    <w:rsid w:val="00B87BBD"/>
    <w:rsid w:val="00BA430C"/>
    <w:rsid w:val="00BC6818"/>
    <w:rsid w:val="00C5471F"/>
    <w:rsid w:val="00C6427F"/>
    <w:rsid w:val="00C752AB"/>
    <w:rsid w:val="00CB2BCD"/>
    <w:rsid w:val="00D34AF0"/>
    <w:rsid w:val="00D37D80"/>
    <w:rsid w:val="00D4258D"/>
    <w:rsid w:val="00D44DB7"/>
    <w:rsid w:val="00D53434"/>
    <w:rsid w:val="00D72FB3"/>
    <w:rsid w:val="00D90FFC"/>
    <w:rsid w:val="00DC3339"/>
    <w:rsid w:val="00DD7644"/>
    <w:rsid w:val="00E10BA6"/>
    <w:rsid w:val="00E31F77"/>
    <w:rsid w:val="00E41E1C"/>
    <w:rsid w:val="00E87A48"/>
    <w:rsid w:val="00EA24B5"/>
    <w:rsid w:val="00EB1BFF"/>
    <w:rsid w:val="00ED7408"/>
    <w:rsid w:val="00F0275F"/>
    <w:rsid w:val="00F721C1"/>
    <w:rsid w:val="00F81D6C"/>
    <w:rsid w:val="00FA7319"/>
    <w:rsid w:val="00FE3E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8BDF36"/>
  <w15:docId w15:val="{05B94AF6-CA94-4481-BF10-1219DE2A25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FA73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555A6C"/>
  </w:style>
  <w:style w:type="paragraph" w:styleId="ListParagraph">
    <w:name w:val="List Paragraph"/>
    <w:basedOn w:val="Normal"/>
    <w:uiPriority w:val="34"/>
    <w:qFormat/>
    <w:rsid w:val="001B7C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478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9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0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1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4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0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69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1</TotalTime>
  <Pages>11</Pages>
  <Words>1388</Words>
  <Characters>7916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ll</cp:lastModifiedBy>
  <cp:revision>89</cp:revision>
  <dcterms:created xsi:type="dcterms:W3CDTF">2020-12-15T03:15:00Z</dcterms:created>
  <dcterms:modified xsi:type="dcterms:W3CDTF">2023-04-14T04:45:00Z</dcterms:modified>
</cp:coreProperties>
</file>